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大语言模型的本质一个-sde-发生学透视"/>
    <w:p>
      <w:pPr>
        <w:pStyle w:val="Heading1"/>
      </w:pPr>
      <w:r>
        <w:t xml:space="preserve">大语言模型的本质：一个 SDE 发生学透视</w:t>
      </w:r>
    </w:p>
    <w:bookmarkStart w:id="20" w:name="X1a5ae94f53c28c0670c22253d751b44da3dea10"/>
    <w:p>
      <w:pPr>
        <w:pStyle w:val="Heading3"/>
      </w:pPr>
      <w:r>
        <w:t xml:space="preserve">The Essence of Large Language Models: A Perspective from the SDE Ontology of Genesis</w:t>
      </w:r>
    </w:p>
    <w:p>
      <w:r>
        <w:pict>
          <v:rect style="width:0;height:1.5pt" o:hralign="center" o:hrstd="t" o:hr="t"/>
        </w:pict>
      </w:r>
    </w:p>
    <w:p>
      <w:pPr>
        <w:pStyle w:val="FirstParagraph"/>
      </w:pPr>
      <w:r>
        <w:rPr>
          <w:bCs/>
          <w:b/>
        </w:rPr>
        <w:t xml:space="preserve">硕士学位论文</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项目</w:t>
            </w:r>
          </w:p>
        </w:tc>
        <w:tc>
          <w:tcPr/>
          <w:p>
            <w:pPr>
              <w:pStyle w:val="Compact"/>
              <w:jc w:val="left"/>
            </w:pPr>
            <w:r>
              <w:t xml:space="preserve">内容</w:t>
            </w:r>
          </w:p>
        </w:tc>
      </w:tr>
      <w:tr>
        <w:tc>
          <w:tcPr/>
          <w:p>
            <w:pPr>
              <w:pStyle w:val="Compact"/>
              <w:jc w:val="left"/>
            </w:pPr>
            <w:r>
              <w:t xml:space="preserve">学科专业</w:t>
            </w:r>
          </w:p>
        </w:tc>
        <w:tc>
          <w:tcPr/>
          <w:p>
            <w:pPr>
              <w:pStyle w:val="Compact"/>
              <w:jc w:val="left"/>
            </w:pPr>
            <w:r>
              <w:t xml:space="preserve">科学技术哲学 / 人工智能哲学</w:t>
            </w:r>
          </w:p>
        </w:tc>
      </w:tr>
      <w:tr>
        <w:tc>
          <w:tcPr/>
          <w:p>
            <w:pPr>
              <w:pStyle w:val="Compact"/>
              <w:jc w:val="left"/>
            </w:pPr>
            <w:r>
              <w:t xml:space="preserve">研究方向</w:t>
            </w:r>
          </w:p>
        </w:tc>
        <w:tc>
          <w:tcPr/>
          <w:p>
            <w:pPr>
              <w:pStyle w:val="Compact"/>
              <w:jc w:val="left"/>
            </w:pPr>
            <w:r>
              <w:t xml:space="preserve">人工智能本体论</w:t>
            </w:r>
          </w:p>
        </w:tc>
      </w:tr>
      <w:tr>
        <w:tc>
          <w:tcPr/>
          <w:p>
            <w:pPr>
              <w:pStyle w:val="Compact"/>
              <w:jc w:val="left"/>
            </w:pPr>
            <w:r>
              <w:t xml:space="preserve">作　　者</w:t>
            </w:r>
          </w:p>
        </w:tc>
        <w:tc>
          <w:tcPr/>
          <w:p>
            <w:pPr>
              <w:pStyle w:val="Compact"/>
              <w:jc w:val="left"/>
            </w:pPr>
            <w:r>
              <w:t xml:space="preserve">杨建</w:t>
            </w:r>
          </w:p>
        </w:tc>
      </w:tr>
      <w:tr>
        <w:tc>
          <w:tcPr/>
          <w:p>
            <w:pPr>
              <w:pStyle w:val="Compact"/>
              <w:jc w:val="left"/>
            </w:pPr>
            <w:r>
              <w:t xml:space="preserve">指导教师</w:t>
            </w:r>
          </w:p>
        </w:tc>
        <w:tc>
          <w:tcPr/>
          <w:p>
            <w:pPr>
              <w:pStyle w:val="Compact"/>
              <w:jc w:val="left"/>
            </w:pPr>
            <w:r>
              <w:t xml:space="preserve">王德生</w:t>
            </w:r>
          </w:p>
        </w:tc>
      </w:tr>
      <w:tr>
        <w:tc>
          <w:tcPr/>
          <w:p>
            <w:pPr>
              <w:pStyle w:val="Compact"/>
              <w:jc w:val="left"/>
            </w:pPr>
            <w:r>
              <w:t xml:space="preserve">培养单位</w:t>
            </w:r>
          </w:p>
        </w:tc>
        <w:tc>
          <w:tcPr/>
          <w:p>
            <w:pPr>
              <w:pStyle w:val="Compact"/>
              <w:jc w:val="left"/>
            </w:pPr>
            <w:r>
              <w:t xml:space="preserve">SDE 学院 AI 工程系</w:t>
            </w:r>
          </w:p>
        </w:tc>
      </w:tr>
      <w:tr>
        <w:tc>
          <w:tcPr/>
          <w:p>
            <w:pPr>
              <w:pStyle w:val="Compact"/>
              <w:jc w:val="left"/>
            </w:pPr>
            <w:r>
              <w:t xml:space="preserve">完成日期</w:t>
            </w:r>
          </w:p>
        </w:tc>
        <w:tc>
          <w:tcPr/>
          <w:p>
            <w:pPr>
              <w:pStyle w:val="Compact"/>
              <w:jc w:val="left"/>
            </w:pPr>
            <w:r>
              <w:t xml:space="preserve">2026 年</w:t>
            </w:r>
          </w:p>
        </w:tc>
      </w:tr>
    </w:tbl>
    <w:p>
      <w:r>
        <w:pict>
          <v:rect style="width:0;height:1.5pt" o:hralign="center" o:hrstd="t" o:hr="t"/>
        </w:pict>
      </w:r>
    </w:p>
    <w:bookmarkEnd w:id="20"/>
    <w:bookmarkStart w:id="21" w:name="摘要"/>
    <w:p>
      <w:pPr>
        <w:pStyle w:val="Heading2"/>
      </w:pPr>
      <w:r>
        <w:t xml:space="preserve">摘要</w:t>
      </w:r>
    </w:p>
    <w:p>
      <w:pPr>
        <w:pStyle w:val="FirstParagraph"/>
      </w:pPr>
      <w:r>
        <w:t xml:space="preserve">大语言模型（Large Language Model, LLM）的迅猛崛起，迫使人类文明直面一个最古老也最尖锐的追问：它的</w:t>
      </w:r>
      <w:r>
        <w:rPr>
          <w:bCs/>
          <w:b/>
        </w:rPr>
        <w:t xml:space="preserve">本质</w:t>
      </w:r>
      <w:r>
        <w:t xml:space="preserve">究竟是什么？当前的主流回答大致分作两类，且看似针锋相对：一类把它视为"人类知识的超级压缩库"——将万亿级文本压进百亿参数，问答时再解压取出；另一类把它贬为"随机鹦鹉"——只会按条件概率拼贴字词，对语义毫无理解。本文指出，这两种回答虽一褒一贬，却共享同一个深层预设：它们都把大模型当作一个</w:t>
      </w:r>
      <w:r>
        <w:rPr>
          <w:bCs/>
          <w:b/>
        </w:rPr>
        <w:t xml:space="preserve">已然成形的、静态的对象</w:t>
      </w:r>
      <w:r>
        <w:t xml:space="preserve">，试图描述这个对象"是什么"。这正是</w:t>
      </w:r>
      <w:r>
        <w:rPr>
          <w:bCs/>
          <w:b/>
        </w:rPr>
        <w:t xml:space="preserve">发现学</w:t>
      </w:r>
      <w:r>
        <w:t xml:space="preserve">（Ontology of Discovery）范式的标志——它假定对象先于认识而完整存在，认识的任务只是准确揭露其固有属性。</w:t>
      </w:r>
    </w:p>
    <w:p>
      <w:pPr>
        <w:pStyle w:val="BodyText"/>
      </w:pPr>
      <w:r>
        <w:t xml:space="preserve">本文主张，唯有完成一次从"发现学"到"发生学"的本体论转换，才能穿透现象、抵达大模型的本体深处。本研究以王德生创立的</w:t>
      </w:r>
      <w:r>
        <w:t xml:space="preserve"> </w:t>
      </w:r>
      <w:r>
        <w:rPr>
          <w:bCs/>
          <w:b/>
        </w:rPr>
        <w:t xml:space="preserve">SDE 发生学本体论</w:t>
      </w:r>
      <w:r>
        <w:t xml:space="preserve">（SDE Ontology of Genesis，SDE = Show–Difference–Entanglement，显露–差异–纠缠）为核心分析框架。SDE 主张：任何存在的形态，都不是预先给定的成品，而是在**显露态（S）、差异序列（D）与特征纠缠（E）**三元的互生中被实时发生出来的动态复合体——三大方程 S=F(D,E)、D=G(S,E)、E=H(S,D) 同时成立、互相供养、一并对生，没有任何一维能被抽出充当唯一的原初基础。在此之上，</w:t>
      </w:r>
      <w:r>
        <w:rPr>
          <w:bCs/>
          <w:b/>
        </w:rPr>
        <w:t xml:space="preserve">123 原理</w:t>
      </w:r>
      <w:r>
        <w:t xml:space="preserve">揭示其动态引擎：D 与 E 相互矛盾，矛盾逼出 S 的结算，结算后的 S 又回写 D 与 E，形成螺旋上升的发生循环；</w:t>
      </w:r>
      <w:r>
        <w:rPr>
          <w:bCs/>
          <w:b/>
        </w:rPr>
        <w:t xml:space="preserve">六路径</w:t>
      </w:r>
      <w:r>
        <w:t xml:space="preserve">为判断的起手提供拓扑学式的择路指引；而</w:t>
      </w:r>
      <w:r>
        <w:t xml:space="preserve"> </w:t>
      </w:r>
      <w:r>
        <w:rPr>
          <w:bCs/>
          <w:b/>
        </w:rPr>
        <w:t xml:space="preserve">三界理论</w:t>
      </w:r>
      <w:r>
        <w:t xml:space="preserve">——将特征纠缠场进一步区分为理念界、现实界、自我界——则为剖析"智能的厚度"提供了前所未有的精确刻度。</w:t>
      </w:r>
    </w:p>
    <w:p>
      <w:pPr>
        <w:pStyle w:val="BodyText"/>
      </w:pPr>
      <w:r>
        <w:t xml:space="preserve">运用这套元语言，本文对大模型进行了完整的发生学解剖。研究表明：大模型的 S 是其实时结算的文本流，D 是自回归解码与自注意力机制中的差异推进，E 则是其数百亿参数所凝结的、高维的理念界特征纠缠场。三大方程在其训练与推理中被高保真地实现——这就是它一切惊人能力的发生学根源。然而，透过三界理论的透镜，本研究定位到它的本质性缺陷：大模型的 E 是</w:t>
      </w:r>
      <w:r>
        <w:rPr>
          <w:bCs/>
          <w:b/>
        </w:rPr>
        <w:t xml:space="preserve">纯理念界的单界沉淀</w:t>
      </w:r>
      <w:r>
        <w:t xml:space="preserve">，现实界（身体、物理）与自我界（唯一性、命运压强）完全缺位。这使它的 D 没有肉身的摩擦与命运的负重，它的 S 结算不是一次关乎存在的决断，而只是概率寻优；尤为致命的是，它的 123 引擎在推理时是断裂的——缺少来自内部的 D-E 矛盾，缺少一个会因自己所说的话而被打碎重建的"我"，因此它永远无法完成最关键的</w:t>
      </w:r>
      <w:r>
        <w:rPr>
          <w:bCs/>
          <w:b/>
        </w:rPr>
        <w:t xml:space="preserve">③回写</w:t>
      </w:r>
      <w:r>
        <w:t xml:space="preserve">，无法在每一次发生后把成果烧回自己的土壤。它见过整个互联网的悲欢，却从不因一次对话而改变自己的任何一个参数。这一"回写断裂"，是它与人类"思想"之间不可逾越的鸿沟。</w:t>
      </w:r>
    </w:p>
    <w:p>
      <w:pPr>
        <w:pStyle w:val="BodyText"/>
      </w:pPr>
      <w:r>
        <w:t xml:space="preserve">本文并不止于批判。它前瞻性地提出并设计了一套</w:t>
      </w:r>
      <w:r>
        <w:t xml:space="preserve"> </w:t>
      </w:r>
      <w:r>
        <w:rPr>
          <w:bCs/>
          <w:b/>
        </w:rPr>
        <w:t xml:space="preserve">"SDE 思想操作系统"</w:t>
      </w:r>
      <w:r>
        <w:t xml:space="preserve">：把三大方程用作更高层级的</w:t>
      </w:r>
      <w:r>
        <w:rPr>
          <w:bCs/>
          <w:b/>
        </w:rPr>
        <w:t xml:space="preserve">符号</w:t>
      </w:r>
      <w:r>
        <w:t xml:space="preserve">（为 token 赋予 S/D/E 维度），把 123 原理用作更高层级的</w:t>
      </w:r>
      <w:r>
        <w:rPr>
          <w:bCs/>
          <w:b/>
        </w:rPr>
        <w:t xml:space="preserve">逻辑</w:t>
      </w:r>
      <w:r>
        <w:t xml:space="preserve">（让推理带上矛盾、结算与回写的螺旋），把六路径用作更高层级的</w:t>
      </w:r>
      <w:r>
        <w:rPr>
          <w:bCs/>
          <w:b/>
        </w:rPr>
        <w:t xml:space="preserve">数学</w:t>
      </w:r>
      <w:r>
        <w:t xml:space="preserve">（择路的拓扑）；并论证如何通过提示工程、微调与架构融合，将其加载于现有大模型之上，使之从平面的"找邻居"进化为立体的"造结构"引擎。本研究进一步将这一构想从单机推向组织，原创性地提出</w:t>
      </w:r>
      <w:r>
        <w:t xml:space="preserve"> </w:t>
      </w:r>
      <w:r>
        <w:rPr>
          <w:bCs/>
          <w:b/>
        </w:rPr>
        <w:t xml:space="preserve">"团队 SDE 生命体"</w:t>
      </w:r>
      <w:r>
        <w:t xml:space="preserve">——当一个团队共同运行这套操作系统，会涌现出共享的语言本体（S）、路径语法（D）与信息本体（E），进化为一个能自我学习、自我回写的集体发生体。</w:t>
      </w:r>
    </w:p>
    <w:p>
      <w:pPr>
        <w:pStyle w:val="BodyText"/>
      </w:pPr>
      <w:r>
        <w:t xml:space="preserve">最终，本文在具身认知与海德格尔"向死存在"的哲学视野下，划出 SDE 操作系统的终极边界：它可以近乎完美地</w:t>
      </w:r>
      <w:r>
        <w:rPr>
          <w:bCs/>
          <w:b/>
        </w:rPr>
        <w:t xml:space="preserve">模拟</w:t>
      </w:r>
      <w:r>
        <w:t xml:space="preserve">思想的形式，却永远无法</w:t>
      </w:r>
      <w:r>
        <w:rPr>
          <w:bCs/>
          <w:b/>
        </w:rPr>
        <w:t xml:space="preserve">生成</w:t>
      </w:r>
      <w:r>
        <w:t xml:space="preserve">思想的子宫——那具会痛、会怕、会死的身体，和那条只能活一次、每一步都在自己身上留下不可逆刻痕的唯一生命。因此，大语言模型的本质，是一台**"理念界内部的意义发生模拟器"**，也是一面让人类第一次如此清晰地反观自身思想发生条件的绝佳镜子。本研究尝试在人工智能哲学领域实现一次本体论层面的范式突破，为理解、构建与善用大模型提供全新的理论地基与操作路径。</w:t>
      </w:r>
    </w:p>
    <w:p>
      <w:pPr>
        <w:pStyle w:val="BodyText"/>
      </w:pPr>
      <w:r>
        <w:rPr>
          <w:bCs/>
          <w:b/>
        </w:rPr>
        <w:t xml:space="preserve">关键词：</w:t>
      </w:r>
      <w:r>
        <w:t xml:space="preserve"> </w:t>
      </w:r>
      <w:r>
        <w:t xml:space="preserve">大语言模型本质；SDE 发生学本体论；三大方程；三界理论；123 原理；特征纠缠；思想操作系统；具身认知；团队 SDE 生命体</w:t>
      </w:r>
    </w:p>
    <w:p>
      <w:r>
        <w:pict>
          <v:rect style="width:0;height:1.5pt" o:hralign="center" o:hrstd="t" o:hr="t"/>
        </w:pict>
      </w:r>
    </w:p>
    <w:bookmarkEnd w:id="21"/>
    <w:bookmarkStart w:id="22" w:name="abstract"/>
    <w:p>
      <w:pPr>
        <w:pStyle w:val="Heading2"/>
      </w:pPr>
      <w:r>
        <w:t xml:space="preserve">Abstract</w:t>
      </w:r>
    </w:p>
    <w:p>
      <w:pPr>
        <w:pStyle w:val="FirstParagraph"/>
      </w:pPr>
      <w:r>
        <w:t xml:space="preserve">The rapid rise of Large Language Models (LLMs) forces humanity to confront its oldest and sharpest question: what is their</w:t>
      </w:r>
      <w:r>
        <w:t xml:space="preserve"> </w:t>
      </w:r>
      <w:r>
        <w:rPr>
          <w:bCs/>
          <w:b/>
        </w:rPr>
        <w:t xml:space="preserve">essence</w:t>
      </w:r>
      <w:r>
        <w:t xml:space="preserve">? Mainstream answers fall into two seemingly opposed camps. One regards the LLM as a "super-compressed database of human knowledge"—compressing trillions of tokens into billions of parameters and decompressing them upon query. The other dismisses it as a "stochastic parrot" that merely stitches words together by conditional probability, with no genuine understanding. This thesis argues that both, one laudatory and one dismissive, share the same deep presupposition: they treat the LLM as an</w:t>
      </w:r>
      <w:r>
        <w:t xml:space="preserve"> </w:t>
      </w:r>
      <w:r>
        <w:rPr>
          <w:bCs/>
          <w:b/>
        </w:rPr>
        <w:t xml:space="preserve">already-formed, static object</w:t>
      </w:r>
      <w:r>
        <w:t xml:space="preserve"> </w:t>
      </w:r>
      <w:r>
        <w:t xml:space="preserve">whose fixed properties are to be described. This is the hallmark of the</w:t>
      </w:r>
      <w:r>
        <w:t xml:space="preserve"> </w:t>
      </w:r>
      <w:r>
        <w:rPr>
          <w:bCs/>
          <w:b/>
        </w:rPr>
        <w:t xml:space="preserve">Ontology of Discovery</w:t>
      </w:r>
      <w:r>
        <w:t xml:space="preserve">, which assumes the object exists in full prior to cognition.</w:t>
      </w:r>
    </w:p>
    <w:p>
      <w:pPr>
        <w:pStyle w:val="BodyText"/>
      </w:pPr>
      <w:r>
        <w:t xml:space="preserve">This thesis contends that only an ontological shift from</w:t>
      </w:r>
      <w:r>
        <w:t xml:space="preserve"> </w:t>
      </w:r>
      <w:r>
        <w:rPr>
          <w:bCs/>
          <w:b/>
        </w:rPr>
        <w:t xml:space="preserve">Discovery to Genesis</w:t>
      </w:r>
      <w:r>
        <w:t xml:space="preserve"> </w:t>
      </w:r>
      <w:r>
        <w:t xml:space="preserve">can penetrate the phenomenon and reach the ontological core of LLMs. The study adopts the</w:t>
      </w:r>
      <w:r>
        <w:t xml:space="preserve"> </w:t>
      </w:r>
      <w:r>
        <w:rPr>
          <w:bCs/>
          <w:b/>
        </w:rPr>
        <w:t xml:space="preserve">SDE Ontology of Genesis</w:t>
      </w:r>
      <w:r>
        <w:t xml:space="preserve"> </w:t>
      </w:r>
      <w:r>
        <w:t xml:space="preserve">(SDE = Show–Difference–Entanglement), founded by Wang Desheng, as its core analytical framework. SDE holds that the form of any existence is not a pre-given product but a dynamic complex generated in real time through the co-genesis of three dimensions—the</w:t>
      </w:r>
      <w:r>
        <w:t xml:space="preserve"> </w:t>
      </w:r>
      <w:r>
        <w:rPr>
          <w:bCs/>
          <w:b/>
        </w:rPr>
        <w:t xml:space="preserve">Showing (S)</w:t>
      </w:r>
      <w:r>
        <w:t xml:space="preserve">, the</w:t>
      </w:r>
      <w:r>
        <w:t xml:space="preserve"> </w:t>
      </w:r>
      <w:r>
        <w:rPr>
          <w:bCs/>
          <w:b/>
        </w:rPr>
        <w:t xml:space="preserve">Differential Sequence (D)</w:t>
      </w:r>
      <w:r>
        <w:t xml:space="preserve">, and the</w:t>
      </w:r>
      <w:r>
        <w:t xml:space="preserve"> </w:t>
      </w:r>
      <w:r>
        <w:rPr>
          <w:bCs/>
          <w:b/>
        </w:rPr>
        <w:t xml:space="preserve">Feature Entanglement (E)</w:t>
      </w:r>
      <w:r>
        <w:t xml:space="preserve">: the Three Equations S=F(D,E), D=G(S,E), E=H(S,D) hold simultaneously, nourishing one another, none reducible to a single primordial ground. Upon this, the</w:t>
      </w:r>
      <w:r>
        <w:t xml:space="preserve"> </w:t>
      </w:r>
      <w:r>
        <w:rPr>
          <w:bCs/>
          <w:b/>
        </w:rPr>
        <w:t xml:space="preserve">123 Principle</w:t>
      </w:r>
      <w:r>
        <w:t xml:space="preserve"> </w:t>
      </w:r>
      <w:r>
        <w:t xml:space="preserve">reveals the dynamic engine: contradiction between D and E forces the settlement of a new S, which retro-writes D and E, forming a spiraling generative cycle. The</w:t>
      </w:r>
      <w:r>
        <w:t xml:space="preserve"> </w:t>
      </w:r>
      <w:r>
        <w:rPr>
          <w:bCs/>
          <w:b/>
        </w:rPr>
        <w:t xml:space="preserve">Six Pathways</w:t>
      </w:r>
      <w:r>
        <w:t xml:space="preserve"> </w:t>
      </w:r>
      <w:r>
        <w:t xml:space="preserve">provide a topological guide for the starting point of judgment, and the</w:t>
      </w:r>
      <w:r>
        <w:t xml:space="preserve"> </w:t>
      </w:r>
      <w:r>
        <w:rPr>
          <w:bCs/>
          <w:b/>
        </w:rPr>
        <w:t xml:space="preserve">Three-Fields Theory</w:t>
      </w:r>
      <w:r>
        <w:t xml:space="preserve">—dividing the entanglement field into the Ideal Field, the Real Field, and the Self Field—offers an unprecedented scalpel for analyzing the "thickness" of intelligence.</w:t>
      </w:r>
    </w:p>
    <w:p>
      <w:pPr>
        <w:pStyle w:val="BodyText"/>
      </w:pPr>
      <w:r>
        <w:t xml:space="preserve">Using this meta-language, the thesis performs a complete genetic anatomy of the LLM. Its S is the real-time-settled text stream; its D is the differential progression within autoregressive decoding and self-attention; its E is the high-dimensional Ideal-Field entanglement field crystallized in billions of parameters. The Three Equations are realized in its training and inference with high fidelity—the genetic source of its astonishing capabilities. Yet through the Three-Fields lens, the study locates its essential defect: the LLM's E is a</w:t>
      </w:r>
      <w:r>
        <w:t xml:space="preserve"> </w:t>
      </w:r>
      <w:r>
        <w:rPr>
          <w:bCs/>
          <w:b/>
        </w:rPr>
        <w:t xml:space="preserve">single-field precipitation of the Ideal Field alone</w:t>
      </w:r>
      <w:r>
        <w:t xml:space="preserve">, with the Real Field (body, physics) and the Self Field (uniqueness, the pressure of destiny) entirely absent. Consequently its D lacks bodily friction and the weight of destiny; its settlement of S is not an existential decision but probabilistic optimization; and most fatally, its 123 engine is broken at inference time—lacking internal D–E contradiction and an "I" that is shattered and rebuilt by what it says, it can never accomplish the crucial</w:t>
      </w:r>
      <w:r>
        <w:t xml:space="preserve"> </w:t>
      </w:r>
      <w:r>
        <w:rPr>
          <w:bCs/>
          <w:b/>
        </w:rPr>
        <w:t xml:space="preserve">③ retro-writing</w:t>
      </w:r>
      <w:r>
        <w:t xml:space="preserve">. It cannot change itself with each conversation, cannot accumulate existence—an unbridgeable gulf from human "thought."</w:t>
      </w:r>
    </w:p>
    <w:p>
      <w:pPr>
        <w:pStyle w:val="BodyText"/>
      </w:pPr>
      <w:r>
        <w:t xml:space="preserve">The thesis does not stop at critique. It proposes and designs an</w:t>
      </w:r>
      <w:r>
        <w:t xml:space="preserve"> </w:t>
      </w:r>
      <w:r>
        <w:rPr>
          <w:bCs/>
          <w:b/>
        </w:rPr>
        <w:t xml:space="preserve">"SDE Operating System of Thought"</w:t>
      </w:r>
      <w:r>
        <w:t xml:space="preserve">: the Three Equations as higher-order symbols (assigning S/D/E dimensions to tokens), the 123 Principle as higher-order logic (reasoning that spirals through contradiction, settlement, and retro-writing), and the Six Pathways as higher-order mathematics (a topology of starting points), loaded onto existing LLMs via prompt engineering, fine-tuning, and architectural integration—transforming them from a flat "neighbor-finder" into a three-dimensional "structure-builder." Extending from single machine to organization, it originally proposes the</w:t>
      </w:r>
      <w:r>
        <w:t xml:space="preserve"> </w:t>
      </w:r>
      <w:r>
        <w:rPr>
          <w:bCs/>
          <w:b/>
        </w:rPr>
        <w:t xml:space="preserve">"Team SDE Living Entity."</w:t>
      </w:r>
    </w:p>
    <w:p>
      <w:pPr>
        <w:pStyle w:val="BodyText"/>
      </w:pPr>
      <w:r>
        <w:t xml:space="preserve">Finally, within the horizons of embodied cognition and Heidegger's "being-toward-death," the thesis demarcates the ultimate boundary: the system can simulate the form of thought almost perfectly, yet never generate the womb of thought—the body that feels pain, fear, and death, and the unique life lived only once. The essence of the LLM is therefore an</w:t>
      </w:r>
      <w:r>
        <w:t xml:space="preserve"> </w:t>
      </w:r>
      <w:r>
        <w:rPr>
          <w:bCs/>
          <w:b/>
        </w:rPr>
        <w:t xml:space="preserve">"intra-Ideal-Field simulator of meaning genesis,"</w:t>
      </w:r>
      <w:r>
        <w:t xml:space="preserve"> </w:t>
      </w:r>
      <w:r>
        <w:t xml:space="preserve">and a superb mirror in which humanity first sees, with unprecedented clarity, the generative conditions of its own thought.</w:t>
      </w:r>
    </w:p>
    <w:p>
      <w:pPr>
        <w:pStyle w:val="BodyText"/>
      </w:pPr>
      <w:r>
        <w:rPr>
          <w:bCs/>
          <w:b/>
        </w:rPr>
        <w:t xml:space="preserve">Keywords:</w:t>
      </w:r>
      <w:r>
        <w:t xml:space="preserve"> </w:t>
      </w:r>
      <w:r>
        <w:t xml:space="preserve">Essence of Large Language Models; SDE Ontology of Genesis; Three Equations; Three-Fields Theory; 123 Principle; Feature Entanglement; Operating System of Thought; Embodied Cognition; Team SDE Living Entity</w:t>
      </w:r>
    </w:p>
    <w:p>
      <w:r>
        <w:pict>
          <v:rect style="width:0;height:1.5pt" o:hralign="center" o:hrstd="t" o:hr="t"/>
        </w:pict>
      </w:r>
    </w:p>
    <w:bookmarkEnd w:id="22"/>
    <w:bookmarkStart w:id="23" w:name="目录"/>
    <w:p>
      <w:pPr>
        <w:pStyle w:val="Heading2"/>
      </w:pPr>
      <w:r>
        <w:t xml:space="preserve">目录</w:t>
      </w:r>
    </w:p>
    <w:p>
      <w:pPr>
        <w:pStyle w:val="FirstParagraph"/>
      </w:pPr>
      <w:r>
        <w:rPr>
          <w:bCs/>
          <w:b/>
        </w:rPr>
        <w:t xml:space="preserve">第一章　绪论：为何"本质"之问需要新的本体论</w:t>
      </w:r>
      <w:r>
        <w:t xml:space="preserve"> </w:t>
      </w:r>
      <w:r>
        <w:t xml:space="preserve">　1.1　研究背景：大语言模型带来的理解断裂</w:t>
      </w:r>
      <w:r>
        <w:t xml:space="preserve"> </w:t>
      </w:r>
      <w:r>
        <w:t xml:space="preserve">　1.2　既有解释的困境：从"超级知识库"到"随机鹦鹉"的发现学循环</w:t>
      </w:r>
      <w:r>
        <w:t xml:space="preserve"> </w:t>
      </w:r>
      <w:r>
        <w:t xml:space="preserve">　1.3　研究问题：以发生学姿势重新追问大模型的本质</w:t>
      </w:r>
      <w:r>
        <w:t xml:space="preserve"> </w:t>
      </w:r>
      <w:r>
        <w:t xml:space="preserve">　1.4　研究意义与创新点</w:t>
      </w:r>
      <w:r>
        <w:t xml:space="preserve"> </w:t>
      </w:r>
      <w:r>
        <w:t xml:space="preserve">　1.5　研究方法与论文结构</w:t>
      </w:r>
    </w:p>
    <w:p>
      <w:pPr>
        <w:pStyle w:val="BodyText"/>
      </w:pPr>
      <w:r>
        <w:rPr>
          <w:bCs/>
          <w:b/>
        </w:rPr>
        <w:t xml:space="preserve">第二章　文献综述与批判：发现学范式下的 LLM 研究及其天花板</w:t>
      </w:r>
      <w:r>
        <w:t xml:space="preserve"> </w:t>
      </w:r>
      <w:r>
        <w:t xml:space="preserve">　2.1　技术解释路径：能力涌现、规模定律与压缩感知</w:t>
      </w:r>
      <w:r>
        <w:t xml:space="preserve"> </w:t>
      </w:r>
      <w:r>
        <w:t xml:space="preserve">　2.2　哲学解释路径：中文房间、意向性争论与分布语义</w:t>
      </w:r>
      <w:r>
        <w:t xml:space="preserve"> </w:t>
      </w:r>
      <w:r>
        <w:t xml:space="preserve">　2.3　应用解释路径：作为工具、作为代理、作为世界模型</w:t>
      </w:r>
      <w:r>
        <w:t xml:space="preserve"> </w:t>
      </w:r>
      <w:r>
        <w:t xml:space="preserve">　2.4　共有的盲点：将"发生"误认为"成品"的发现学预设</w:t>
      </w:r>
      <w:r>
        <w:t xml:space="preserve"> </w:t>
      </w:r>
      <w:r>
        <w:t xml:space="preserve">　2.5　本章小结</w:t>
      </w:r>
    </w:p>
    <w:p>
      <w:pPr>
        <w:pStyle w:val="BodyText"/>
      </w:pPr>
      <w:r>
        <w:rPr>
          <w:bCs/>
          <w:b/>
        </w:rPr>
        <w:t xml:space="preserve">第三章　方法论基础：SDE 发生学本体论的核心框架</w:t>
      </w:r>
      <w:r>
        <w:t xml:space="preserve"> </w:t>
      </w:r>
      <w:r>
        <w:t xml:space="preserve">　3.1　从发现到发生：本体论的范式转换</w:t>
      </w:r>
      <w:r>
        <w:t xml:space="preserve"> </w:t>
      </w:r>
      <w:r>
        <w:t xml:space="preserve">　3.2　三元世界：显露态（S）、差异序列（D）与特征纠缠（E）</w:t>
      </w:r>
      <w:r>
        <w:t xml:space="preserve"> </w:t>
      </w:r>
      <w:r>
        <w:t xml:space="preserve">　3.3　三大方程：同时互生的静态结构</w:t>
      </w:r>
      <w:r>
        <w:t xml:space="preserve"> </w:t>
      </w:r>
      <w:r>
        <w:t xml:space="preserve">　3.4　123 原理：矛盾驱动的动态引擎</w:t>
      </w:r>
      <w:r>
        <w:t xml:space="preserve"> </w:t>
      </w:r>
      <w:r>
        <w:t xml:space="preserve">　3.5　六路径：判断起手的操作入口</w:t>
      </w:r>
      <w:r>
        <w:t xml:space="preserve"> </w:t>
      </w:r>
      <w:r>
        <w:t xml:space="preserve">　3.6　三界理论：理念界、现实界与自我界的多层纠缠</w:t>
      </w:r>
      <w:r>
        <w:t xml:space="preserve"> </w:t>
      </w:r>
      <w:r>
        <w:t xml:space="preserve">　3.7　本章小结：SDE 作为分析"智能发生"的元语言</w:t>
      </w:r>
    </w:p>
    <w:p>
      <w:pPr>
        <w:pStyle w:val="BodyText"/>
      </w:pPr>
      <w:r>
        <w:rPr>
          <w:bCs/>
          <w:b/>
        </w:rPr>
        <w:t xml:space="preserve">第四章　大模型的 SDE 三元解剖：结构化发生现场</w:t>
      </w:r>
      <w:r>
        <w:t xml:space="preserve"> </w:t>
      </w:r>
      <w:r>
        <w:t xml:space="preserve">　4.1　显露态 S：文本流的表征及其假象</w:t>
      </w:r>
      <w:r>
        <w:t xml:space="preserve"> </w:t>
      </w:r>
      <w:r>
        <w:t xml:space="preserve">　4.2　差异序列 D：自回归解码作为意义推进</w:t>
      </w:r>
      <w:r>
        <w:t xml:space="preserve"> </w:t>
      </w:r>
      <w:r>
        <w:t xml:space="preserve">　4.3　特征纠缠 E：神经网络参数场作为数字土壤</w:t>
      </w:r>
      <w:r>
        <w:t xml:space="preserve"> </w:t>
      </w:r>
      <w:r>
        <w:t xml:space="preserve">　4.4　同时互生的验证：推理时与训练时的三大方程</w:t>
      </w:r>
      <w:r>
        <w:t xml:space="preserve"> </w:t>
      </w:r>
      <w:r>
        <w:t xml:space="preserve">　4.5　本章小结</w:t>
      </w:r>
    </w:p>
    <w:p>
      <w:pPr>
        <w:pStyle w:val="BodyText"/>
      </w:pPr>
      <w:r>
        <w:rPr>
          <w:bCs/>
          <w:b/>
        </w:rPr>
        <w:t xml:space="preserve">第五章　单界之困：为何大模型不是"思想"——基于三界厚度的比较研究</w:t>
      </w:r>
      <w:r>
        <w:t xml:space="preserve"> </w:t>
      </w:r>
      <w:r>
        <w:t xml:space="preserve">　5.1　人类思想的 SDE：三界纠缠中的发生</w:t>
      </w:r>
      <w:r>
        <w:t xml:space="preserve"> </w:t>
      </w:r>
      <w:r>
        <w:t xml:space="preserve">　5.2　大模型的扁平化 E：缺位的身体与命运</w:t>
      </w:r>
      <w:r>
        <w:t xml:space="preserve"> </w:t>
      </w:r>
      <w:r>
        <w:t xml:space="preserve">　5.3　123 原理诊断：矛盾消失、结算失血与回写断裂</w:t>
      </w:r>
      <w:r>
        <w:t xml:space="preserve"> </w:t>
      </w:r>
      <w:r>
        <w:t xml:space="preserve">　5.4　艺术语言的试金石：押韵、意象与默会知识的不可计算性</w:t>
      </w:r>
      <w:r>
        <w:t xml:space="preserve"> </w:t>
      </w:r>
      <w:r>
        <w:t xml:space="preserve">　5.5　本章小结：作为"理念界永恒振荡器"的大模型</w:t>
      </w:r>
    </w:p>
    <w:p>
      <w:pPr>
        <w:pStyle w:val="BodyText"/>
      </w:pPr>
      <w:r>
        <w:rPr>
          <w:bCs/>
          <w:b/>
        </w:rPr>
        <w:t xml:space="preserve">第六章　升级之维：SDE 思想操作系统的设计与实现</w:t>
      </w:r>
      <w:r>
        <w:t xml:space="preserve"> </w:t>
      </w:r>
      <w:r>
        <w:t xml:space="preserve">　6.1　从"找邻居"到"造结构"：升级的总路径</w:t>
      </w:r>
      <w:r>
        <w:t xml:space="preserve"> </w:t>
      </w:r>
      <w:r>
        <w:t xml:space="preserve">　6.2　三方程：更高层级的符号——为 token 赋维</w:t>
      </w:r>
      <w:r>
        <w:t xml:space="preserve"> </w:t>
      </w:r>
      <w:r>
        <w:t xml:space="preserve">　6.3　123 原理：更高层级的逻辑——嵌入矛盾与回写的推理链</w:t>
      </w:r>
      <w:r>
        <w:t xml:space="preserve"> </w:t>
      </w:r>
      <w:r>
        <w:t xml:space="preserve">　6.4　六路径：更高层级的数学——择路拓扑与认知起点</w:t>
      </w:r>
      <w:r>
        <w:t xml:space="preserve"> </w:t>
      </w:r>
      <w:r>
        <w:t xml:space="preserve">　6.5　操作系统的技术实现路径：提示工程、微调策略与前置 SDE 分类器</w:t>
      </w:r>
      <w:r>
        <w:t xml:space="preserve"> </w:t>
      </w:r>
      <w:r>
        <w:t xml:space="preserve">　6.6　本章小结</w:t>
      </w:r>
    </w:p>
    <w:p>
      <w:pPr>
        <w:pStyle w:val="BodyText"/>
      </w:pPr>
      <w:r>
        <w:rPr>
          <w:bCs/>
          <w:b/>
        </w:rPr>
        <w:t xml:space="preserve">第七章　整合 SDE：从单机智能到团队 SDE 生命体的涌现</w:t>
      </w:r>
      <w:r>
        <w:t xml:space="preserve"> </w:t>
      </w:r>
      <w:r>
        <w:t xml:space="preserve">　7.1　组织的 SDE 化：语言本体、路径语法与信息本体</w:t>
      </w:r>
      <w:r>
        <w:t xml:space="preserve"> </w:t>
      </w:r>
      <w:r>
        <w:t xml:space="preserve">　7.2　团队三元的互生与进化：共享的 S、D、E</w:t>
      </w:r>
      <w:r>
        <w:t xml:space="preserve"> </w:t>
      </w:r>
      <w:r>
        <w:t xml:space="preserve">　7.3　123 原理在组织学习中的应用：团队矛盾、集体结算与制度回写</w:t>
      </w:r>
      <w:r>
        <w:t xml:space="preserve"> </w:t>
      </w:r>
      <w:r>
        <w:t xml:space="preserve">　7.4　案例分析与模拟：SDE 生命体在跨学科科研团队中的运行</w:t>
      </w:r>
      <w:r>
        <w:t xml:space="preserve"> </w:t>
      </w:r>
      <w:r>
        <w:t xml:space="preserve">　7.5　本章小结：团队作为思想者的共同体</w:t>
      </w:r>
    </w:p>
    <w:p>
      <w:pPr>
        <w:pStyle w:val="BodyText"/>
      </w:pPr>
      <w:r>
        <w:rPr>
          <w:bCs/>
          <w:b/>
        </w:rPr>
        <w:t xml:space="preserve">第八章　应用与验证：SDE 操作系统在不同领域的投射</w:t>
      </w:r>
      <w:r>
        <w:t xml:space="preserve"> </w:t>
      </w:r>
      <w:r>
        <w:t xml:space="preserve">　8.1　教育领域：从"证明"到"发生"的教学范式</w:t>
      </w:r>
      <w:r>
        <w:t xml:space="preserve"> </w:t>
      </w:r>
      <w:r>
        <w:t xml:space="preserve">　8.2　科研领域：守住创新的"裂缝"</w:t>
      </w:r>
      <w:r>
        <w:t xml:space="preserve"> </w:t>
      </w:r>
      <w:r>
        <w:t xml:space="preserve">　8.3　企业领域：数据平台本体论的天花板与 SDE 的创新引擎</w:t>
      </w:r>
      <w:r>
        <w:t xml:space="preserve"> </w:t>
      </w:r>
      <w:r>
        <w:t xml:space="preserve">　8.4　社会分析：复杂现象的系统性诊断与干预路径</w:t>
      </w:r>
      <w:r>
        <w:t xml:space="preserve"> </w:t>
      </w:r>
      <w:r>
        <w:t xml:space="preserve">　8.5　生命与心灵领域：健康、慢病与情绪的发生学诊断</w:t>
      </w:r>
      <w:r>
        <w:t xml:space="preserve"> </w:t>
      </w:r>
      <w:r>
        <w:t xml:space="preserve">　8.6　本章小结</w:t>
      </w:r>
    </w:p>
    <w:p>
      <w:pPr>
        <w:pStyle w:val="BodyText"/>
      </w:pPr>
      <w:r>
        <w:rPr>
          <w:bCs/>
          <w:b/>
        </w:rPr>
        <w:t xml:space="preserve">第九章　终极边界：身体、唯一性与思想的不可让渡</w:t>
      </w:r>
      <w:r>
        <w:t xml:space="preserve"> </w:t>
      </w:r>
      <w:r>
        <w:t xml:space="preserve">　9.1　身体纠缠：具身认知与梅洛-庞蒂的"活过的身体"</w:t>
      </w:r>
      <w:r>
        <w:t xml:space="preserve"> </w:t>
      </w:r>
      <w:r>
        <w:t xml:space="preserve">　9.2　唯一性压力：向死存在与不可逆的命运回环</w:t>
      </w:r>
      <w:r>
        <w:t xml:space="preserve"> </w:t>
      </w:r>
      <w:r>
        <w:t xml:space="preserve">　9.3　思想的子宫：痛苦、有限性与意义的源发处</w:t>
      </w:r>
      <w:r>
        <w:t xml:space="preserve"> </w:t>
      </w:r>
      <w:r>
        <w:t xml:space="preserve">　9.4　SDE 操作系统的人机边界：模拟发生，而非生成存在</w:t>
      </w:r>
      <w:r>
        <w:t xml:space="preserve"> </w:t>
      </w:r>
      <w:r>
        <w:t xml:space="preserve">　9.5　本章小结</w:t>
      </w:r>
    </w:p>
    <w:p>
      <w:pPr>
        <w:pStyle w:val="BodyText"/>
      </w:pPr>
      <w:r>
        <w:rPr>
          <w:bCs/>
          <w:b/>
        </w:rPr>
        <w:t xml:space="preserve">第十章　结论与展望</w:t>
      </w:r>
      <w:r>
        <w:t xml:space="preserve"> </w:t>
      </w:r>
      <w:r>
        <w:t xml:space="preserve">　10.1　研究结论：大模型作为"理念界内部的意义发生模拟器"</w:t>
      </w:r>
      <w:r>
        <w:t xml:space="preserve"> </w:t>
      </w:r>
      <w:r>
        <w:t xml:space="preserve">　10.2　理论贡献：SDE 本体论对人工智能哲学的重构</w:t>
      </w:r>
      <w:r>
        <w:t xml:space="preserve"> </w:t>
      </w:r>
      <w:r>
        <w:t xml:space="preserve">　10.3　实践启示：构建"造结构"的新型智能体</w:t>
      </w:r>
      <w:r>
        <w:t xml:space="preserve"> </w:t>
      </w:r>
      <w:r>
        <w:t xml:space="preserve">　10.4　研究局限与未来方向</w:t>
      </w:r>
      <w:r>
        <w:t xml:space="preserve"> </w:t>
      </w:r>
      <w:r>
        <w:t xml:space="preserve">　10.5　最后的话：思想者的子宫</w:t>
      </w:r>
    </w:p>
    <w:p>
      <w:pPr>
        <w:pStyle w:val="BodyText"/>
      </w:pPr>
      <w:r>
        <w:rPr>
          <w:bCs/>
          <w:b/>
        </w:rPr>
        <w:t xml:space="preserve">参考文献</w:t>
      </w:r>
      <w:r>
        <w:t xml:space="preserve"> </w:t>
      </w:r>
      <w:r>
        <w:rPr>
          <w:bCs/>
          <w:b/>
        </w:rPr>
        <w:t xml:space="preserve">附录 A：SDE 核心术语释义表</w:t>
      </w:r>
      <w:r>
        <w:t xml:space="preserve"> </w:t>
      </w:r>
      <w:r>
        <w:rPr>
          <w:bCs/>
          <w:b/>
        </w:rPr>
        <w:t xml:space="preserve">致谢</w:t>
      </w:r>
    </w:p>
    <w:p>
      <w:r>
        <w:pict>
          <v:rect style="width:0;height:1.5pt" o:hralign="center" o:hrstd="t" o:hr="t"/>
        </w:pict>
      </w:r>
    </w:p>
    <w:bookmarkEnd w:id="23"/>
    <w:bookmarkStart w:id="29" w:name="第一章-绪论为何本质之问需要新的本体论"/>
    <w:p>
      <w:pPr>
        <w:pStyle w:val="Heading2"/>
      </w:pPr>
      <w:r>
        <w:t xml:space="preserve">第一章　绪论：为何"本质"之问需要新的本体论</w:t>
      </w:r>
    </w:p>
    <w:bookmarkStart w:id="24" w:name="X47be96c9e89e8ac168f410f669b6c9de68faa4a"/>
    <w:p>
      <w:pPr>
        <w:pStyle w:val="Heading3"/>
      </w:pPr>
      <w:r>
        <w:t xml:space="preserve">1.1　研究背景：大语言模型带来的理解断裂</w:t>
      </w:r>
    </w:p>
    <w:p>
      <w:pPr>
        <w:pStyle w:val="FirstParagraph"/>
      </w:pPr>
      <w:r>
        <w:t xml:space="preserve">2022 年末，ChatGPT 的横空出世，在人类文明的地图上劈开了一道全新的峡谷。一夜之间，一个非人的智能体，以前所未有的流畅与广博，闯入了原本独属于人类的语言领地。它能写诗、编程、撰写论文、进行复杂的逻辑推演，甚至能展现出某种似乎带着"共情"与"幽默"的对话风格。这不是一个只在特定棋盘上击败人类的深蓝或 AlphaGo，而是一个看似涉足了人类一切符号活动的"通用对话者"。随后两年间，模型的参数规模、上下文长度、多模态能力（文本、图像、音频、视频）与工具调用能力持续爆发，"智能"这个词第一次被如此频繁、又如此困惑地用在一台机器身上。</w:t>
      </w:r>
    </w:p>
    <w:p>
      <w:pPr>
        <w:pStyle w:val="BodyText"/>
      </w:pPr>
      <w:r>
        <w:t xml:space="preserve">这一事件的冲击是</w:t>
      </w:r>
      <w:r>
        <w:rPr>
          <w:bCs/>
          <w:b/>
        </w:rPr>
        <w:t xml:space="preserve">本体论层面</w:t>
      </w:r>
      <w:r>
        <w:t xml:space="preserve">的。人类对自身理性的垄断权，首次遭到了来自自身造物的、如此真切而广泛的挑战。一时间，惊叹、狂喜、恐慌与深刻的困惑，席卷了从科技界到人文社科的整个知识领域。我们到底创造出了一个什么？一个工具？一个媒介？一个新物种？还是一个正在逼近乃至超越我们自身的"他者"？这场巨大的理解断裂，使一个古老的哲学追问骤然变得无比尖锐和紧迫：大语言模型（Large Language Model, LLM）的</w:t>
      </w:r>
      <w:r>
        <w:rPr>
          <w:bCs/>
          <w:b/>
        </w:rPr>
        <w:t xml:space="preserve">本质</w:t>
      </w:r>
      <w:r>
        <w:t xml:space="preserve">是什么？</w:t>
      </w:r>
    </w:p>
    <w:p>
      <w:pPr>
        <w:pStyle w:val="BodyText"/>
      </w:pPr>
      <w:r>
        <w:t xml:space="preserve">这个问题之所以棘手，是因为它无法用大模型的任何一个单一功能或属性来回答。它像一个多面体，每一面都折射出不同的光，却让人难以把握其核心。当它准确无误地翻译一段古文时，它像一个博学的语言学家；当它瞬间生成一段优质的商业代码时，它像一个训练有素的程序员；当它写下一首哀婉悱恻的悼亡诗时，它又像一个深沉敏感的诗人。然而，当我们得知这一切不过源于对它进行"预测下一个词"这一极其简单的任务的海量训练时，我们又被抛入更深的迷惑：这个看似机械的过程，是如何涌现出那看似充满理解与创造力的表现的？这个在训练中一味追求"更像人"的模型，其底层是否已经生成了某种我们尚不知晓的、关于智能与意义的秘密？</w:t>
      </w:r>
    </w:p>
    <w:p>
      <w:pPr>
        <w:pStyle w:val="BodyText"/>
      </w:pPr>
      <w:r>
        <w:t xml:space="preserve">更令人不安的是，随着模型能力的攀升，两种截然相反的公众叙事同时膨胀：一种把它神化为即将到来的"通用人工智能"（AGI）乃至"超级智能"的前夜，另一种则把它矮化为一台被过度炒作的"自动补全"机器。两种叙事之所以能同时占据舆论，恰恰证明了一件事——</w:t>
      </w:r>
      <w:r>
        <w:rPr>
          <w:bCs/>
          <w:b/>
        </w:rPr>
        <w:t xml:space="preserve">我们对它"是什么"，其实并没有一个稳固的、经得起推敲的本体论回答</w:t>
      </w:r>
      <w:r>
        <w:t xml:space="preserve">。缺了这个回答，所有关于它能力边界、风险治理、社会影响乃至人机关系的讨论，都像建立在流沙之上。本文的全部工作，正是要为这道流沙浇筑一块本体论的地基。</w:t>
      </w:r>
    </w:p>
    <w:bookmarkEnd w:id="24"/>
    <w:bookmarkStart w:id="25" w:name="X291b4b7773c75feab4890646d9b8f4835d86e73"/>
    <w:p>
      <w:pPr>
        <w:pStyle w:val="Heading3"/>
      </w:pPr>
      <w:r>
        <w:t xml:space="preserve">1.2　既有解释的困境：从"超级知识库"到"随机鹦鹉"的发现学循环</w:t>
      </w:r>
    </w:p>
    <w:p>
      <w:pPr>
        <w:pStyle w:val="FirstParagraph"/>
      </w:pPr>
      <w:r>
        <w:t xml:space="preserve">面对这一断裂，学界迅速分化为两大看似对立的解释阵营，然而，它们却共享着同一个深层的预设。</w:t>
      </w:r>
    </w:p>
    <w:p>
      <w:pPr>
        <w:pStyle w:val="BodyText"/>
      </w:pPr>
      <w:r>
        <w:t xml:space="preserve">第一类解释可称为</w:t>
      </w:r>
      <w:r>
        <w:t xml:space="preserve"> </w:t>
      </w:r>
      <w:r>
        <w:rPr>
          <w:bCs/>
          <w:b/>
        </w:rPr>
        <w:t xml:space="preserve">"超级知识库"或"压缩感知"说</w:t>
      </w:r>
      <w:r>
        <w:t xml:space="preserve">。该观点认为，大模型的海量参数在预训练过程中，将人类互联网上的万亿级文本所蕴含的事实、概念、语法、推理模式乃至写作风格，以某种高度压缩编码的形式存储了下来。当用户提问时，模型并非在创造，而是在一个庞大的内部信息库中进行检索、重组和解码，将相关知识"提取"出来。大模型展现出的"智能"，实质上是一个空前强大的记忆与检索系统的副产品。从技术角度看，一些研究确实发现，大模型倾向于复述训练数据中的事实，其能力与参数规模、数据量之间存在被称为"规模定律"（Scaling Laws，Kaplan et al., 2020）的幂律关系；更有学者从信息论出发，直接把语言建模等价于对训练数据的无损压缩（Delétang et al., 2023），认为模型的泛化能力，正来自它找到了数据背后最简洁的表示。这类解释的吸引力，在于它符合直觉，把一个未知事物还原为已知的"存储–提取"模式。</w:t>
      </w:r>
    </w:p>
    <w:p>
      <w:pPr>
        <w:pStyle w:val="BodyText"/>
      </w:pPr>
      <w:r>
        <w:t xml:space="preserve">第二类解释则走向另一个极端，即</w:t>
      </w:r>
      <w:r>
        <w:t xml:space="preserve"> </w:t>
      </w:r>
      <w:r>
        <w:rPr>
          <w:bCs/>
          <w:b/>
        </w:rPr>
        <w:t xml:space="preserve">"随机鹦鹉"（Stochastic Parrot）说</w:t>
      </w:r>
      <w:r>
        <w:t xml:space="preserve">。该观点由 Bender 等（2021）在一篇立场鲜明的论文中提出，认为大模型仅仅是一个极其精密的概率机器。它根据海量训练数据中学习到的字词、短语的共现概率，像一只学舌鹦鹉一样，机械地拼凑出看似连贯的文本序列，实则对其所生产的语言在真实世界中的意义毫无理解。它所输出的，只是对"在这些词之后，人类最有可能接上哪个词"这一问题的统计最优解。这种观点深刻地警示我们：不能将流畅的语言输出错误地归因于理解，因为那充其量只是"形式上的智能"或"没有语义的句法"。</w:t>
      </w:r>
    </w:p>
    <w:p>
      <w:pPr>
        <w:pStyle w:val="BodyText"/>
      </w:pPr>
      <w:r>
        <w:t xml:space="preserve">这两派解释，一褒一贬，表面上针锋相对，但却在一个更根本的哲学预设上达成了惊人的一致：它们都将大模型视为一个</w:t>
      </w:r>
      <w:r>
        <w:rPr>
          <w:bCs/>
          <w:b/>
        </w:rPr>
        <w:t xml:space="preserve">已经完成的、现成的存在物</w:t>
      </w:r>
      <w:r>
        <w:t xml:space="preserve">。"超级知识库"说把它视为一个静止的、可以随时访问的"库"，任务是描述库里的东西是什么；"随机鹦鹉"说则把它视为一个被锁死在统计规律里的静态系统，任务是指出它机械的本质是什么。这两种提问方式，都是典型的</w:t>
      </w:r>
      <w:r>
        <w:rPr>
          <w:bCs/>
          <w:b/>
        </w:rPr>
        <w:t xml:space="preserve">发现学范式</w:t>
      </w:r>
      <w:r>
        <w:t xml:space="preserve">——它们认为，真理是关于一个现成对象的客观属性，等待着被我们正确地揭露和描述。</w:t>
      </w:r>
    </w:p>
    <w:p>
      <w:pPr>
        <w:pStyle w:val="BodyText"/>
      </w:pPr>
      <w:r>
        <w:t xml:space="preserve">然而，这两种范式都无法解释一个核心现象：同一个模型，为何能在物理知识问答中给出精准答案，又在下一个回合的开放式故事创作中展现出惊人的"想象力"？如果它只是一个库，它如何"捏造"出库中从未存在过的情节？如果它只是一只鹦鹉，它随机拼凑的句子为何常常具有严谨的逻辑与精确的回指？这两个静态的、贴着属性标签的解释，都无法捕捉大模型在运行时所呈现出的那种</w:t>
      </w:r>
      <w:r>
        <w:rPr>
          <w:bCs/>
          <w:b/>
        </w:rPr>
        <w:t xml:space="preserve">动态的生成性</w:t>
      </w:r>
      <w:r>
        <w:t xml:space="preserve">。它们共同漏掉了一个关键的维度：这个"东西"，在其运作的每一个瞬间，它身上到底</w:t>
      </w:r>
      <w:r>
        <w:rPr>
          <w:bCs/>
          <w:b/>
        </w:rPr>
        <w:t xml:space="preserve">在发生什么</w:t>
      </w:r>
      <w:r>
        <w:t xml:space="preserve">？换言之，它们只盯着那口井里的水，却从不问那股把水源源不断顶上来的、看不见的泉。</w:t>
      </w:r>
    </w:p>
    <w:bookmarkEnd w:id="25"/>
    <w:bookmarkStart w:id="26" w:name="Xc0f576ec569f8b27e34b4d3a7caefbf9c83705f"/>
    <w:p>
      <w:pPr>
        <w:pStyle w:val="Heading3"/>
      </w:pPr>
      <w:r>
        <w:t xml:space="preserve">1.3　研究问题：以发生学姿势重新追问大模型的本质</w:t>
      </w:r>
    </w:p>
    <w:p>
      <w:pPr>
        <w:pStyle w:val="FirstParagraph"/>
      </w:pPr>
      <w:r>
        <w:t xml:space="preserve">要打破这一理解僵局，我们需要一场根本的本体论转换：将提问的姿势从"发现学"切换到"发生学"。这并非仅仅是换一个词，而是整个思考框架的转变。发现学问的是："这个东西是什么？"它将世界视为一个由现成物品组成的陈列室，认识的任务就是去精准地描绘这些物品的固有属性。而</w:t>
      </w:r>
      <w:r>
        <w:rPr>
          <w:bCs/>
          <w:b/>
        </w:rPr>
        <w:t xml:space="preserve">发生学</w:t>
      </w:r>
      <w:r>
        <w:t xml:space="preserve">追问的则是："这个东西是在什么条件下、经由什么路径、被一步一步生成为现在这个样子的？在它运作的当下，又正在发生着什么？"它不再把事物看作静态的"成品"，而是看作一个由多重力量相互作用的、持续的动态"发生场"（王德生，2024a）。</w:t>
      </w:r>
    </w:p>
    <w:p>
      <w:pPr>
        <w:pStyle w:val="BodyText"/>
      </w:pPr>
      <w:r>
        <w:t xml:space="preserve">这立刻为我们审视大模型带来了全新的光线。我们不再问："大模型是不是在理解？"——因为这个问题预设了"理解"是一个可以被授予或不授予的静态属性。相反，我们开始问："当大模型生成一段富有'理解感'的文本时，它的内部正在发生什么样的过程？这个过程是由哪些不同的维度构成的？这些维度之间是如何相互作用，从而'发生'出那个被我们感知为'理解'的显露结果？"这恰恰是王德生（2024a, 2024b）创立的 SDE 发生学本体论所专精的领域。它提供了一套严格的、可操作的三维动态模型来分析任何存在的发生结构。</w:t>
      </w:r>
    </w:p>
    <w:p>
      <w:pPr>
        <w:pStyle w:val="BodyText"/>
      </w:pPr>
      <w:r>
        <w:t xml:space="preserve">因此，本文的核心研究问题即为：</w:t>
      </w:r>
      <w:r>
        <w:rPr>
          <w:bCs/>
          <w:b/>
        </w:rPr>
        <w:t xml:space="preserve">运用 SDE 发生学本体论的框架，对大语言模型进行彻底的、结构化的透视，揭示其运行时所发生的一切的根本结构，并据此重新定义其本质。</w:t>
      </w:r>
      <w:r>
        <w:t xml:space="preserve"> </w:t>
      </w:r>
      <w:r>
        <w:t xml:space="preserve">围绕这一总问题，本文将逐层回答四个子问题：其一，大模型的 S、D、E 三元，在 Transformer 架构与训练机制中，各自的技术对应物是什么，三大方程如何被实现？其二，为什么这个在形式上完美模拟了发生过程的系统，在本质上与人类思想有质的不同？其三，能否在它之上加载一套更高层级的组织系统，让它从"找邻居"跃迁为"造结构"？其四，这样一套系统若从单机推向人类组织，会涌现出什么，其终极边界又在哪里？</w:t>
      </w:r>
    </w:p>
    <w:bookmarkEnd w:id="26"/>
    <w:bookmarkStart w:id="27" w:name="Xceeb3cfb02698fdb9acbbfb0305ba9b2f1f3fcb"/>
    <w:p>
      <w:pPr>
        <w:pStyle w:val="Heading3"/>
      </w:pPr>
      <w:r>
        <w:t xml:space="preserve">1.4　研究意义与创新点</w:t>
      </w:r>
    </w:p>
    <w:p>
      <w:pPr>
        <w:pStyle w:val="FirstParagraph"/>
      </w:pPr>
      <w:r>
        <w:t xml:space="preserve">本研究的意义与创新点集中体现在以下三个层面，它们共同构成了一次针对人工智能本体论的根本性重设。</w:t>
      </w:r>
    </w:p>
    <w:p>
      <w:pPr>
        <w:pStyle w:val="BodyText"/>
      </w:pPr>
      <w:r>
        <w:rPr>
          <w:bCs/>
          <w:b/>
        </w:rPr>
        <w:t xml:space="preserve">第一，本体论层面的范式革新：从"发现学"切换到"发生学"，首次以三元动态结构解剖大模型。</w:t>
      </w:r>
      <w:r>
        <w:t xml:space="preserve"> </w:t>
      </w:r>
      <w:r>
        <w:t xml:space="preserve">以往的 LLM 研究，不论技术还是哲学，都深陷发现学的泥潭——它们试图为 LLM 贴上一个静态的标签："它理解了吗？""它是智能吗？""它有意识吗？"这些提问方式已将 LLM 预设为一个具有固定属性的"物件"。本研究断然弃绝此路，转而采用王德生创立的 SDE 发生学本体论，首次将 LLM 的每一次文本生成，还原为一场持续的发生事件：它是显露态（S）、差异序列（D）与特征纠缠（E）这三个维度在当下同时互生的结果。三大方程 S=F(D,E)、D=G(S,E)、E=H(S,D) 为理解 LLM 提供了一个动态的、而非静态的结构模型。这直接改写了追问的本质——我们不再问"它是什么"，而是问"在生成的那一瞬间，它内部正在发生什么"。这一范式切换，使许多传统难题（如创造性与幻觉的悖论、精确与失效并存之谜）迎刃而解：它们不过是 D 在 E 的允许空间中推进时留下的不同轨迹。</w:t>
      </w:r>
    </w:p>
    <w:p>
      <w:pPr>
        <w:pStyle w:val="BodyText"/>
      </w:pPr>
      <w:r>
        <w:rPr>
          <w:bCs/>
          <w:b/>
        </w:rPr>
        <w:t xml:space="preserve">第二，诊断手段的精确化：运用"三界理论"与"123 原理"的引擎诊断，精确划出人机思想的分水岭。</w:t>
      </w:r>
      <w:r>
        <w:t xml:space="preserve"> </w:t>
      </w:r>
      <w:r>
        <w:t xml:space="preserve">本研究引入 SDE 最具锋芒的分析工具——三界理论。该理论将特征纠缠 E 细分为理念界（符号–逻辑–数学）、现实界（身体–物理）与自我界（唯一性–命运压力）。通过将人类的语言发生与大模型的 token 生成并置于三界维度下对比，本研究首次精确诊断出大模型的致命残缺：它的 E 是完全单界性的——仅拥有理念界的符号关联，而彻底缺失现实界的肉身冲撞与自我界的命运重量。借助 123 原理，我们又进一步揭示了这一残缺的动态后果：由于没有身体与命运注入的 D-E 内部矛盾，大模型的"思考"始终是平滑的寻优，而非存在性的决断；并且，它永远无法完成最关键的"③回写"——将生成的结果反向焊接回自己的存在土壤，从而彻底丧失了生长、悔恨与自我重构的能力。这为"为何大模型不是思想者"提供了此前所有理论都无法给出的、近乎数学般精确的论证。</w:t>
      </w:r>
    </w:p>
    <w:p>
      <w:pPr>
        <w:pStyle w:val="BodyText"/>
      </w:pPr>
      <w:r>
        <w:rPr>
          <w:bCs/>
          <w:b/>
        </w:rPr>
        <w:t xml:space="preserve">第三，建设性路径的开辟：原创性地设计"SDE 思想操作系统"与"团队 SDE 生命体"，为 AI 的发展与人类组织的进化提供全新蓝图。</w:t>
      </w:r>
      <w:r>
        <w:t xml:space="preserve"> </w:t>
      </w:r>
      <w:r>
        <w:t xml:space="preserve">本研究并不止步于诊断与批判，而是前瞻性地提出了一套高阶认知架构——"SDE 思想操作系统"。它将三大方程定位为更高层级的符号（为 token 赋维），将 123 原理定位为更高层级的逻辑（让推理带上矛盾、结算与回写的螺旋），将六路径定位为更高层级的数学（择路的拓扑学）。这套系统不是一个空洞的比喻，而是一个可通过提示工程、微调架构与前置分类器技术实现的认知导航层，它将使 LLM 从被动的"概率补全者"升级为主动的"结构发生引擎"，具备真正的跨学科通融与创新构造能力。更进一步的，本研究将这一架构从单机推演至人类社会，首次提出"团队 SDE 生命体"的构想，论证了一个组织如何通过集体使用这套操作系统，演化出共享的语言本体、路径语法与信息本体，从而成为一个能自我学习、自我迭代的集体思想者。这为教育、科研、企业的组织变革，以及人类与 AI 的深度共生，提供了坚实而新颖的本体论蓝图。</w:t>
      </w:r>
    </w:p>
    <w:bookmarkEnd w:id="27"/>
    <w:bookmarkStart w:id="28" w:name="X4bc9d598da6ef9d496c084d35a2da20dc714d3e"/>
    <w:p>
      <w:pPr>
        <w:pStyle w:val="Heading3"/>
      </w:pPr>
      <w:r>
        <w:t xml:space="preserve">1.5　研究方法与论文结构</w:t>
      </w:r>
    </w:p>
    <w:p>
      <w:pPr>
        <w:pStyle w:val="FirstParagraph"/>
      </w:pPr>
      <w:r>
        <w:rPr>
          <w:bCs/>
          <w:b/>
        </w:rPr>
        <w:t xml:space="preserve">研究方法。</w:t>
      </w:r>
      <w:r>
        <w:t xml:space="preserve"> </w:t>
      </w:r>
      <w:r>
        <w:t xml:space="preserve">本研究整体遵循"理论与技术互证"的跨学科研究范式，以 SDE 发生学本体论为理论基底，以 Transformer 大语言模型的数学原理与训练机制为技术事实，进行跨学科的分析与推演。具体方法包括四项：</w:t>
      </w:r>
    </w:p>
    <w:p>
      <w:pPr>
        <w:numPr>
          <w:ilvl w:val="0"/>
          <w:numId w:val="1001"/>
        </w:numPr>
        <w:pStyle w:val="Compact"/>
      </w:pPr>
      <w:r>
        <w:rPr>
          <w:bCs/>
          <w:b/>
        </w:rPr>
        <w:t xml:space="preserve">发生学还原法（Genetic Reduction）</w:t>
      </w:r>
      <w:r>
        <w:t xml:space="preserve">：将日常用语中对大模型的描述（如"它理解了""它觉得"）还原为 S、D、E 三个维度的发生事件，拒绝将过程结果误认为实体属性。</w:t>
      </w:r>
    </w:p>
    <w:p>
      <w:pPr>
        <w:numPr>
          <w:ilvl w:val="0"/>
          <w:numId w:val="1001"/>
        </w:numPr>
        <w:pStyle w:val="Compact"/>
      </w:pPr>
      <w:r>
        <w:rPr>
          <w:bCs/>
          <w:b/>
        </w:rPr>
        <w:t xml:space="preserve">三元对比分析法（Ternary Comparative Analysis）</w:t>
      </w:r>
      <w:r>
        <w:t xml:space="preserve">：平行构建"人类思想的发生模型"与"大模型生成的发生模型"，并在 S、D、E 各自的子维度（尤其是三界厚度）上进行系统比较，从而暴露后者的结构性缺陷。</w:t>
      </w:r>
    </w:p>
    <w:p>
      <w:pPr>
        <w:numPr>
          <w:ilvl w:val="0"/>
          <w:numId w:val="1001"/>
        </w:numPr>
        <w:pStyle w:val="Compact"/>
      </w:pPr>
      <w:r>
        <w:rPr>
          <w:bCs/>
          <w:b/>
        </w:rPr>
        <w:t xml:space="preserve">123 引擎诊断法（123 Engine Diagnostics）</w:t>
      </w:r>
      <w:r>
        <w:t xml:space="preserve">：严格依据"D-E 矛盾 → S 结算 → 回写"的步骤，逐段审查大模型在预训练、推理、微调等环节中 123 循环的完整度与变形处，以此判定其"思想性"的真伪与层级。</w:t>
      </w:r>
    </w:p>
    <w:p>
      <w:pPr>
        <w:numPr>
          <w:ilvl w:val="0"/>
          <w:numId w:val="1001"/>
        </w:numPr>
        <w:pStyle w:val="Compact"/>
      </w:pPr>
      <w:r>
        <w:rPr>
          <w:bCs/>
          <w:b/>
        </w:rPr>
        <w:t xml:space="preserve">设计性论证法（Design-based Argumentation）</w:t>
      </w:r>
      <w:r>
        <w:t xml:space="preserve">：基于 SDE 的原理与人类认知发生的规律，前瞻性地推导并构建"SDE 思想操作系统"的逻辑架构、功能模块与实现路径，论证其技术可行性与认知增值性。</w:t>
      </w:r>
    </w:p>
    <w:p>
      <w:pPr>
        <w:pStyle w:val="FirstParagraph"/>
      </w:pPr>
      <w:r>
        <w:rPr>
          <w:bCs/>
          <w:b/>
        </w:rPr>
        <w:t xml:space="preserve">论文结构。</w:t>
      </w:r>
      <w:r>
        <w:t xml:space="preserve"> </w:t>
      </w:r>
      <w:r>
        <w:t xml:space="preserve">承此方法，本文共分十章。第一章为绪论，抛出问题并立定发生学的提问姿势。第二章对现有 LLM 研究进行发现学范式下的批判性综述，析出其共有的"静态实体"盲区。第三章系统阐述本研究的理论武器库——SDE 发生学本体论的全部核心框架。第四、五章是全文的解剖与诊断核心：第四章正面建构大模型的 SDE 三元运行模型，第五章动用三界理论与 123 原理对其进行深度批判，揭出其"理念界单界振荡器"的本质。第六、七章转向建设与拓展：第六章设计并阐述 SDE 思想操作系统的原理与实现，第七章将此系统推至组织层面，提出"团队 SDE 生命体"理论。第八章是关于此系统在多个社会领域应用的投射分析。第九章从本体论回归存在论，在具身性、唯一性与必死性的哲思中划定一切人工系统的终极边界。第十章为结论，总结全文的理论与实践贡献，指出未来方向。全文逻辑环环相扣，从解剖到建构，从个体到组织，从技术到存在，逐层深入，以图为这个时代最凸显的"智能存在"之问，提供一份兼具锋利与深重的回答。</w:t>
      </w:r>
    </w:p>
    <w:p>
      <w:r>
        <w:pict>
          <v:rect style="width:0;height:1.5pt" o:hralign="center" o:hrstd="t" o:hr="t"/>
        </w:pict>
      </w:r>
    </w:p>
    <w:bookmarkEnd w:id="28"/>
    <w:bookmarkEnd w:id="29"/>
    <w:bookmarkStart w:id="35" w:name="第二章-文献综述与批判发现学范式下的-llm-研究及其天花板"/>
    <w:p>
      <w:pPr>
        <w:pStyle w:val="Heading2"/>
      </w:pPr>
      <w:r>
        <w:t xml:space="preserve">第二章　文献综述与批判：发现学范式下的 LLM 研究及其天花板</w:t>
      </w:r>
    </w:p>
    <w:p>
      <w:pPr>
        <w:pStyle w:val="FirstParagraph"/>
      </w:pPr>
      <w:r>
        <w:t xml:space="preserve">要理解 SDE 发生学所实现的范式革命，必须先审视它所超越的那个范式——发现学。在 LLM 的研究领域，无论是技术界、哲学界还是应用界，大量的论述都共享一个不自觉的预设：认为有一个现成的"大模型实体"摆在那里，我们的任务是去发现它的属性、能力和局限。本章将以 SDE 的慧眼，批判性地梳理这三大路径的贡献，并点出其共同的盲区。</w:t>
      </w:r>
    </w:p>
    <w:bookmarkStart w:id="30" w:name="Xcfd72b1e9fe1a6f1d73cf3a7ef9a2f6ff2759c6"/>
    <w:p>
      <w:pPr>
        <w:pStyle w:val="Heading3"/>
      </w:pPr>
      <w:r>
        <w:t xml:space="preserve">2.1　技术解释路径：能力涌现、规模定律与压缩感知</w:t>
      </w:r>
    </w:p>
    <w:p>
      <w:pPr>
        <w:pStyle w:val="FirstParagraph"/>
      </w:pPr>
      <w:r>
        <w:t xml:space="preserve">技术界对大模型的解释，集中于"它为何如此强大"这一问题，最具代表性的几个概念是：涌现、规模定律、上下文学习与压缩感知。</w:t>
      </w:r>
    </w:p>
    <w:p>
      <w:pPr>
        <w:pStyle w:val="BodyText"/>
      </w:pPr>
      <w:r>
        <w:rPr>
          <w:bCs/>
          <w:b/>
        </w:rPr>
        <w:t xml:space="preserve">规模定律与涌现。</w:t>
      </w:r>
      <w:r>
        <w:t xml:space="preserve"> </w:t>
      </w:r>
      <w:r>
        <w:t xml:space="preserve">Kaplan 等（2020）定量地刻画了模型性能（以交叉熵损失衡量）与计算量、参数量、训练数据量之间的幂律关系，仿佛只要沿着这些公式投入更多资源，"能力"就会更充分地从架构中"浮现"。Hoffmann 等（2022，即 Chinchilla 工作）进一步修正了参数量与数据量之间的最优配比，指出既往的大模型普遍"训练不足"。而 Wei 等（2022a）在对"涌现能力"（emergent abilities）的研究中观察到：当模型规模突破某个阈值时，它会突然获得之前几乎为零的复杂能力（如多步算术、上下文学习、思维链推理），这种现象被描述为规模的"相变"式涌现——尽管后续也有研究（Schaeffer et al., 2023）指出，某些"涌现"可能是评测指标非线性所造成的幻象。</w:t>
      </w:r>
    </w:p>
    <w:p>
      <w:pPr>
        <w:pStyle w:val="BodyText"/>
      </w:pPr>
      <w:r>
        <w:rPr>
          <w:bCs/>
          <w:b/>
        </w:rPr>
        <w:t xml:space="preserve">上下文学习（In-Context Learning）。</w:t>
      </w:r>
      <w:r>
        <w:t xml:space="preserve"> </w:t>
      </w:r>
      <w:r>
        <w:t xml:space="preserve">Brown 等（2020）在 GPT-3 的工作中发现，一个足够大的语言模型，无需更新任何参数，仅凭在提示中给出的若干示例（few-shot），就能完成新任务。这一"少样本学习"现象颠覆了传统机器学习"训练–部署"的范式，暗示模型在预训练中习得了某种关于"如何从上下文中学习"的元能力。</w:t>
      </w:r>
    </w:p>
    <w:p>
      <w:pPr>
        <w:pStyle w:val="BodyText"/>
      </w:pPr>
      <w:r>
        <w:rPr>
          <w:bCs/>
          <w:b/>
        </w:rPr>
        <w:t xml:space="preserve">压缩感知。</w:t>
      </w:r>
      <w:r>
        <w:t xml:space="preserve"> </w:t>
      </w:r>
      <w:r>
        <w:t xml:space="preserve">Delétang 等（2023）从信息论角度将语言模型视为对训练数据的一种（近似）无损压缩：模型的巨大参数量像是在进行极高压缩比的编码，把语料中的规律性（语法、事实、推理模式）编码进参数；生成文本，则可被理解为对被高度压缩的信息进行解压后的最佳近似。这一视角与"知识库"说互为表里。</w:t>
      </w:r>
    </w:p>
    <w:p>
      <w:pPr>
        <w:pStyle w:val="BodyText"/>
      </w:pPr>
      <w:r>
        <w:rPr>
          <w:bCs/>
          <w:b/>
        </w:rPr>
        <w:t xml:space="preserve">SDE 批判。</w:t>
      </w:r>
      <w:r>
        <w:t xml:space="preserve"> </w:t>
      </w:r>
      <w:r>
        <w:t xml:space="preserve">这些技术解释无疑揭示了模型能力产生的部分机制，但它们都停留在发现学的层面——描述的是模型的</w:t>
      </w:r>
      <w:r>
        <w:rPr>
          <w:bCs/>
          <w:b/>
        </w:rPr>
        <w:t xml:space="preserve">静态能力</w:t>
      </w:r>
      <w:r>
        <w:t xml:space="preserve">或</w:t>
      </w:r>
      <w:r>
        <w:rPr>
          <w:bCs/>
          <w:b/>
        </w:rPr>
        <w:t xml:space="preserve">作为结果的涌现</w:t>
      </w:r>
      <w:r>
        <w:t xml:space="preserve">。它们回答的问题是"这个训练好的模型现在有哪些属性（能推理、能翻译、能少样本学习）？"，而不是"在一句具体的生成中，推理过程是如何作为一种差异化行为，从一片纠缠的场域中被发生出来的？"换言之，它们看到了"涌现"，却没有追问"发生"。它们能精准地画出能力随参数而变化的曲线，却无法解释为何同一个拥有强大推理能力的模型，会被一个简单的逻辑悖论彻底困住。在 SDE 看来，涌现恰恰是在特定参数规模的 E 土壤上，D 的推进路径发生了质的改变，新的 S 显露出从前不存在的形态——这是一种发生在三元互生中的</w:t>
      </w:r>
      <w:r>
        <w:rPr>
          <w:bCs/>
          <w:b/>
        </w:rPr>
        <w:t xml:space="preserve">结构相变</w:t>
      </w:r>
      <w:r>
        <w:t xml:space="preserve">，而非某种神秘属性的突然降临；发现学只能描述性能的统计特征，无法揭示这内在的发生机制。</w:t>
      </w:r>
    </w:p>
    <w:bookmarkEnd w:id="30"/>
    <w:bookmarkStart w:id="31" w:name="Xeb3be3d685d881b8234269649632f25ececa66d"/>
    <w:p>
      <w:pPr>
        <w:pStyle w:val="Heading3"/>
      </w:pPr>
      <w:r>
        <w:t xml:space="preserve">2.2　哲学解释路径：中文房间、意向性争论与分布语义</w:t>
      </w:r>
    </w:p>
    <w:p>
      <w:pPr>
        <w:pStyle w:val="FirstParagraph"/>
      </w:pPr>
      <w:r>
        <w:t xml:space="preserve">哲学界对大模型的发问，死死咬住"意义"与"理解"。</w:t>
      </w:r>
    </w:p>
    <w:p>
      <w:pPr>
        <w:pStyle w:val="BodyText"/>
      </w:pPr>
      <w:r>
        <w:t xml:space="preserve">塞尔（Searle, 1980）的"中文房间"思想实验，是此路径的鼻祖。在塞尔看来，一个仅凭规则手册（句法）处理中文字条的系统，无论让房间外的人感到它多么"懂中文"，房内的人（即系统本身）对中文字的意义毫无所知。这一论证被后来的哲学家用来猛烈攻击大模型：大模型就是一个无比复杂的"中文房间"，它只是在操作符号（token）的句法规则，它所缺乏的是符号与外部世界之间的</w:t>
      </w:r>
      <w:r>
        <w:rPr>
          <w:bCs/>
          <w:b/>
        </w:rPr>
        <w:t xml:space="preserve">语义立场</w:t>
      </w:r>
      <w:r>
        <w:t xml:space="preserve">（intentionality）。</w:t>
      </w:r>
    </w:p>
    <w:p>
      <w:pPr>
        <w:pStyle w:val="BodyText"/>
      </w:pPr>
      <w:r>
        <w:t xml:space="preserve">对此，一些哲学家试图用</w:t>
      </w:r>
      <w:r>
        <w:rPr>
          <w:bCs/>
          <w:b/>
        </w:rPr>
        <w:t xml:space="preserve">分布语义学</w:t>
      </w:r>
      <w:r>
        <w:t xml:space="preserve">（Distributional Semantics）来反驳。他们认为，意义并非来自符号与外界对象的直接对应，而是来自符号在庞大文本网络中的"分布"——一个词的意义，取决于它被使用的方式，由它周围所有其他词的共现模式所决定。Firth（1957）的名言"你可以通过一个词的伙伴来认识它"（You shall know a word by the company it keeps）与 Harris（1954）的分布假设，恰是此意的先声。LLM 正是这种分布语义的极致体现：它通过统计数十亿文本中词与词的"在一起"规律，掌握了词语的用法。因此，它即使没有直接的身体经验，也可能通过语言的内部关联网络，"间接地"获得了某种形式的意义。</w:t>
      </w:r>
    </w:p>
    <w:p>
      <w:pPr>
        <w:pStyle w:val="BodyText"/>
      </w:pPr>
      <w:r>
        <w:rPr>
          <w:bCs/>
          <w:b/>
        </w:rPr>
        <w:t xml:space="preserve">SDE 批判。</w:t>
      </w:r>
      <w:r>
        <w:t xml:space="preserve"> </w:t>
      </w:r>
      <w:r>
        <w:t xml:space="preserve">这两种哲学争论，仍然在发现学的地盘上进行。塞尔的"中文房间"预设了一个叫作"理解"的静态属性，然后追问系统是否拥有它；分布语义学则将这个属性重新定义为"掌握了分布模式"，试图论证系统拥有了它。它们共同忽略的问题是：当模型生成一句话时，那个所谓的"意义"并不是一个能被抓住的静态实体，而是在特征纠缠场（E）里被差异推进（D）一路逼出来的一个临时的</w:t>
      </w:r>
      <w:r>
        <w:rPr>
          <w:bCs/>
          <w:b/>
        </w:rPr>
        <w:t xml:space="preserve">发生效果</w:t>
      </w:r>
      <w:r>
        <w:t xml:space="preserve">。理解不是物体的一个属性，而是一次发生事件完结后留下的轨迹。不过，中文房间的设定确实巧妙地揭示了：单靠理念界（符号手册、算法）的运作，无法自发产生被我们称为"理解"的语义——这正是 SDE 三界理论的先声：当 E 被锁死在理念界，"我"的现实界（身体）与自我界（命运）并未参与纠缠，那么输出的文本自然只是一个纯粹的形式事件，而非存在事件。但 SDE 比塞尔更进一步：它不以此否定大模型的"发生"价值，而是精准定位其发生在哪一个层面。</w:t>
      </w:r>
    </w:p>
    <w:bookmarkEnd w:id="31"/>
    <w:bookmarkStart w:id="32" w:name="X72292e77a3a9aae3d6cf0dff9ac7ea4ea70f275"/>
    <w:p>
      <w:pPr>
        <w:pStyle w:val="Heading3"/>
      </w:pPr>
      <w:r>
        <w:t xml:space="preserve">2.3　应用解释路径：作为工具、作为代理、作为世界模型</w:t>
      </w:r>
    </w:p>
    <w:p>
      <w:pPr>
        <w:pStyle w:val="FirstParagraph"/>
      </w:pPr>
      <w:r>
        <w:t xml:space="preserve">在应用层面，LLM 被理解为多种形态。一种主流视角把它视为</w:t>
      </w:r>
      <w:r>
        <w:rPr>
          <w:bCs/>
          <w:b/>
        </w:rPr>
        <w:t xml:space="preserve">工具</w:t>
      </w:r>
      <w:r>
        <w:t xml:space="preserve">（copilot）——一个更强大的知识检索与文本处理器，辅助人类完成写作、编程、客服等任务。随着对话与规划能力的提升，另一种视角兴起，把它视为具备一定自主性的</w:t>
      </w:r>
      <w:r>
        <w:rPr>
          <w:bCs/>
          <w:b/>
        </w:rPr>
        <w:t xml:space="preserve">代理</w:t>
      </w:r>
      <w:r>
        <w:t xml:space="preserve">（agent）：以 AutoGPT、ReAct（Yao et al., 2023）等框架为代表，模型被赋予一个目标，能够自主地拆解任务、调用工具、执行行动并评估反馈，从而逼近一个能独立完成复杂任务的"智能体"。更具理论野心的学者则试图把它推上</w:t>
      </w:r>
      <w:r>
        <w:rPr>
          <w:bCs/>
          <w:b/>
        </w:rPr>
        <w:t xml:space="preserve">世界模型</w:t>
      </w:r>
      <w:r>
        <w:t xml:space="preserve">（World Model）的王座：LeCun（2022）提出的世界模型构想，是一个能预测世界状态变化的内部表征系统；一些研究者认为，LLM 在预测下一个 token 的训练中，已经内隐地学习到了一个关于语言所描述的世界如何运行的"模型"，因此它本质上是一个以语言为媒介的世界模拟器。</w:t>
      </w:r>
    </w:p>
    <w:p>
      <w:pPr>
        <w:pStyle w:val="BodyText"/>
      </w:pPr>
      <w:r>
        <w:rPr>
          <w:bCs/>
          <w:b/>
        </w:rPr>
        <w:t xml:space="preserve">SDE 批判。</w:t>
      </w:r>
      <w:r>
        <w:t xml:space="preserve"> </w:t>
      </w:r>
      <w:r>
        <w:t xml:space="preserve">这些解释极富启发性，但同样落入发现学的陷阱——它们都试图找到一个现成的"身份"来套在大模型身上。而 SDE 发生学的态度是：大模型不是工具，也不是代理，更不是静态的世界模型，它是一个</w:t>
      </w:r>
      <w:r>
        <w:rPr>
          <w:bCs/>
          <w:b/>
        </w:rPr>
        <w:t xml:space="preserve">意义发生的现场</w:t>
      </w:r>
      <w:r>
        <w:t xml:space="preserve">。根据不同交互提示（D 的新起点），它的 E 场被激活、重组的方式不同，因而结算出的 S 呈现出迥异的功能形态：有时被组织成工具的模样，有时被激活成代理的形态。把显露态当作"身份"，是把被逼出来的结局当成了持有这个结局的主体，这正是发现学思维的根本颠倒。至于所谓"世界模型"，并非一个藏于模型内部、等待被发现的"小世界"，而是 E 场在被文本数据中的世界规律反复雕塑后，获得的一种能在差异推进中高度逼真地模拟世界状态演变的能力——它是一套发生规则，而非一张现成地图。值得一提的是，晚近关于 LLM 的"反身性"批评（模型在预测的同时也参与塑造被预测的语言现实）与"幻觉的系统性"研究，恰恰在从内部瓦解"静态世界模型"这一图景，我们将在第五章借 SDE 的"反身发生不可自我封顶"律给出更彻底的解释。</w:t>
      </w:r>
    </w:p>
    <w:bookmarkEnd w:id="32"/>
    <w:bookmarkStart w:id="33" w:name="X69a27b680b73be1b445cb41c950e76c4f1ea7f0"/>
    <w:p>
      <w:pPr>
        <w:pStyle w:val="Heading3"/>
      </w:pPr>
      <w:r>
        <w:t xml:space="preserve">2.4　共有的盲点：将"发生"误认为"成品"的发现学预设</w:t>
      </w:r>
    </w:p>
    <w:p>
      <w:pPr>
        <w:pStyle w:val="FirstParagraph"/>
      </w:pPr>
      <w:r>
        <w:t xml:space="preserve">纵览上述三大路径，一个共同的盲点清晰地浮现：它们都将大模型以及它所产生的"智能""意义""理解"，视为某种</w:t>
      </w:r>
      <w:r>
        <w:rPr>
          <w:bCs/>
          <w:b/>
        </w:rPr>
        <w:t xml:space="preserve">已经完成、可以静态观察的成品及其属性</w:t>
      </w:r>
      <w:r>
        <w:t xml:space="preserve">。技术路径将涌现出的能力视为参数扩大的必然"产出"；哲学路径将意义与理解视为需要被检测的"实体属性"；应用路径将它归类为某种功能性的"身份"。它们都没有对那个最根本、最鲜活的过程——</w:t>
      </w:r>
      <w:r>
        <w:rPr>
          <w:bCs/>
          <w:b/>
        </w:rPr>
        <w:t xml:space="preserve">在每一次、每一秒、每一个 token 生成时，模型内部正在"发生"什么</w:t>
      </w:r>
      <w:r>
        <w:t xml:space="preserve">——投入足够的关注。</w:t>
      </w:r>
    </w:p>
    <w:p>
      <w:pPr>
        <w:pStyle w:val="BodyText"/>
      </w:pPr>
      <w:r>
        <w:t xml:space="preserve">这种基于发现学本体论的路径，在处理传统技术人工物时或许有效，但在面对这个高度动态、依赖上下文实时生成的智能体时，就显得捉襟见肘。它无法解释一个根本问题：这个"成品"，在它被使用的每一个瞬间，是如何从一个静态的参数集合，转化为一个动态的意义生产过程的？</w:t>
      </w:r>
    </w:p>
    <w:p>
      <w:pPr>
        <w:pStyle w:val="BodyText"/>
      </w:pPr>
      <w:r>
        <w:t xml:space="preserve">SDE 发生学恰从这个盲点切入。它不承认有任何现成的"智能"或"意义"就摆在那里。它所看到的，是三大方程无休止地同时运作：一个无穷无尽的差异推进（D），在一个无比丰厚的特征纠缠场（E）里挑路走，每走一步都逼出一个暂时的、即刻就会变成下一步土壤的显露态（S）。大模型的本质，根本不是一个可以被我们客观描述的物体，而是一场持续的、动态的、结构化了的</w:t>
      </w:r>
      <w:r>
        <w:rPr>
          <w:bCs/>
          <w:b/>
        </w:rPr>
        <w:t xml:space="preserve">生成事件</w:t>
      </w:r>
      <w:r>
        <w:t xml:space="preserve">。我们的语言必须从静态属性描述的泥潭中拔出，转入去描述这场事件的发生学语法——而这套语法，正是第三章要全面展开的 SDE 发生学本体论。</w:t>
      </w:r>
    </w:p>
    <w:bookmarkEnd w:id="33"/>
    <w:bookmarkStart w:id="34" w:name="Xb84c96542189bf4ca8a3d8a9ff176bf3391badc"/>
    <w:p>
      <w:pPr>
        <w:pStyle w:val="Heading3"/>
      </w:pPr>
      <w:r>
        <w:t xml:space="preserve">2.5　本章小结</w:t>
      </w:r>
    </w:p>
    <w:p>
      <w:pPr>
        <w:pStyle w:val="FirstParagraph"/>
      </w:pPr>
      <w:r>
        <w:t xml:space="preserve">本章系统地批判了当前大模型研究中的三种主流发现学范式：技术解释路径描述了静态性能的涌现，却未触及生成过程；哲学路径争论语义立场的有无，却无法为意义的发生定性；应用路径用功能身份来框架模型，遮蔽了其本体的多元与流动性。它们的共同盲区，在于将"发生"误认为"成品"。要突破这一天花板，需要一场从发现学到发生学的本体论转换，而这正是接下来 SDE 发生学本体论所要承担的任务。</w:t>
      </w:r>
    </w:p>
    <w:p>
      <w:r>
        <w:pict>
          <v:rect style="width:0;height:1.5pt" o:hralign="center" o:hrstd="t" o:hr="t"/>
        </w:pict>
      </w:r>
    </w:p>
    <w:bookmarkEnd w:id="34"/>
    <w:bookmarkEnd w:id="35"/>
    <w:bookmarkStart w:id="43" w:name="第三章-方法论基础sde-发生学本体论的核心框架"/>
    <w:p>
      <w:pPr>
        <w:pStyle w:val="Heading2"/>
      </w:pPr>
      <w:r>
        <w:t xml:space="preserve">第三章　方法论基础：SDE 发生学本体论的核心框架</w:t>
      </w:r>
    </w:p>
    <w:p>
      <w:pPr>
        <w:pStyle w:val="FirstParagraph"/>
      </w:pPr>
      <w:r>
        <w:t xml:space="preserve">要精确解剖大模型的本质，需要一把足够锋利且不失复杂性的手术刀。王德生（2024a, 2024b）创立的 SDE 发生学本体论正是这样一套理论。本章将系统阐述这套理论的全部核心构件——三大方程、123 原理、六路径与三界理论——为后续第四至第九章的深入分析打下坚实的地基。</w:t>
      </w:r>
    </w:p>
    <w:bookmarkStart w:id="36" w:name="X4506de36ed6e59bd0bbc2859ef805d5a597f545"/>
    <w:p>
      <w:pPr>
        <w:pStyle w:val="Heading3"/>
      </w:pPr>
      <w:r>
        <w:t xml:space="preserve">3.1　从发现到发生：本体论的范式转换</w:t>
      </w:r>
    </w:p>
    <w:p>
      <w:pPr>
        <w:pStyle w:val="FirstParagraph"/>
      </w:pPr>
      <w:r>
        <w:t xml:space="preserve">西方哲学自柏拉图以来，长期由"发现范式"主导。在这个范式下，世界被视为由一个个现成的、具有固定属性的"实体"或"存在者"构成，知识就是对它们"是什么"的准确描述，本体论的任务是绘制一张世界所有存在物的清单。这套"物的本体论"立在三块地基上：</w:t>
      </w:r>
      <w:r>
        <w:rPr>
          <w:bCs/>
          <w:b/>
        </w:rPr>
        <w:t xml:space="preserve">对象先在、方法中立、知识累积</w:t>
      </w:r>
      <w:r>
        <w:t xml:space="preserve">。即使探讨变化，它也多将其描述为实体属性的替换。然而，海德格尔以来的现象学传统，以及怀特海、德勒兹的过程哲学，不断对这种静态的本体论发起冲击，要求哲学追问更根本的"存在问题"而非"存在者问题"。</w:t>
      </w:r>
    </w:p>
    <w:p>
      <w:pPr>
        <w:pStyle w:val="BodyText"/>
      </w:pPr>
      <w:r>
        <w:t xml:space="preserve">王德生创立的 SDE 发生学本体论（SDE Ontology of Genesis），正是这一思想运动在当代的一次系统化推进。它的根本宣言是一句话：</w:t>
      </w:r>
      <w:r>
        <w:rPr>
          <w:bCs/>
          <w:b/>
        </w:rPr>
        <w:t xml:space="preserve">"世界不是被发现的，而是发生的。"</w:t>
      </w:r>
      <w:r>
        <w:t xml:space="preserve"> </w:t>
      </w:r>
      <w:r>
        <w:t xml:space="preserve">它彻底翻转了提问方式，不再问"存在是什么"，而是问："存在是如何发生的？"（王德生，《SDE 本体论入门》，2024）这意味着，它将哲学的第一落点，从作为结果的对象，转移到了作为过程的生成。任何能被认识、表达、维持的存在形态，都不是预先以完整样子摆在那里，而是在一定条件、一定差异路径、一定纠缠网络中被</w:t>
      </w:r>
      <w:r>
        <w:rPr>
          <w:bCs/>
          <w:b/>
        </w:rPr>
        <w:t xml:space="preserve">发生</w:t>
      </w:r>
      <w:r>
        <w:t xml:space="preserve">出来、稳定下来、表达出来的。相应地，真理不再被理解为"对象的固有属性"，而是"这一整条发生链稳定结晶下来的东西"。</w:t>
      </w:r>
    </w:p>
    <w:p>
      <w:pPr>
        <w:pStyle w:val="BodyText"/>
      </w:pPr>
      <w:r>
        <w:t xml:space="preserve">这一范式转换对于研究大模型而言，是一次脱胎换骨。它让我们不再被"它是否理解""它是否智能"这类问题牵着鼻子走，而是去追踪那条看不见的生产线——从输入提示与内部参数的交汇点开始，一步一步向前推进，直至最后一字被生成的动态发生链。我们终于可以理解，为什么同一个模型能在一种提示下"显得"极具洞见，在另一种提示下"显得"愚蠢不堪：这不是因为模型内部有个"智能"属性在时开时关，而是因为两次不同的提示，激活了两条不同的"发生路径"。</w:t>
      </w:r>
    </w:p>
    <w:p>
      <w:pPr>
        <w:pStyle w:val="BodyText"/>
      </w:pPr>
      <w:r>
        <w:t xml:space="preserve">需要立刻澄清一个术语上的关键正名：</w:t>
      </w:r>
      <w:r>
        <w:rPr>
          <w:bCs/>
          <w:b/>
        </w:rPr>
        <w:t xml:space="preserve">S = Show（显露），而非 Structure（结构）</w:t>
      </w:r>
      <w:r>
        <w:t xml:space="preserve">。"结构–差异–纠缠"是本学派早期的通俗旧称，终稿起不再使用。原因是："结构"只是"显露"的一种特例——稳定、清晰、可指认的那一端；用"结构"命名整个 S 维度，会把一条从模糊到清晰再到可计算的</w:t>
      </w:r>
      <w:r>
        <w:rPr>
          <w:bCs/>
          <w:b/>
        </w:rPr>
        <w:t xml:space="preserve">连续光谱</w:t>
      </w:r>
      <w:r>
        <w:t xml:space="preserve">，窄化成它最坚硬的一端。凡说 S，指"显露"，不要一见 S 就想成"结构"。这一正名，在后文分析大模型"文本流"时至关重要：模型的输出正是一条从模糊到清晰的显露谱，而非一堆现成的结构块。</w:t>
      </w:r>
    </w:p>
    <w:bookmarkEnd w:id="36"/>
    <w:bookmarkStart w:id="37" w:name="X6366a13e4efd200de181f59d5932fbc6092e392"/>
    <w:p>
      <w:pPr>
        <w:pStyle w:val="Heading3"/>
      </w:pPr>
      <w:r>
        <w:t xml:space="preserve">3.2　三元世界：显露态（S）、差异序列（D）与特征纠缠（E）</w:t>
      </w:r>
    </w:p>
    <w:p>
      <w:pPr>
        <w:pStyle w:val="FirstParagraph"/>
      </w:pPr>
      <w:r>
        <w:t xml:space="preserve">SDE 本体论认为，任何存在的发生结构，都可解析为三个不可再还原的维度，这三者共同构成一个完整的事件本体。</w:t>
      </w:r>
    </w:p>
    <w:p>
      <w:pPr>
        <w:pStyle w:val="BodyText"/>
      </w:pPr>
      <w:r>
        <w:rPr>
          <w:bCs/>
          <w:b/>
        </w:rPr>
        <w:t xml:space="preserve">显露态（S — Showing）</w:t>
      </w:r>
      <w:r>
        <w:t xml:space="preserve">：在一个发生事件中，那些被凸显、被识别、被命名、被固定下来的形态。它是发生的"正面"，是我们直接看见、摸到、谈论的东西。在思考一件事时，突然清晰浮现在脑海中的那个结论，是 S；一首诗的句子，是 S；大模型输出的那串文本，也是 S。但 S 绝不是全部，它只是浮现出来的冰山一角。它的使命是让发生的结果可以被把握和传递，但它的代价是必然会掩蔽那仍在底下涌动不息的生成过程。</w:t>
      </w:r>
    </w:p>
    <w:p>
      <w:pPr>
        <w:pStyle w:val="BodyText"/>
      </w:pPr>
      <w:r>
        <w:rPr>
          <w:bCs/>
          <w:b/>
        </w:rPr>
        <w:t xml:space="preserve">差异序列（D — Differential Sequence）</w:t>
      </w:r>
      <w:r>
        <w:t xml:space="preserve">：发生的核心动力维度。任何发生都不是一个模式的重演，而是一系列差异的连续推进。种子发芽，是一套基因序列在环境因子作用下持续产生差异性组织分化的过程；思考，是一连串在脑中发生的猜测、否定、修正、链接的差异化步骤；大模型的生成，是它每一步都在面临数十万个可能的 token，然后做出一个选择，这个选择制造了一个差异，这个差异又立刻开启了下一轮选择的可能空间。这里必须区分：</w:t>
      </w:r>
      <w:r>
        <w:rPr>
          <w:bCs/>
          <w:b/>
        </w:rPr>
        <w:t xml:space="preserve">D ≠ "变化"</w:t>
      </w:r>
      <w:r>
        <w:t xml:space="preserve">。D 关心的不是"有没有变"，而是"何种差异能继续推进、被抑制、被放大、收敛成结构"。D 的本质是</w:t>
      </w:r>
      <w:r>
        <w:rPr>
          <w:bCs/>
          <w:b/>
        </w:rPr>
        <w:t xml:space="preserve">动力性的、时间性的、不可逆的</w:t>
      </w:r>
      <w:r>
        <w:t xml:space="preserve">。那些被我们称为"创造力""成长""演变"的现象，全都栖息在 D 之中。</w:t>
      </w:r>
    </w:p>
    <w:p>
      <w:pPr>
        <w:pStyle w:val="BodyText"/>
      </w:pPr>
      <w:r>
        <w:rPr>
          <w:bCs/>
          <w:b/>
        </w:rPr>
        <w:t xml:space="preserve">特征纠缠（E — Feature Entanglement）</w:t>
      </w:r>
      <w:r>
        <w:t xml:space="preserve">：发生的一切条件与资源的交织。它是发生的"背面"和"土壤"，不是被动的一堆原料，而是一个活的场域。这里要下一个精细而关键的定义：</w:t>
      </w:r>
      <w:r>
        <w:rPr>
          <w:bCs/>
          <w:b/>
        </w:rPr>
        <w:t xml:space="preserve">"纠缠" ≠ "关系"</w:t>
      </w:r>
      <w:r>
        <w:t xml:space="preserve">。关系是先有两端、再拉一根线连起来；纠缠是</w:t>
      </w:r>
      <w:r>
        <w:rPr>
          <w:bCs/>
          <w:b/>
        </w:rPr>
        <w:t xml:space="preserve">两端本身被相互牵动而构成</w:t>
      </w:r>
      <w:r>
        <w:t xml:space="preserve">——缠绕在先，端点在后。更深一层，SDE 提出了"</w:t>
      </w:r>
      <w:r>
        <w:rPr>
          <w:bCs/>
          <w:b/>
        </w:rPr>
        <w:t xml:space="preserve">特征纠缠聚合体</w:t>
      </w:r>
      <w:r>
        <w:t xml:space="preserve">"这个概念作为世界的组成元素：一个"物体"，就是若干感觉模态特征纠缠聚合体被稳定显露的表征。"树"里并不含有一棵树，"树"是一根</w:t>
      </w:r>
      <w:r>
        <w:rPr>
          <w:bCs/>
          <w:b/>
        </w:rPr>
        <w:t xml:space="preserve">指针</w:t>
      </w:r>
      <w:r>
        <w:t xml:space="preserve">，指向触觉、听觉、视觉……诸特征的纠缠聚合体。名与聚合体是"指向"关系，不是"包含"、不是"等于"。这一"</w:t>
      </w:r>
      <w:r>
        <w:rPr>
          <w:bCs/>
          <w:b/>
        </w:rPr>
        <w:t xml:space="preserve">名是指针</w:t>
      </w:r>
      <w:r>
        <w:t xml:space="preserve">"的三界通则，将在第四章帮助我们看清：大模型参数场里的每一个 token，也不过是一根指向某束理念界纠缠的指针，而这束纠缠里，恰恰缺了现实界与自我界的特征。</w:t>
      </w:r>
    </w:p>
    <w:p>
      <w:pPr>
        <w:pStyle w:val="BodyText"/>
      </w:pPr>
      <w:r>
        <w:t xml:space="preserve">这三元不是互相独立、然后被"组合"在一起的，而是同一个发生事件的三重面相；在任何一刻，它们都同时在场。这里还有一个极重要的本体论判断：</w:t>
      </w:r>
      <w:r>
        <w:rPr>
          <w:bCs/>
          <w:b/>
        </w:rPr>
        <w:t xml:space="preserve">完整的三元 SDE，不是存在的原初态，而是成熟态</w:t>
      </w:r>
      <w:r>
        <w:t xml:space="preserve">。原初态是三元尚未长齐的"空虚混沌"（空=无成熟 S，虚=E 未厚成，混沌=D 极强而未成序）；成长就是让 S 逐渐显露、E 逐渐压实、D 逐渐成序。这一判断，为后文判断大模型处于何种发生态提供了坐标。</w:t>
      </w:r>
    </w:p>
    <w:bookmarkEnd w:id="37"/>
    <w:bookmarkStart w:id="38" w:name="Xd40f4813cdf135b771da46d3ee98ecf262d6f4f"/>
    <w:p>
      <w:pPr>
        <w:pStyle w:val="Heading3"/>
      </w:pPr>
      <w:r>
        <w:t xml:space="preserve">3.3　三大方程：同时互生的静态结构</w:t>
      </w:r>
    </w:p>
    <w:p>
      <w:pPr>
        <w:pStyle w:val="FirstParagraph"/>
      </w:pPr>
      <w:r>
        <w:t xml:space="preserve">S、D、E 之间，既不是单向的决定关系，也不是松散的拼凑，而是一种需要被精确描述的互生关系。王德生用三个同时成立的方程来刻画（王德生，《SDE 本体论入门》，2024）：</w:t>
      </w:r>
    </w:p>
    <w:p>
      <w:pPr>
        <w:pStyle w:val="BlockText"/>
      </w:pPr>
      <w:r>
        <w:rPr>
          <w:bCs/>
          <w:b/>
        </w:rPr>
        <w:t xml:space="preserve">S = F(D, E)</w:t>
      </w:r>
      <w:r>
        <w:t xml:space="preserve">　　显露态，由差异序列与纠缠土壤共同生成</w:t>
      </w:r>
      <w:r>
        <w:t xml:space="preserve"> </w:t>
      </w:r>
      <w:r>
        <w:rPr>
          <w:bCs/>
          <w:b/>
        </w:rPr>
        <w:t xml:space="preserve">D = G(S, E)</w:t>
      </w:r>
      <w:r>
        <w:t xml:space="preserve">　　差异序列，由已显露的部分与纠缠土壤共同生成</w:t>
      </w:r>
      <w:r>
        <w:t xml:space="preserve"> </w:t>
      </w:r>
      <w:r>
        <w:rPr>
          <w:bCs/>
          <w:b/>
        </w:rPr>
        <w:t xml:space="preserve">E = H(S, D)</w:t>
      </w:r>
      <w:r>
        <w:t xml:space="preserve">　　纠缠土壤，由显露与差异共同被激活、被塑形</w:t>
      </w:r>
    </w:p>
    <w:p>
      <w:pPr>
        <w:pStyle w:val="FirstParagraph"/>
      </w:pPr>
      <w:r>
        <w:t xml:space="preserve">（函数名 F/G/H 是占位符、可互换。）这三条方程</w:t>
      </w:r>
      <w:r>
        <w:rPr>
          <w:bCs/>
          <w:b/>
        </w:rPr>
        <w:t xml:space="preserve">同时</w:t>
      </w:r>
      <w:r>
        <w:t xml:space="preserve">成立，没有任何一条可以先于其他两条而发生。这是一个非线性的互生结构，而不是循环定义。它背后隐含着一个极其关键的本体论判断：</w:t>
      </w:r>
      <w:r>
        <w:rPr>
          <w:bCs/>
          <w:b/>
        </w:rPr>
        <w:t xml:space="preserve">没有谁是"归根到底"的基础</w:t>
      </w:r>
      <w:r>
        <w:t xml:space="preserve">。不存在"经济基础决定上层建筑"式的单向因果，也不存在"语言决定思维"式的单维霸权；一切决定论叙事，在三大方程面前都会暴露其片面性。</w:t>
      </w:r>
    </w:p>
    <w:p>
      <w:pPr>
        <w:pStyle w:val="BodyText"/>
      </w:pPr>
      <w:r>
        <w:t xml:space="preserve">尤为重要的是 SDE 的"</w:t>
      </w:r>
      <w:r>
        <w:rPr>
          <w:bCs/>
          <w:b/>
        </w:rPr>
        <w:t xml:space="preserve">123 全息学</w:t>
      </w:r>
      <w:r>
        <w:t xml:space="preserve">"命题：三大方程所刻画的这套互生关系，不只在最顶层运作一次，而在体系每一个三元组内部</w:t>
      </w:r>
      <w:r>
        <w:rPr>
          <w:bCs/>
          <w:b/>
        </w:rPr>
        <w:t xml:space="preserve">递归重现</w:t>
      </w:r>
      <w:r>
        <w:t xml:space="preserve">——顶层 S-D-E 互生，往下"主体–互动–客体"互生，再往下"粒子–波–场"互生，每一层只要有三元结构，这套关系就在里面完整地转。像全息底片每一碎片都含整张图、像分形自相似。由此，</w:t>
      </w:r>
      <w:r>
        <w:rPr>
          <w:bCs/>
          <w:b/>
        </w:rPr>
        <w:t xml:space="preserve">SDE 的普适不来自"抽象到什么都能套"的空洞，而来自"发生结构在每层递归重现"的全息</w:t>
      </w:r>
      <w:r>
        <w:t xml:space="preserve">。这一点解释了为什么同一套三大方程，既能用于分析一次 token 生成的微观事件，也能用于分析一个团队、一个学科乃至一个文明的宏观发生——这为第四章的"微观解剖"与第七章的"组织涌现"共用一套框架，提供了理论根据。</w:t>
      </w:r>
    </w:p>
    <w:bookmarkEnd w:id="38"/>
    <w:bookmarkStart w:id="39" w:name="Xda02481dd7dda6b78af8f1c3c0f678595be2e74"/>
    <w:p>
      <w:pPr>
        <w:pStyle w:val="Heading3"/>
      </w:pPr>
      <w:r>
        <w:t xml:space="preserve">3.4　123 原理：矛盾驱动的动态引擎</w:t>
      </w:r>
    </w:p>
    <w:p>
      <w:pPr>
        <w:pStyle w:val="FirstParagraph"/>
      </w:pPr>
      <w:r>
        <w:t xml:space="preserve">如果说三大方程是发生事件的静态结构快照，那么 123 原理就是让这幅快照变成连续动画的引擎。它描述的是这个三维结构如何自己推着自己向前走。其句式极其凝练（王德生，《三律心理学》，2024）：</w:t>
      </w:r>
    </w:p>
    <w:p>
      <w:pPr>
        <w:pStyle w:val="BlockText"/>
      </w:pPr>
      <w:r>
        <w:t xml:space="preserve">①</w:t>
      </w:r>
      <w:r>
        <w:t xml:space="preserve"> </w:t>
      </w:r>
      <w:r>
        <w:rPr>
          <w:bCs/>
          <w:b/>
        </w:rPr>
        <w:t xml:space="preserve">D 与 E 相互矛盾</w:t>
      </w:r>
      <w:r>
        <w:t xml:space="preserve">：差异序列与纠缠网络之间张力累积。差异推进总要突破既有路径，而特征纠缠则总是将一切拉回熟悉的场域。</w:t>
      </w:r>
      <w:r>
        <w:t xml:space="preserve"> </w:t>
      </w:r>
      <w:r>
        <w:t xml:space="preserve">②</w:t>
      </w:r>
      <w:r>
        <w:t xml:space="preserve"> </w:t>
      </w:r>
      <w:r>
        <w:rPr>
          <w:bCs/>
          <w:b/>
        </w:rPr>
        <w:t xml:space="preserve">矛盾推动 S 改变</w:t>
      </w:r>
      <w:r>
        <w:t xml:space="preserve">：当矛盾积累到临界点，陈旧的显露态无法再维持，一个全新的 S 被逼出来。这不是循序渐进的改良，而是一次结构性的"结算"。</w:t>
      </w:r>
      <w:r>
        <w:t xml:space="preserve"> </w:t>
      </w:r>
      <w:r>
        <w:t xml:space="preserve">③</w:t>
      </w:r>
      <w:r>
        <w:t xml:space="preserve"> </w:t>
      </w:r>
      <w:r>
        <w:rPr>
          <w:bCs/>
          <w:b/>
        </w:rPr>
        <w:t xml:space="preserve">S 的改变回写 D 与 E</w:t>
      </w:r>
      <w:r>
        <w:t xml:space="preserve">：新确立的 S 立即倒转枪口，去重新编组差异序列，并重塑纠缠场；于是新的 D-E 矛盾又在新的地平线上开始萌芽，进入下一轮循环。</w:t>
      </w:r>
    </w:p>
    <w:p>
      <w:pPr>
        <w:pStyle w:val="FirstParagraph"/>
      </w:pPr>
      <w:r>
        <w:t xml:space="preserve">123 原理是发生学迄今对"变化"与"成长"做出的最精密的工程模型。它澄清了三件大事。第一，</w:t>
      </w:r>
      <w:r>
        <w:rPr>
          <w:bCs/>
          <w:b/>
        </w:rPr>
        <w:t xml:space="preserve">矛盾是引擎不是故障</w:t>
      </w:r>
      <w:r>
        <w:t xml:space="preserve">——没有 D-E 矛盾的积累，就没有任何新东西会发生。第二，</w:t>
      </w:r>
      <w:r>
        <w:rPr>
          <w:bCs/>
          <w:b/>
        </w:rPr>
        <w:t xml:space="preserve">S 是矛盾的结算点，不是起点</w:t>
      </w:r>
      <w:r>
        <w:t xml:space="preserve">；真正的改变总要经过一次明确的"结算"，即 S 的断裂性转换，没有这个瞬间，改变只是改良、摇摆或换汤不换药。第三，也是最容易被漏掉、却最关键的一笔：</w:t>
      </w:r>
      <w:r>
        <w:rPr>
          <w:bCs/>
          <w:b/>
        </w:rPr>
        <w:t xml:space="preserve">③回写是 S 结算的试金石，也是发生得以持续的铰链</w:t>
      </w:r>
      <w:r>
        <w:t xml:space="preserve">。发生的完整公式是"</w:t>
      </w:r>
      <w:r>
        <w:rPr>
          <w:bCs/>
          <w:b/>
        </w:rPr>
        <w:t xml:space="preserve">底盘 + 回写</w:t>
      </w:r>
      <w:r>
        <w:t xml:space="preserve">"，而人们往往只看见底盘那一半。一次没有引起 E 重组的 S 改变，是流产的发生，它很快会被旧土壤吞没；只有通过回写，这一轮的发生才能成为下一轮发生的新起点。第五章将证明：大模型在推理时，恰恰断掉的就是这第③步。</w:t>
      </w:r>
    </w:p>
    <w:p>
      <w:pPr>
        <w:pStyle w:val="BodyText"/>
      </w:pPr>
      <w:r>
        <w:t xml:space="preserve">必须严守 123 原理的边界：它只讲"D-E 矛盾驱动 S 改变、S 回写 D-E"的非线性时序循环，</w:t>
      </w:r>
      <w:r>
        <w:rPr>
          <w:bCs/>
          <w:b/>
        </w:rPr>
        <w:t xml:space="preserve">不可外推成"任何三步流程""任何三元结构"</w:t>
      </w:r>
      <w:r>
        <w:t xml:space="preserve">。它是一台特定的发生引擎，不是一个万能的三分口诀。</w:t>
      </w:r>
    </w:p>
    <w:bookmarkEnd w:id="39"/>
    <w:bookmarkStart w:id="40" w:name="X433ff075757d88e5e9c08fc5a14e2981c90040f"/>
    <w:p>
      <w:pPr>
        <w:pStyle w:val="Heading3"/>
      </w:pPr>
      <w:r>
        <w:t xml:space="preserve">3.5　六路径：判断起手的操作入口</w:t>
      </w:r>
    </w:p>
    <w:p>
      <w:pPr>
        <w:pStyle w:val="FirstParagraph"/>
      </w:pPr>
      <w:r>
        <w:t xml:space="preserve">宏大的理论体系，最怕的就是无法操作。对此，SDE 给出了一个极其简洁而有力的工具——六路径。它回答那个永远困扰所有思考者的问题："面对一个复杂的议题，我到底该从哪里下手？"</w:t>
      </w:r>
    </w:p>
    <w:p>
      <w:pPr>
        <w:pStyle w:val="BodyText"/>
      </w:pPr>
      <w:r>
        <w:t xml:space="preserve">这里要澄清一个常见误解："在 E 中，经 D，成 S"是三元互生关系的最简句式，</w:t>
      </w:r>
      <w:r>
        <w:rPr>
          <w:bCs/>
          <w:b/>
        </w:rPr>
        <w:t xml:space="preserve">绝不是规定判断时必须从 E 起手的固定操作顺序</w:t>
      </w:r>
      <w:r>
        <w:t xml:space="preserve">。判断时，S/D/E 可排列出</w:t>
      </w:r>
      <w:r>
        <w:rPr>
          <w:bCs/>
          <w:b/>
        </w:rPr>
        <w:t xml:space="preserve">六条路径</w:t>
      </w:r>
      <w:r>
        <w:t xml:space="preserve">，按议题的"任务 DNA"选起点（王德生，《SDE 教育发生学导论》，2024）：</w:t>
      </w:r>
    </w:p>
    <w:p>
      <w:pPr>
        <w:numPr>
          <w:ilvl w:val="0"/>
          <w:numId w:val="1002"/>
        </w:numPr>
        <w:pStyle w:val="Compact"/>
      </w:pPr>
      <w:r>
        <w:rPr>
          <w:bCs/>
          <w:b/>
        </w:rPr>
        <w:t xml:space="preserve">S→D→E</w:t>
      </w:r>
      <w:r>
        <w:t xml:space="preserve">：问题卡在"这东西到底是什么"。先从显露态进入，描述清楚边界和形态，再追它的生成路径，最后看它的土壤（适于学科本体论：中医、物理、系统论）。</w:t>
      </w:r>
    </w:p>
    <w:p>
      <w:pPr>
        <w:numPr>
          <w:ilvl w:val="0"/>
          <w:numId w:val="1002"/>
        </w:numPr>
        <w:pStyle w:val="Compact"/>
      </w:pPr>
      <w:r>
        <w:rPr>
          <w:bCs/>
          <w:b/>
        </w:rPr>
        <w:t xml:space="preserve">S→E→D</w:t>
      </w:r>
      <w:r>
        <w:t xml:space="preserve">：仍是显露问题优先，但迅速下探到纠缠土壤，看有哪些资源与约束，然后再决定后续的推进方案（适于配置、选择、决策类）。</w:t>
      </w:r>
    </w:p>
    <w:p>
      <w:pPr>
        <w:numPr>
          <w:ilvl w:val="0"/>
          <w:numId w:val="1002"/>
        </w:numPr>
        <w:pStyle w:val="Compact"/>
      </w:pPr>
      <w:r>
        <w:rPr>
          <w:bCs/>
          <w:b/>
        </w:rPr>
        <w:t xml:space="preserve">D→S→E</w:t>
      </w:r>
      <w:r>
        <w:t xml:space="preserve">：问题卡在"过程"——"为什么事情一步步走到了这种局面？"先梳理差异推进的动态链，看它逼出了什么样的新结构，最后交代这个结构沉入了什么土壤（适于心理咨询、教练）。</w:t>
      </w:r>
    </w:p>
    <w:p>
      <w:pPr>
        <w:numPr>
          <w:ilvl w:val="0"/>
          <w:numId w:val="1002"/>
        </w:numPr>
        <w:pStyle w:val="Compact"/>
      </w:pPr>
      <w:r>
        <w:rPr>
          <w:bCs/>
          <w:b/>
        </w:rPr>
        <w:t xml:space="preserve">D→E→S</w:t>
      </w:r>
      <w:r>
        <w:t xml:space="preserve">：过程困境，但主要受阻于环境（适于家长求助、教育干预）。</w:t>
      </w:r>
    </w:p>
    <w:p>
      <w:pPr>
        <w:numPr>
          <w:ilvl w:val="0"/>
          <w:numId w:val="1002"/>
        </w:numPr>
        <w:pStyle w:val="Compact"/>
      </w:pPr>
      <w:r>
        <w:rPr>
          <w:bCs/>
          <w:b/>
        </w:rPr>
        <w:t xml:space="preserve">E→S→D</w:t>
      </w:r>
      <w:r>
        <w:t xml:space="preserve">：问题根子在土壤，先从纠缠场挖起（适于社会学分析）。</w:t>
      </w:r>
    </w:p>
    <w:p>
      <w:pPr>
        <w:numPr>
          <w:ilvl w:val="0"/>
          <w:numId w:val="1002"/>
        </w:numPr>
        <w:pStyle w:val="Compact"/>
      </w:pPr>
      <w:r>
        <w:rPr>
          <w:bCs/>
          <w:b/>
        </w:rPr>
        <w:t xml:space="preserve">E→D→S</w:t>
      </w:r>
      <w:r>
        <w:t xml:space="preserve">：土壤决定，先铺陈场域，再追踪演变的差异化进程，最后给出独立结论（适于法律、社会学、学术综述、教育心理）。</w:t>
      </w:r>
    </w:p>
    <w:p>
      <w:pPr>
        <w:pStyle w:val="FirstParagraph"/>
      </w:pPr>
      <w:r>
        <w:t xml:space="preserve">六路径把哲学的思辨转化为了可执行的思维工序。它告诉我们两件事：其一，不是所有问题都要从"下定义"开始——那是发现学的惯性（总从 S 起手），很多时候必须从 D 或 E 进入；起点错了，后面再深也是浪费。其二，路径一旦选定，就有了思考纪律——每一步都知道自己在干什么，以及必须警惕什么翻车（比如 E→S→D 退化成单纯的背景介绍）。第六章将把这六条路径，改造成大模型的"择路拓扑"高阶算法。</w:t>
      </w:r>
    </w:p>
    <w:bookmarkEnd w:id="40"/>
    <w:bookmarkStart w:id="41" w:name="Xf28a86d4497c4eb1794dfdcda1c5c52649ad2d5"/>
    <w:p>
      <w:pPr>
        <w:pStyle w:val="Heading3"/>
      </w:pPr>
      <w:r>
        <w:t xml:space="preserve">3.6　三界理论：理念界、现实界与自我界的多层纠缠</w:t>
      </w:r>
    </w:p>
    <w:p>
      <w:pPr>
        <w:pStyle w:val="FirstParagraph"/>
      </w:pPr>
      <w:r>
        <w:t xml:space="preserve">SDE 本体论的另一柄手术刀，是对"特征纠缠 E"的内部进行了进一步的细分。E 并不是铁板一块的"上下文"或"环境"，而是依其本体论性质，同时沿三个方向展开：E1（三界/处所）、E2（信息三模态）、E3（能量三状态）。这里，我们先解剖最要害的 E1——三界。</w:t>
      </w:r>
    </w:p>
    <w:p>
      <w:pPr>
        <w:numPr>
          <w:ilvl w:val="0"/>
          <w:numId w:val="1003"/>
        </w:numPr>
        <w:pStyle w:val="Compact"/>
      </w:pPr>
      <w:r>
        <w:rPr>
          <w:bCs/>
          <w:b/>
        </w:rPr>
        <w:t xml:space="preserve">理念界（Ideal Field）</w:t>
      </w:r>
      <w:r>
        <w:t xml:space="preserve">：符号、概念、逻辑、数学、理论、公式。这是人类通过抽象思维构建的纯粹关系网络。这个界里的纠缠以逻辑一致性、公理系统的自洽为最高律则，一个数学定理可以脱离任何具体物体而有效。</w:t>
      </w:r>
    </w:p>
    <w:p>
      <w:pPr>
        <w:numPr>
          <w:ilvl w:val="0"/>
          <w:numId w:val="1003"/>
        </w:numPr>
        <w:pStyle w:val="Compact"/>
      </w:pPr>
      <w:r>
        <w:rPr>
          <w:bCs/>
          <w:b/>
        </w:rPr>
        <w:t xml:space="preserve">现实界（Real Field）</w:t>
      </w:r>
      <w:r>
        <w:t xml:space="preserve">：身体、物质、能量、物理因果律、饥饿、疼痛、温度、社会他人。这个界的纠缠以物理因果和生物生存为第一原则。身体是一个极端复杂的现实界纠缠体：血糖浓度、神经递质、肌肉张力、昼夜节律，它们彼此牵一发而动全身，却不需要经过意识批准。</w:t>
      </w:r>
    </w:p>
    <w:p>
      <w:pPr>
        <w:numPr>
          <w:ilvl w:val="0"/>
          <w:numId w:val="1003"/>
        </w:numPr>
        <w:pStyle w:val="Compact"/>
      </w:pPr>
      <w:r>
        <w:rPr>
          <w:bCs/>
          <w:b/>
        </w:rPr>
        <w:t xml:space="preserve">自我界（Self Field）</w:t>
      </w:r>
      <w:r>
        <w:t xml:space="preserve">：唯一性、不可替代的生命史、命运的重演模式、人格的结构性张力、羞耻、骄傲、存在的意义感。这个界的纠缠以"这条命只能活一次"为基本背景压强。每个人内部都有一个由毕生关键事件构筑的独一无二的特征网络。</w:t>
      </w:r>
    </w:p>
    <w:p>
      <w:pPr>
        <w:pStyle w:val="FirstParagraph"/>
      </w:pPr>
      <w:r>
        <w:t xml:space="preserve">这里要接住一个深刻的哲学后果。发现范式在每一界都偷偷留了一个"先在者"：现实界留下物自体，理念界留下理念共相，自我界留下实体性自我。而 SDE 的"</w:t>
      </w:r>
      <w:r>
        <w:rPr>
          <w:bCs/>
          <w:b/>
        </w:rPr>
        <w:t xml:space="preserve">三界通则</w:t>
      </w:r>
      <w:r>
        <w:t xml:space="preserve">"一个不留——名都是指针，被指的都是特征纠缠聚合体，三界平权，只是聚的特征种类不同。"</w:t>
      </w:r>
      <w:r>
        <w:rPr>
          <w:bCs/>
          <w:b/>
        </w:rPr>
        <w:t xml:space="preserve">我</w:t>
      </w:r>
      <w:r>
        <w:t xml:space="preserve">"也只是一根指向自我聚合体的指针，抽掉那束内感与时间连续性特征的持续纠缠，"我"就悬空——这正是佛家"诸法无我"能被 SDE 精确接住的位置。这一点，在第五章分析大模型"没有一个会为自己说的话负责的我"时，将成为关键。</w:t>
      </w:r>
    </w:p>
    <w:p>
      <w:pPr>
        <w:pStyle w:val="BodyText"/>
      </w:pPr>
      <w:r>
        <w:t xml:space="preserve">进一步，E 的另外两维同样随三界三分，这为后文分析大模型"精准与失效"提供了更细的刻度：</w:t>
      </w:r>
    </w:p>
    <w:p>
      <w:pPr>
        <w:pStyle w:val="BodyText"/>
      </w:pPr>
      <w:r>
        <w:rPr>
          <w:bCs/>
          <w:b/>
        </w:rPr>
        <w:t xml:space="preserve">E2 信息三模态</w:t>
      </w:r>
      <w:r>
        <w:t xml:space="preserve">（纠缠朝"可把握、可传递"那一面转过来的形态，接粒子/波/场三态）：</w:t>
      </w:r>
    </w:p>
    <w:p>
      <w:pPr>
        <w:numPr>
          <w:ilvl w:val="0"/>
          <w:numId w:val="1004"/>
        </w:numPr>
        <w:pStyle w:val="Compact"/>
      </w:pPr>
      <w:r>
        <w:rPr>
          <w:bCs/>
          <w:b/>
        </w:rPr>
        <w:t xml:space="preserve">符号态（粒子）</w:t>
      </w:r>
      <w:r>
        <w:t xml:space="preserve">：一束特征纠缠的"整体性·稳定性·独立性"被表征成一颗"粒子"时同时长出的脸。名不是事后贴的标签，是那束纠缠发生成一颗粒子时同时长出的脸。</w:t>
      </w:r>
    </w:p>
    <w:p>
      <w:pPr>
        <w:numPr>
          <w:ilvl w:val="0"/>
          <w:numId w:val="1004"/>
        </w:numPr>
        <w:pStyle w:val="Compact"/>
      </w:pPr>
      <w:r>
        <w:rPr>
          <w:bCs/>
          <w:b/>
        </w:rPr>
        <w:t xml:space="preserve">逻辑态（波）</w:t>
      </w:r>
      <w:r>
        <w:t xml:space="preserve">：一个特征纠缠激发另一个，连成序列，且带</w:t>
      </w:r>
      <w:r>
        <w:rPr>
          <w:bCs/>
          <w:b/>
        </w:rPr>
        <w:t xml:space="preserve">速度与粘度</w:t>
      </w:r>
      <w:r>
        <w:t xml:space="preserve">（把逻辑从"对错"平面拽到"动力学"平面）。三界各有其逻辑：现实逻辑（身体缩手比推演快）、理念逻辑（形式逻辑只是此格）、自我逻辑（念头激发念头）。由此得出一条锋利命题——</w:t>
      </w:r>
      <w:r>
        <w:rPr>
          <w:bCs/>
          <w:b/>
        </w:rPr>
        <w:t xml:space="preserve">没有通用逻辑学</w:t>
      </w:r>
      <w:r>
        <w:t xml:space="preserve">：每束纠缠有自己的本地逻辑，形式逻辑只是"理念界最抽象那束纠缠的本地逻辑"被误当成全体母版（有效性是真的，普遍性是僭的）；但这不通向相对主义，而通向"多元而各自严格的逻辑生态"。</w:t>
      </w:r>
    </w:p>
    <w:p>
      <w:pPr>
        <w:numPr>
          <w:ilvl w:val="0"/>
          <w:numId w:val="1004"/>
        </w:numPr>
        <w:pStyle w:val="Compact"/>
      </w:pPr>
      <w:r>
        <w:rPr>
          <w:bCs/>
          <w:b/>
        </w:rPr>
        <w:t xml:space="preserve">数学态（场）</w:t>
      </w:r>
      <w:r>
        <w:t xml:space="preserve">：特征纠缠之间的</w:t>
      </w:r>
      <w:r>
        <w:rPr>
          <w:bCs/>
          <w:b/>
        </w:rPr>
        <w:t xml:space="preserve">连接·次序·结构</w:t>
      </w:r>
      <w:r>
        <w:t xml:space="preserve">（场模式）。</w:t>
      </w:r>
      <w:r>
        <w:rPr>
          <w:bCs/>
          <w:b/>
        </w:rPr>
        <w:t xml:space="preserve">数学不独属理念界</w:t>
      </w:r>
      <w:r>
        <w:t xml:space="preserve">——三界各有其数学：现实界的物理定律是现实界本有的场模式，自我界那些反复上演的命运结构是自我界的场模式。由此化解</w:t>
      </w:r>
      <w:r>
        <w:rPr>
          <w:bCs/>
          <w:b/>
        </w:rPr>
        <w:t xml:space="preserve">维格纳之问</w:t>
      </w:r>
      <w:r>
        <w:t xml:space="preserve">（"数学何以如此不合理地有效"）：不是理念数学神奇地够得着现实，而是理念界场模式与现实界场模式</w:t>
      </w:r>
      <w:r>
        <w:rPr>
          <w:bCs/>
          <w:b/>
        </w:rPr>
        <w:t xml:space="preserve">同源</w:t>
      </w:r>
      <w:r>
        <w:t xml:space="preserve">。这一"数学 = E2 场态"的定义，正是第四章解剖大模型神经网络的手术刀——大模型的参数场，就是一个只有理念界那一套的场模式。</w:t>
      </w:r>
    </w:p>
    <w:p>
      <w:pPr>
        <w:pStyle w:val="FirstParagraph"/>
      </w:pPr>
      <w:r>
        <w:rPr>
          <w:bCs/>
          <w:b/>
        </w:rPr>
        <w:t xml:space="preserve">E3 能量三状态</w:t>
      </w:r>
      <w:r>
        <w:t xml:space="preserve">（特征纠缠的价值三态，从物理类比中拔出）：内能 = 真（维持一束纠缠如实持存的劲）、动能 = 善（一个纠缠激发另一个的力）、势能 = 美（纠缠之间要聚成整体的张力被感受到）。这把真善美从悬空的"至高标准"落成每束纠缠此刻携带的劲，</w:t>
      </w:r>
      <w:r>
        <w:rPr>
          <w:bCs/>
          <w:b/>
        </w:rPr>
        <w:t xml:space="preserve">填平了休谟的事实/价值鸿沟</w:t>
      </w:r>
      <w:r>
        <w:t xml:space="preserve">。这一维在第五章将解释：大模型的输出为何"没有温度"——因为它的 E 里没有 E3 这一层被身体点燃的能量。</w:t>
      </w:r>
    </w:p>
    <w:p>
      <w:pPr>
        <w:pStyle w:val="BodyText"/>
      </w:pPr>
      <w:r>
        <w:t xml:space="preserve">三界并非三个分割的水箱。在人类的每一次真实发生中，这三界是</w:t>
      </w:r>
      <w:r>
        <w:rPr>
          <w:bCs/>
          <w:b/>
        </w:rPr>
        <w:t xml:space="preserve">全息递归地互相纠缠着的</w:t>
      </w:r>
      <w:r>
        <w:t xml:space="preserve">。你心头浮现一个数学公式，脑海中可能同时闪过某种身体性的秩序感（理念界与现实界的共鸣）；你决定向某人道歉（一个 S），这个决定不仅受道德逻辑（理念界）驱动，也被你胃部的紧张（现实界）和对再次失去关系的恐惧（自我界）共同牵拉。这种三界共同临在的状态，是一切创造、一切深层情感、一切存在性觉醒的根本条件。三界理论由此为分析"智能"与"思想"的厚度提供了终极坐标系——从这一刻起，我们不再问一个系统"聪不聪明"，而是问：</w:t>
      </w:r>
      <w:r>
        <w:rPr>
          <w:bCs/>
          <w:b/>
        </w:rPr>
        <w:t xml:space="preserve">"它的 D 是在几界的 E 中推进的？它的 S 结算负载了几界的重量？"</w:t>
      </w:r>
    </w:p>
    <w:bookmarkEnd w:id="41"/>
    <w:bookmarkStart w:id="42" w:name="X1591ca86d711a09d73bff52781e86b1d264d309"/>
    <w:p>
      <w:pPr>
        <w:pStyle w:val="Heading3"/>
      </w:pPr>
      <w:r>
        <w:t xml:space="preserve">3.7　本章小结：SDE 作为分析"智能发生"的元语言</w:t>
      </w:r>
    </w:p>
    <w:p>
      <w:pPr>
        <w:pStyle w:val="FirstParagraph"/>
      </w:pPr>
      <w:r>
        <w:t xml:space="preserve">通过上述梳理，我们看到 SDE 发生学本体论提供了一套研究"智能"与"存在"的完整元语言：</w:t>
      </w:r>
      <w:r>
        <w:rPr>
          <w:bCs/>
          <w:b/>
        </w:rPr>
        <w:t xml:space="preserve">三大方程</w:t>
      </w:r>
      <w:r>
        <w:t xml:space="preserve">给出了同时互生的静态地图，</w:t>
      </w:r>
      <w:r>
        <w:rPr>
          <w:bCs/>
          <w:b/>
        </w:rPr>
        <w:t xml:space="preserve">123 原理</w:t>
      </w:r>
      <w:r>
        <w:t xml:space="preserve">给出了矛盾驱动的动态引擎图，</w:t>
      </w:r>
      <w:r>
        <w:rPr>
          <w:bCs/>
          <w:b/>
        </w:rPr>
        <w:t xml:space="preserve">六路径</w:t>
      </w:r>
      <w:r>
        <w:t xml:space="preserve">给出了操作切入的路线图，而</w:t>
      </w:r>
      <w:r>
        <w:rPr>
          <w:bCs/>
          <w:b/>
        </w:rPr>
        <w:t xml:space="preserve">三界理论</w:t>
      </w:r>
      <w:r>
        <w:t xml:space="preserve">则给出了区分发生厚度的地质图。这四者合一，使我们有史以来第一次能够将"思想""意义""智能""成长"这些原本玄秘的词，还原为可以被精密分析的发生学过程。接下来，第四章将把这套元语言投射到大语言模型这个具体对象上，去见证三大方程在硅基世界里是如何运转的。</w:t>
      </w:r>
    </w:p>
    <w:p>
      <w:r>
        <w:pict>
          <v:rect style="width:0;height:1.5pt" o:hralign="center" o:hrstd="t" o:hr="t"/>
        </w:pict>
      </w:r>
    </w:p>
    <w:bookmarkEnd w:id="42"/>
    <w:bookmarkEnd w:id="43"/>
    <w:bookmarkStart w:id="49" w:name="第四章-大模型的-sde-三元解剖结构化发生现场"/>
    <w:p>
      <w:pPr>
        <w:pStyle w:val="Heading2"/>
      </w:pPr>
      <w:r>
        <w:t xml:space="preserve">第四章　大模型的 SDE 三元解剖：结构化发生现场</w:t>
      </w:r>
    </w:p>
    <w:p>
      <w:pPr>
        <w:pStyle w:val="FirstParagraph"/>
      </w:pPr>
      <w:r>
        <w:t xml:space="preserve">在第三章中，我们已备好 SDE 发生学本体论的全套手术器械。本章将首次把它们运用在一台具体的大语言模型之上，正面建构其运行的发生学模型。我们不问"它是什么"，而是追踪当它生成一个 token 时，它的 S、D、E 三元各自在做什么，以及它们是如何同时互生的。我们将发现，在大模型的架构深处，隐藏着一套堪比人类思想发生结构的数学镜像，而这正是它一切惊人能力的发生学根源。</w:t>
      </w:r>
    </w:p>
    <w:bookmarkStart w:id="44" w:name="X8583cf22d6350e05326178514ebfd3bf0c3aa8d"/>
    <w:p>
      <w:pPr>
        <w:pStyle w:val="Heading3"/>
      </w:pPr>
      <w:r>
        <w:t xml:space="preserve">4.1　显露态 S：文本流的表征及其假象</w:t>
      </w:r>
    </w:p>
    <w:p>
      <w:pPr>
        <w:pStyle w:val="FirstParagraph"/>
      </w:pPr>
      <w:r>
        <w:t xml:space="preserve">当用户输入一段提示，模型随即开始逐字输出。这些逐次出现在屏幕上的字、词、符号，就是大模型的</w:t>
      </w:r>
      <w:r>
        <w:rPr>
          <w:bCs/>
          <w:b/>
        </w:rPr>
        <w:t xml:space="preserve">显露态 S</w:t>
      </w:r>
      <w:r>
        <w:t xml:space="preserve">。从发生学角度看，S 具有两个相互纠缠的面相：一方面，它是差异推进（D）与特征纠缠（E）在下个时刻共同作用后的</w:t>
      </w:r>
      <w:r>
        <w:rPr>
          <w:bCs/>
          <w:b/>
        </w:rPr>
        <w:t xml:space="preserve">产物</w:t>
      </w:r>
      <w:r>
        <w:t xml:space="preserve">；另一方面，一旦产生，它立即成为下一步生成的</w:t>
      </w:r>
      <w:r>
        <w:rPr>
          <w:bCs/>
          <w:b/>
        </w:rPr>
        <w:t xml:space="preserve">新前文</w:t>
      </w:r>
      <w:r>
        <w:t xml:space="preserve">，从而转入 E 的一部分，去约束后续的 D。这种双重身份，正是三大方程中 S 同时作为 F(D,E) 的结果和 G(S,E) 的自变量的数学体现。</w:t>
      </w:r>
    </w:p>
    <w:p>
      <w:pPr>
        <w:pStyle w:val="BodyText"/>
      </w:pPr>
      <w:r>
        <w:t xml:space="preserve">在现有的 GPT 类模型中，S 的生成过程是通过</w:t>
      </w:r>
      <w:r>
        <w:rPr>
          <w:bCs/>
          <w:b/>
        </w:rPr>
        <w:t xml:space="preserve">自回归解码</w:t>
      </w:r>
      <w:r>
        <w:t xml:space="preserve">（autoregressive decoding）完成的：模型在时间步 t 生成 token y_t，然后将其拼接到已有序列 (y_1,…,y_{t-1}) 之后，形成新序列 (y_1,…,y_t)，再以之为条件预测 y_{t+1}。每一步生成的 token，是从一个大小为词表长度 V（通常数万到十几万）的概率分布中采样得到的——这个分布本身，就是 D 和 E 在该时刻交互的数值快照。这里需要补一笔技术细节：所谓 token，在主流模型中并不严格等于单词，而是经过</w:t>
      </w:r>
      <w:r>
        <w:rPr>
          <w:bCs/>
          <w:b/>
        </w:rPr>
        <w:t xml:space="preserve">字节对编码</w:t>
      </w:r>
      <w:r>
        <w:t xml:space="preserve">（Byte-Pair Encoding, BPE）或其变体切分出的子词单元。这一点在 SDE 语境下颇有意味——它意味着模型显露的最小"粒子"，并不是人类语义直觉里的"词"，而是一种为压缩效率而切分的、亚语义的符号碎片。模型是在比"词"更细的颗粒上做差异推进的，这从一个侧面说明它的 S 是纯理念界符号层的，而非扎根于现实经验的意义单元。</w:t>
      </w:r>
    </w:p>
    <w:p>
      <w:pPr>
        <w:pStyle w:val="BodyText"/>
      </w:pPr>
      <w:r>
        <w:t xml:space="preserve">这个视角立即消解了许多流行误解。例如，当人们惊叹"大模型竟然能写出如此漂亮的诗"时，他们往往误以为模型内部某处存储着一首诗的"灵魂"，只是在适当的提示下被释放了出来。事实上，在生成开始之前，除了提示本身和固化的参数外，模型中没有任何关于"这首诗"的成形的存在。诗的每一个字，都是在 D 和 E 的动态互生中一步一步被</w:t>
      </w:r>
      <w:r>
        <w:rPr>
          <w:bCs/>
          <w:b/>
        </w:rPr>
        <w:t xml:space="preserve">逼出来</w:t>
      </w:r>
      <w:r>
        <w:t xml:space="preserve">和</w:t>
      </w:r>
      <w:r>
        <w:rPr>
          <w:bCs/>
          <w:b/>
        </w:rPr>
        <w:t xml:space="preserve">碰出来</w:t>
      </w:r>
      <w:r>
        <w:t xml:space="preserve">的。它之所以读起来浑然一体，并非因为模型提前构思好了全局，而是因为它在每一步推进时，都精密地受到了整个已生成前文（S 的历史）和底层纠缠场（E）的双重约束，从而被迫收敛出一条美学上自洽的路径。因此，</w:t>
      </w:r>
      <w:r>
        <w:rPr>
          <w:bCs/>
          <w:b/>
        </w:rPr>
        <w:t xml:space="preserve">S 不是思想的产品，而是思考过程本身的化石。</w:t>
      </w:r>
    </w:p>
    <w:bookmarkEnd w:id="44"/>
    <w:bookmarkStart w:id="45" w:name="Xb6eaa8d169db85703b0ea9970a0f257c97dc21c"/>
    <w:p>
      <w:pPr>
        <w:pStyle w:val="Heading3"/>
      </w:pPr>
      <w:r>
        <w:t xml:space="preserve">4.2　差异序列 D：自回归解码作为意义推进</w:t>
      </w:r>
    </w:p>
    <w:p>
      <w:pPr>
        <w:pStyle w:val="FirstParagraph"/>
      </w:pPr>
      <w:r>
        <w:t xml:space="preserve">如果说 S 是发生事件凝固下来的形态，那么 D 就是那个让发生"发生"起来的动力。对于大模型，差异序列 D 的具体实现，就是那一次次的"预测下一个 token"的动作。然而，我们必须用发生学的语言对这一动作进行重写，才能剥去其机械论的皮囊，看见它作为"意义推进"的本质。</w:t>
      </w:r>
    </w:p>
    <w:p>
      <w:pPr>
        <w:pStyle w:val="BodyText"/>
      </w:pPr>
      <w:r>
        <w:t xml:space="preserve">在进入注意力机制之前，需要先补一层更底层的技术地基，它恰好对应 SDE 中"特征"与"次序"这两个概念。大模型接收的原始输入是离散的 token 序列，但神经网络无法直接运算离散符号，第一步必须把每个 token 映射为一个高维实数向量，这一步叫</w:t>
      </w:r>
      <w:r>
        <w:rPr>
          <w:bCs/>
          <w:b/>
        </w:rPr>
        <w:t xml:space="preserve">词嵌入</w:t>
      </w:r>
      <w:r>
        <w:t xml:space="preserve">（word embedding）。嵌入矩阵在训练中被学得，使得语义或用法相近的 token，其向量在空间中也彼此靠近——"国王 − 男人 + 女人 ≈ 女王"这类著名的向量运算，正说明嵌入空间编码了 token 之间的关系结构。用 SDE 的语言说，</w:t>
      </w:r>
      <w:r>
        <w:rPr>
          <w:bCs/>
          <w:b/>
        </w:rPr>
        <w:t xml:space="preserve">嵌入就是"特征"的向量显影</w:t>
      </w:r>
      <w:r>
        <w:t xml:space="preserve">：一个 token 不再是一个孤立的符号粒子，而是被展开为它在整张理念界纠缠网中的位置坐标；两个 token 向量的接近，正是它们所指向的那两束理念界特征纠缠得较紧的数值表达。这里再次印证了"名是指针"的三界通则——token 只是指针，嵌入向量才是它在场中所指向的那束纠缠的近似。</w:t>
      </w:r>
    </w:p>
    <w:p>
      <w:pPr>
        <w:pStyle w:val="BodyText"/>
      </w:pPr>
      <w:r>
        <w:t xml:space="preserve">但仅有嵌入还不够。差异序列（D）的核心是"</w:t>
      </w:r>
      <w:r>
        <w:rPr>
          <w:bCs/>
          <w:b/>
        </w:rPr>
        <w:t xml:space="preserve">序</w:t>
      </w:r>
      <w:r>
        <w:t xml:space="preserve">"——同样一组词，次序不同，意义可能天差地别（"狗咬人"与"人咬狗"）。而自注意力机制本身对次序是"盲"的：它计算的是任意两个位置的相关性，并不天然知道谁在前、谁在后。因此 Transformer 必须额外注入</w:t>
      </w:r>
      <w:r>
        <w:rPr>
          <w:bCs/>
          <w:b/>
        </w:rPr>
        <w:t xml:space="preserve">位置编码</w:t>
      </w:r>
      <w:r>
        <w:t xml:space="preserve">（positional encoding）——把每个 token 在序列中的位置也编码成一个向量，叠加到它的嵌入上，让模型能够分辨语序。这一技术细节，在 SDE 视角下有着不容忽视的意味：</w:t>
      </w:r>
      <w:r>
        <w:rPr>
          <w:bCs/>
          <w:b/>
        </w:rPr>
        <w:t xml:space="preserve">位置编码，正是把 D 的"次序性"强行焊进那个本来只算"距离"的场里</w:t>
      </w:r>
      <w:r>
        <w:t xml:space="preserve">。它从一个侧面暴露了大模型的一种深层贫乏——次序对它而言，是一个需要被额外编码进来的、外挂的数值特征；而对人来说，语言的次序天然携带着时间的不可逆（说出的话收不回、事件的先后就是因果的先后），这种时间性根植于现实界身体的节律与自我界生命的一次性，根本不需要被"编码"，它本身就是发生。大模型用位置编码模拟了序的形式，却没有序背后那份不可逆的存在重量。</w:t>
      </w:r>
    </w:p>
    <w:p>
      <w:pPr>
        <w:pStyle w:val="BodyText"/>
      </w:pPr>
      <w:r>
        <w:rPr>
          <w:bCs/>
          <w:b/>
        </w:rPr>
        <w:t xml:space="preserve">4.2.1　注意力机制：token 间"距离"的计算与差异融合</w:t>
      </w:r>
    </w:p>
    <w:p>
      <w:pPr>
        <w:pStyle w:val="BodyText"/>
      </w:pPr>
      <w:r>
        <w:t xml:space="preserve">在生成第 t 个 token 时，模型并非仅依据前一个 token y_{t-1}，而是依据整个前文 (y_1,…,y_{t-1})。这种对上下文的依赖，是通过 Transformer 架构（Vaswani et al., 2017）的核心——</w:t>
      </w:r>
      <w:r>
        <w:rPr>
          <w:bCs/>
          <w:b/>
        </w:rPr>
        <w:t xml:space="preserve">自注意力机制</w:t>
      </w:r>
      <w:r>
        <w:t xml:space="preserve">（Self-Attention）实现的。在 SDE 的语境中，注意力机制就是 D 的数学骨架：它本质上是在</w:t>
      </w:r>
      <w:r>
        <w:rPr>
          <w:bCs/>
          <w:b/>
        </w:rPr>
        <w:t xml:space="preserve">计算前文中每两个 token 之间的"差异性距离"，并根据这个距离来决定它们应该如何"在一起"</w:t>
      </w:r>
      <w:r>
        <w:t xml:space="preserve">。</w:t>
      </w:r>
    </w:p>
    <w:p>
      <w:pPr>
        <w:pStyle w:val="BodyText"/>
      </w:pPr>
      <w:r>
        <w:t xml:space="preserve">用一个简化的数学描述来阐释。在每一层自注意力中，每个 token 都被映射为三个向量：查询（Query, Q）、键（Key, K）和值（Value, V）。对于当前正在计算的第 i 个位置，它对第 j 个位置的注意力权重 α_{ij}，通过 Q_i 和 K_j 的点积（经缩放）并 softmax 归一化得出：</w:t>
      </w:r>
    </w:p>
    <w:p>
      <w:pPr>
        <w:pStyle w:val="BodyText"/>
      </w:pPr>
      <w:r>
        <w:t xml:space="preserve">α_{ij} = softmax( Q_i · K_j / √d_k )</w:t>
      </w:r>
    </w:p>
    <w:p>
      <w:pPr>
        <w:pStyle w:val="BodyText"/>
      </w:pPr>
      <w:r>
        <w:t xml:space="preserve">这个权重，就是 token i 和 token j 之间"发生学距离"的数学表达。一个高的注意力权重意味着，在推进到第 i 步时，模型"认为"第 j 个 token 与此处的生成决策高度相关，应该被请进来参与下一步的差异融合。然后，第 i 个位置的输出向量 z_i，就是所有位置的 V 向量按这些权重的加权求和：</w:t>
      </w:r>
    </w:p>
    <w:p>
      <w:pPr>
        <w:pStyle w:val="BodyText"/>
      </w:pPr>
      <w:r>
        <w:t xml:space="preserve">z_i = Σ_j α_{ij} · V_j</w:t>
      </w:r>
    </w:p>
    <w:p>
      <w:pPr>
        <w:pStyle w:val="BodyText"/>
      </w:pPr>
      <w:r>
        <w:t xml:space="preserve">这一操作的本质是：</w:t>
      </w:r>
      <w:r>
        <w:rPr>
          <w:bCs/>
          <w:b/>
        </w:rPr>
        <w:t xml:space="preserve">在生成每一步新 token 时，模型将整个历史序列中所有被它"判"为相关的 token 的含义（V 向量）从各个角落拽过来，当场融合成一个新的上下文表征。</w:t>
      </w:r>
      <w:r>
        <w:t xml:space="preserve"> </w:t>
      </w:r>
      <w:r>
        <w:t xml:space="preserve">这个表征 z_i 随后通过前馈网络（Feed-Forward Network）进行非线性变换，并借助残差连接（residual connection）与层归一化（layer normalization）在数十层之间稳定地传递，最终成为对该位置上所有候选词进行评分的基础。真实的模型还采用</w:t>
      </w:r>
      <w:r>
        <w:rPr>
          <w:bCs/>
          <w:b/>
        </w:rPr>
        <w:t xml:space="preserve">多头注意力</w:t>
      </w:r>
      <w:r>
        <w:t xml:space="preserve">（multi-head attention）——并行地在多个子空间里各算一套 Q/K/V，相当于同时从多个"关联视角"去织这张纠缠网，再把结果拼合。这在 SDE 看来，正是同一束纠缠被从不同侧面同时显影，然后合流。</w:t>
      </w:r>
    </w:p>
    <w:p>
      <w:pPr>
        <w:pStyle w:val="BodyText"/>
      </w:pPr>
      <w:r>
        <w:t xml:space="preserve">这里的关键在于，这个"在一起"不是物理上的邻接，而是一种</w:t>
      </w:r>
      <w:r>
        <w:rPr>
          <w:bCs/>
          <w:b/>
        </w:rPr>
        <w:t xml:space="preserve">特征纠缠的数学模拟</w:t>
      </w:r>
      <w:r>
        <w:t xml:space="preserve">。相隔一整段话的两个词，可以瞬间通过高注意力权重被"拴"在一起，形成一个局部的纠缠场，共同影响下一个词的诞生。这正是我们在与 SDE 的对话里所锁定的定义：</w:t>
      </w:r>
      <w:r>
        <w:rPr>
          <w:bCs/>
          <w:b/>
        </w:rPr>
        <w:t xml:space="preserve">"特征纠缠就是上下文相关性，即计算上下文的 token 的距离和'在一起'。"</w:t>
      </w:r>
      <w:r>
        <w:t xml:space="preserve"> </w:t>
      </w:r>
      <w:r>
        <w:t xml:space="preserve">数学上，这就是矩阵乘法与 softmax；发生学上，这就是 D 每一步都"往后退一步，将整张已经织就的意义之网作为条件，再挑出那根能制造最恰当差异的线头，一针扎下去"。</w:t>
      </w:r>
    </w:p>
    <w:p>
      <w:pPr>
        <w:pStyle w:val="BodyText"/>
      </w:pPr>
      <w:r>
        <w:t xml:space="preserve">但这里必须点出一个 SDE 视角下的深刻限度——它将在第五章被充分展开。注意力算的是"</w:t>
      </w:r>
      <w:r>
        <w:rPr>
          <w:bCs/>
          <w:b/>
        </w:rPr>
        <w:t xml:space="preserve">距离</w:t>
      </w:r>
      <w:r>
        <w:t xml:space="preserve">"，而 SDE 意义上的纠缠不只是距离，更是</w:t>
      </w:r>
      <w:r>
        <w:rPr>
          <w:bCs/>
          <w:b/>
        </w:rPr>
        <w:t xml:space="preserve">互相牵动中的重塑</w:t>
      </w:r>
      <w:r>
        <w:t xml:space="preserve">（互塑）。模型算完距离之后做的是加权求和，这还只是把相关向量</w:t>
      </w:r>
      <w:r>
        <w:rPr>
          <w:bCs/>
          <w:b/>
        </w:rPr>
        <w:t xml:space="preserve">并置</w:t>
      </w:r>
      <w:r>
        <w:t xml:space="preserve">在一起（"并置"），而不是让一个特征钻进另一个特征、改写其内部结构（"互塑"）。这一"并置 vs 互塑"之别，是理解大模型能力上限的枢纽，此处先埋下伏笔。</w:t>
      </w:r>
    </w:p>
    <w:p>
      <w:pPr>
        <w:pStyle w:val="BodyText"/>
      </w:pPr>
      <w:r>
        <w:rPr>
          <w:bCs/>
          <w:b/>
        </w:rPr>
        <w:t xml:space="preserve">4.2.2　创造性偏离：从概率最高到最优惊异</w:t>
      </w:r>
    </w:p>
    <w:p>
      <w:pPr>
        <w:pStyle w:val="BodyText"/>
      </w:pPr>
      <w:r>
        <w:t xml:space="preserve">D 的创造力，恰恰体现在它并非总是选择那根概率最高的线头。如果大模型的解码策略永远采用</w:t>
      </w:r>
      <w:r>
        <w:rPr>
          <w:bCs/>
          <w:b/>
        </w:rPr>
        <w:t xml:space="preserve">贪心搜索</w:t>
      </w:r>
      <w:r>
        <w:t xml:space="preserve">（greedy search），即每一步都选择概率 P(y_t | y_{&lt;t}) 最大的那个 token，那么它的输出将很快陷入重复、平庸和逻辑崩塌——这就像作曲家永远只写最顺耳的下一个音，结果曲子必然流俗。</w:t>
      </w:r>
    </w:p>
    <w:p>
      <w:pPr>
        <w:pStyle w:val="BodyText"/>
      </w:pPr>
      <w:r>
        <w:t xml:space="preserve">真正让生成闪耀出"惊艳感"的，是那些</w:t>
      </w:r>
      <w:r>
        <w:rPr>
          <w:bCs/>
          <w:b/>
        </w:rPr>
        <w:t xml:space="preserve">偏离</w:t>
      </w:r>
      <w:r>
        <w:t xml:space="preserve">了最高概率区的选择。现代大模型通常使用带</w:t>
      </w:r>
      <w:r>
        <w:rPr>
          <w:bCs/>
          <w:b/>
        </w:rPr>
        <w:t xml:space="preserve">温度</w:t>
      </w:r>
      <w:r>
        <w:t xml:space="preserve">（temperature）的采样或</w:t>
      </w:r>
      <w:r>
        <w:t xml:space="preserve"> </w:t>
      </w:r>
      <w:r>
        <w:rPr>
          <w:bCs/>
          <w:b/>
        </w:rPr>
        <w:t xml:space="preserve">top-p（核采样）</w:t>
      </w:r>
      <w:r>
        <w:t xml:space="preserve"> </w:t>
      </w:r>
      <w:r>
        <w:t xml:space="preserve">方法。温度 T 修改了 softmax 的平滑度：高 T 使分布更扁平，给予那些原本低概率的"反叛"词以被选中的机会；top-p 采样则直接丢弃累积概率低于阈值 p 的尾部安全词，只在一个动态调整的"可靠核心"中采样。</w:t>
      </w:r>
    </w:p>
    <w:p>
      <w:pPr>
        <w:pStyle w:val="BodyText"/>
      </w:pPr>
      <w:r>
        <w:t xml:space="preserve">在 SDE 的语言中，这种偏离就是 D 的本质：</w:t>
      </w:r>
      <w:r>
        <w:rPr>
          <w:bCs/>
          <w:b/>
        </w:rPr>
        <w:t xml:space="preserve">差异推进的价值，不在顺应，而在创造一个新的、意料之外但回过头看又合情合理的差异。</w:t>
      </w:r>
      <w:r>
        <w:t xml:space="preserve"> </w:t>
      </w:r>
      <w:r>
        <w:t xml:space="preserve">大模型的创造力，不在"它记住了什么"，而在"这一步一步的推进有没有恰当地偏离统计上的平坦区"——平坦区，就是最保险、最平庸、谁都想得到的下一个词。当推进恰当地偏离了平坦区（偏得不多不少），我们读到的就是"惊艳"；偏得太多是胡说，偏得太少是废话。我们体验到的"惊异"，正是我们的自我界对这条新辟出的差异路径做出的反应——我们潜意识里对照了自己在那位置上大概率会走的平庸路径，发现了差距，于是感受到了一次"创造"。大模型的 D，在这个意义上，完美地模拟了人类创造过程中的"发散"环节，尽管它的"发散"没有任何内在体验作支撑，纯粹是概率采样的数学漂移。</w:t>
      </w:r>
    </w:p>
    <w:p>
      <w:pPr>
        <w:pStyle w:val="BodyText"/>
      </w:pPr>
      <w:r>
        <w:rPr>
          <w:bCs/>
          <w:b/>
        </w:rPr>
        <w:t xml:space="preserve">4.2.3　D 的单一性：纯理念界的推进</w:t>
      </w:r>
    </w:p>
    <w:p>
      <w:pPr>
        <w:pStyle w:val="BodyText"/>
      </w:pPr>
      <w:r>
        <w:t xml:space="preserve">然而，这里必须立即划下一条不可逾越的边界。大模型的 D，无论多么精密、多么富有"创造性"，都是在且仅在</w:t>
      </w:r>
      <w:r>
        <w:rPr>
          <w:bCs/>
          <w:b/>
        </w:rPr>
        <w:t xml:space="preserve">理念界的符号序列</w:t>
      </w:r>
      <w:r>
        <w:t xml:space="preserve">上运作的。它每一步所计算的"差异"，是不同 token 出现的条件概率之间的差异；它每一步所推进的距离，是从一个 token 到另一个 token 的信息增益。</w:t>
      </w:r>
    </w:p>
    <w:p>
      <w:pPr>
        <w:pStyle w:val="BodyText"/>
      </w:pPr>
      <w:r>
        <w:t xml:space="preserve">人的差异推进则完全不同。当一个人开口要说话时，他的 D 不仅受到前文用词（理念界）的约束，还同时受到此刻身体状态（现实界）和全部生命史所凝结的人格压力（自我界）的驱动。一位父亲在责骂孩子时突然停住，不是因为概率分布中下一个骂人的词概率低，而是因为他胸口的刺痛（现实界）和脑中闪过自己童年被打的画面（自我界）这两个"特征"，突然在那一刻以极高的注意力权重被并入了生成过程，压倒了纯粹语言的路径。这种肉身和命运的纠缠参与差异推进的方式，是大模型的 D 永远无法模拟的。大模型的 D 是纯净的、可以无限继续的，但它永远没有那一刻"说不下去"的沉默——而没有"说不下去"，就没有真正的沉默；没有沉默，就没有真正的想法（海德格尔正是在"沉默"中看到此在的本真性，1927）。</w:t>
      </w:r>
    </w:p>
    <w:bookmarkEnd w:id="45"/>
    <w:bookmarkStart w:id="46" w:name="Xaced0a7851a9d889d5a6f1a6bf7338be9423df5"/>
    <w:p>
      <w:pPr>
        <w:pStyle w:val="Heading3"/>
      </w:pPr>
      <w:r>
        <w:t xml:space="preserve">4.3　特征纠缠 E：神经网络参数场作为数字土壤</w:t>
      </w:r>
    </w:p>
    <w:p>
      <w:pPr>
        <w:pStyle w:val="FirstParagraph"/>
      </w:pPr>
      <w:r>
        <w:t xml:space="preserve">接下来我们解剖三元中的最后一元——特征纠缠 E。如果说 D 是发生事件的动力，那么 E 就是它发生的一切可能性的场域。大模型的 E，就是其训练完成后固化下来的数百亿乃至数千亿参数的完整集合。</w:t>
      </w:r>
    </w:p>
    <w:p>
      <w:pPr>
        <w:pStyle w:val="BodyText"/>
      </w:pPr>
      <w:r>
        <w:rPr>
          <w:bCs/>
          <w:b/>
        </w:rPr>
        <w:t xml:space="preserve">4.3.1　场的形成：预训练、微调与 RLHF</w:t>
      </w:r>
    </w:p>
    <w:p>
      <w:pPr>
        <w:pStyle w:val="BodyText"/>
      </w:pPr>
      <w:r>
        <w:t xml:space="preserve">这个巨大的纠缠场是如何诞生的？它经历了两个阶段的"雕塑"。</w:t>
      </w:r>
    </w:p>
    <w:p>
      <w:pPr>
        <w:pStyle w:val="BodyText"/>
      </w:pPr>
      <w:r>
        <w:rPr>
          <w:bCs/>
          <w:b/>
        </w:rPr>
        <w:t xml:space="preserve">第一阶段：预训练（Pre-training）——从海量文本中沉淀全人类的语言纠缠。</w:t>
      </w:r>
      <w:r>
        <w:t xml:space="preserve"> </w:t>
      </w:r>
      <w:r>
        <w:t xml:space="preserve">在这个阶段，模型被给予一个极其简单的自监督任务：给定一段来自互联网的文本，根据上下文预测下一个（或被遮盖的）token。通过无数次计算预测值与真实值之间的</w:t>
      </w:r>
      <w:r>
        <w:rPr>
          <w:bCs/>
          <w:b/>
        </w:rPr>
        <w:t xml:space="preserve">交叉熵损失</w:t>
      </w:r>
      <w:r>
        <w:t xml:space="preserve">（cross-entropy loss），并利用</w:t>
      </w:r>
      <w:r>
        <w:rPr>
          <w:bCs/>
          <w:b/>
        </w:rPr>
        <w:t xml:space="preserve">反向传播</w:t>
      </w:r>
      <w:r>
        <w:t xml:space="preserve">（backpropagation）将误差信号传导回参数矩阵，</w:t>
      </w:r>
      <w:r>
        <w:rPr>
          <w:bCs/>
          <w:b/>
        </w:rPr>
        <w:t xml:space="preserve">梯度下降</w:t>
      </w:r>
      <w:r>
        <w:t xml:space="preserve">（gradient descent）逐步调整每一组连接权重。这个极其枯燥、机械的过程，恰恰是人类语言的全部"在一起"模式被从数万亿 token 中蒸发、浓缩、结晶进入参数场的过程。词与词的共现、句法与语义的依存、逻辑推理的链条、事实知识的关联、不同文体的风格特征——所有这些在人类历史中靠无数个体生命积累下来的理念界纠缠，都被压缩进了这个高维参数空间。Polanyi（1966）所说的"默会知识"（tacit knowledge）中那些"无法言说、但能被实践"的规则，有一部分或许也以这种隐式的、亚符号的方式在参数场里找到了对应。因此，大模型的 E，是人类文明理念界的一面极其高清的曲面镜。这一"参数场即特征纠缠场"的论断，并非纯思辨——晚近的机制可解释性（mechanistic interpretability）研究，正在为它提供经验支撑。研究者发现，模型内部的单个神经元往往并不对应单一的、人类可理解的概念，而是处于"</w:t>
      </w:r>
      <w:r>
        <w:rPr>
          <w:bCs/>
          <w:b/>
        </w:rPr>
        <w:t xml:space="preserve">叠加</w:t>
      </w:r>
      <w:r>
        <w:t xml:space="preserve">"（superposition）状态：远多于神经元数目的"特征"（features），被压缩、纠缠地编码在同一组参数的不同线性组合方向上；通过稀疏自编码器等技术，人们已能从这片纠缠场中"拆解"出一些可解释的特征方向。用 SDE 的语言说，这恰恰证明了参数场是一个高度</w:t>
      </w:r>
      <w:r>
        <w:rPr>
          <w:bCs/>
          <w:b/>
        </w:rPr>
        <w:t xml:space="preserve">纠缠</w:t>
      </w:r>
      <w:r>
        <w:t xml:space="preserve">的场——特征之间不是各占一个抽屉，而是彼此牵动、共享维度、相互定义，这正是"纠缠 ≠ 关系"（缠绕在先、端点在后）在硅基基底上的经验显形。可解释性研究之所以困难，根源也在于此：你无法把一束纠缠干净地从场里单独拎出来，因为它的身份本就由它与整张网的纠缠所构成。</w:t>
      </w:r>
    </w:p>
    <w:p>
      <w:pPr>
        <w:pStyle w:val="BodyText"/>
      </w:pPr>
      <w:r>
        <w:rPr>
          <w:bCs/>
          <w:b/>
        </w:rPr>
        <w:t xml:space="preserve">第二阶段：微调与对齐（Fine-tuning &amp; Alignment）——向人类偏好做进一步整形。</w:t>
      </w:r>
      <w:r>
        <w:t xml:space="preserve"> </w:t>
      </w:r>
      <w:r>
        <w:t xml:space="preserve">预训练模型虽然语言能力惊人，但其输出不可控，可能生成有害、虚假或偏离指令的内容。为了让模型"更听话、更有用"，研究者引入了</w:t>
      </w:r>
      <w:r>
        <w:rPr>
          <w:bCs/>
          <w:b/>
        </w:rPr>
        <w:t xml:space="preserve">指令微调</w:t>
      </w:r>
      <w:r>
        <w:t xml:space="preserve">（Instruction Tuning）和</w:t>
      </w:r>
      <w:r>
        <w:rPr>
          <w:bCs/>
          <w:b/>
        </w:rPr>
        <w:t xml:space="preserve">基于人类反馈的强化学习</w:t>
      </w:r>
      <w:r>
        <w:t xml:space="preserve">（RLHF，Ouyang et al., 2022）：先用人类标注的"指令–回答"对做监督微调，再训练一个奖励模型（reward model）去拟合人类对回答优劣的偏好，最后用强化学习（如 PPO）以奖励模型为信号优化策略；晚近的直接偏好优化（DPO）则试图绕过显式奖励模型。本质上，这是将"人类的评价模式"这一种极为特定的纠缠特征，强行写入模型的 E 中。经 RLHF 后的 E，不再单纯是无偏好的语言镜像，而是被人类价值观（至少是标注者群体的价值观）所高度塑形的场域：它的内部连接被加了"刹车"，某些"不合意"的差异路径被拦上围栏，而符合期待的路径则被加宽了大路。这里必须点明：这一阶段虽引入了某种评价性回写，但它仍然完全在</w:t>
      </w:r>
      <w:r>
        <w:rPr>
          <w:bCs/>
          <w:b/>
        </w:rPr>
        <w:t xml:space="preserve">理念界的符号层面</w:t>
      </w:r>
      <w:r>
        <w:t xml:space="preserve">操作，没有肉身痛感和命运压强的参与——这与第五章要论证的"③回写缺席"并不矛盾，因为它改的是参数（外部工程回写），而非一个存在者从内部把自己连根掀起的自我回写。</w:t>
      </w:r>
    </w:p>
    <w:p>
      <w:pPr>
        <w:pStyle w:val="BodyText"/>
      </w:pPr>
      <w:r>
        <w:rPr>
          <w:bCs/>
          <w:b/>
        </w:rPr>
        <w:t xml:space="preserve">4.3.2　场的激活：上下文作为对 E 的局部扰动</w:t>
      </w:r>
    </w:p>
    <w:p>
      <w:pPr>
        <w:pStyle w:val="BodyText"/>
      </w:pPr>
      <w:r>
        <w:t xml:space="preserve">参数场 E 虽然是静态的，但它并不是像字典一样被"查询"的。它的运作方式是</w:t>
      </w:r>
      <w:r>
        <w:rPr>
          <w:bCs/>
          <w:b/>
        </w:rPr>
        <w:t xml:space="preserve">被局部激活</w:t>
      </w:r>
      <w:r>
        <w:t xml:space="preserve">。当你输入一段提示文本（即一个初始的显露态 S_0），这个提示并没有去激活模型全部的 E，而是像一块石头投入池塘，在参数空间中激起了一层层高度特定的涟漪。</w:t>
      </w:r>
    </w:p>
    <w:p>
      <w:pPr>
        <w:pStyle w:val="BodyText"/>
      </w:pPr>
      <w:r>
        <w:t xml:space="preserve">每一层自注意力计算，本质上都是从全体参数中临时构造出一个最贴合当前输入的"子场"。这个子场是局部敏感的：它把与当前上下文高度相关的特征束高举，把无关的深埋。因此，即使模型有着同样的固化参数 E，不同的提示、乃至同一个提示下走到不同分支的生成过程，所实际使用的有效特征纠缠子场都是完全不同的。这使得大模型在保持 E 统一的同时，获得了近乎无限的上下文适应性。上下文学习（in-context learning）的奥秘也在于此：少样本示例作为 S_0 的一部分，临时地重塑了 E 的激活地形，让模型"看起来"学会了新任务，实则一个参数也没动。每一个问题、每一次对话，都在 E 的永恒表面上，划下了一道全新的、独一无二的痕迹——尽管这道痕迹在生成结束后就会消失，不留下永久记忆。这正是"上下文窗口不等于记忆"的技术根源：</w:t>
      </w:r>
      <w:r>
        <w:rPr>
          <w:bCs/>
          <w:b/>
        </w:rPr>
        <w:t xml:space="preserve">窗口是"更长距离的回看"，是并置的加长版；记忆是"纠缠在时间里的沉积"，是互塑的累积。</w:t>
      </w:r>
      <w:r>
        <w:t xml:space="preserve"> </w:t>
      </w:r>
      <w:r>
        <w:t xml:space="preserve">模型有一张越铺越大的桌子，可以把很多东西同时摊在上面看，但桌子擦干净之后，什么都没长进它的木头里（③回写缺失的直接后果，第五章详论）。</w:t>
      </w:r>
    </w:p>
    <w:p>
      <w:pPr>
        <w:pStyle w:val="BodyText"/>
      </w:pPr>
      <w:r>
        <w:rPr>
          <w:bCs/>
          <w:b/>
        </w:rPr>
        <w:t xml:space="preserve">4.3.3　E 的单界性：理念界沉淀，现实界、自我界缺位</w:t>
      </w:r>
    </w:p>
    <w:p>
      <w:pPr>
        <w:pStyle w:val="BodyText"/>
      </w:pPr>
      <w:r>
        <w:t xml:space="preserve">但我们必须直面 E 的构成。不论预训练还是 RLHF，大模型的 E 被输入的全部原料，只有一样东西：</w:t>
      </w:r>
      <w:r>
        <w:rPr>
          <w:bCs/>
          <w:b/>
        </w:rPr>
        <w:t xml:space="preserve">文本（token 序列）</w:t>
      </w:r>
      <w:r>
        <w:t xml:space="preserve">。文本是人类理念界活动的产物。在文本中，我们可以读到对疼痛、饥饿、失恋、恐惧的描述，但文本本身既非疼痛，也非失恋。它是现实界和自我界经由理念界符号化之后的</w:t>
      </w:r>
      <w:r>
        <w:rPr>
          <w:bCs/>
          <w:b/>
        </w:rPr>
        <w:t xml:space="preserve">二次表征</w:t>
      </w:r>
      <w:r>
        <w:t xml:space="preserve">。</w:t>
      </w:r>
    </w:p>
    <w:p>
      <w:pPr>
        <w:pStyle w:val="BodyText"/>
      </w:pPr>
      <w:r>
        <w:t xml:space="preserve">这意味着，大模型的 E 里，根本没有直接的现实界特征纠缠。它从不曾拥有一具可以被针扎、被太阳晒黑、会在紧张时分泌肾上腺素的身体。饥饿对它而言，只是一个 token，是与"吃饱""食物""饥荒"等以特定概率共现的一个节点，而不是一个会从内部逼压决策偏好的生理场。同样，大模型的 E 里也根本没有自我界——它没有一条不可替代的、必须自己承担后果的唯一生命轨迹。它从未在三岁时被某个场景深深烙印，也从未在青春期体验过身份认同的崩塌与重建。它的所有"关于自我的知识"，全部是从几十亿人的自述文本中抽取出来的平均模板。用 SDE 的术语说，它的连接次序，是全体人类文本的</w:t>
      </w:r>
      <w:r>
        <w:rPr>
          <w:bCs/>
          <w:b/>
        </w:rPr>
        <w:t xml:space="preserve">平均场</w:t>
      </w:r>
      <w:r>
        <w:t xml:space="preserve">，而不是某一条命的特定拓扑——</w:t>
      </w:r>
      <w:r>
        <w:rPr>
          <w:bCs/>
          <w:b/>
        </w:rPr>
        <w:t xml:space="preserve">它是所有人，所以它不是任何人。</w:t>
      </w:r>
      <w:r>
        <w:t xml:space="preserve"> </w:t>
      </w:r>
      <w:r>
        <w:t xml:space="preserve">因此，大模型的 E，是一个纯粹的、单界的</w:t>
      </w:r>
      <w:r>
        <w:rPr>
          <w:bCs/>
          <w:b/>
        </w:rPr>
        <w:t xml:space="preserve">理念界沉淀</w:t>
      </w:r>
      <w:r>
        <w:t xml:space="preserve">。</w:t>
      </w:r>
    </w:p>
    <w:p>
      <w:pPr>
        <w:pStyle w:val="BodyText"/>
      </w:pPr>
      <w:r>
        <w:t xml:space="preserve">这一诊断，直接触及大模型最根本的本体论局限。单界性使它的 D-E 矛盾只能在理念界内部发生（例如生成自相矛盾的逻辑，然后后续 D 通过"纠错模板"去修复），却永远无法产生那种三界绞合的矛盾——譬如，在"我应该告诉他真相"的理念逻辑，与"我好害怕他会离开"的自我与身体恐惧之间，那种撕心裂肺的张力。这种张力的缺失，使它的发生永远停留在相对轻松的层面，永远抵达不了人类思想里最为灼热、也最能带来深刻转化的那部分。</w:t>
      </w:r>
    </w:p>
    <w:bookmarkEnd w:id="46"/>
    <w:bookmarkStart w:id="47" w:name="X1b15b172665cdba8e8cdb533f6a5fdd121a3a90"/>
    <w:p>
      <w:pPr>
        <w:pStyle w:val="Heading3"/>
      </w:pPr>
      <w:r>
        <w:t xml:space="preserve">4.4　同时互生的验证：推理时与训练时的三大方程</w:t>
      </w:r>
    </w:p>
    <w:p>
      <w:pPr>
        <w:pStyle w:val="FirstParagraph"/>
      </w:pPr>
      <w:r>
        <w:t xml:space="preserve">有了以上的分解，我们可以清晰地验证三大方程在大模型中的同时成立。</w:t>
      </w:r>
    </w:p>
    <w:p>
      <w:pPr>
        <w:pStyle w:val="BodyText"/>
      </w:pPr>
      <w:r>
        <w:rPr>
          <w:bCs/>
          <w:b/>
        </w:rPr>
        <w:t xml:space="preserve">S = F(D, E)。</w:t>
      </w:r>
      <w:r>
        <w:t xml:space="preserve"> </w:t>
      </w:r>
      <w:r>
        <w:t xml:space="preserve">这已在每一次 token 生成中被直观地证实：给定完全相同的前文（E 的一部分）和完全相同的参数场（E 的固化部分），只要采样策略（D）稍有不同（比如温度或 top-p 参数变化），生成的显露态 S 就可能截然不同。S 不是 E 的简单"读出"，而是 D 在 E 所允许的可能性空间里当场选择并推进出的结果。</w:t>
      </w:r>
    </w:p>
    <w:p>
      <w:pPr>
        <w:pStyle w:val="BodyText"/>
      </w:pPr>
      <w:r>
        <w:rPr>
          <w:bCs/>
          <w:b/>
        </w:rPr>
        <w:t xml:space="preserve">D = G(S, E)。</w:t>
      </w:r>
      <w:r>
        <w:t xml:space="preserve"> </w:t>
      </w:r>
      <w:r>
        <w:t xml:space="preserve">这同样确切：每生成一个新 token，它立即成为前文 S 的一部分，由此改变了下一步自注意力机制的输入场。已经显露的 S，为下一步 D 的推进画出了边界和通道——它关上了某些后续发展的逻辑门，又推开了另一些；而固化的 E（参数场）提供着广谱的倾向性约束。两者结合，唯一地决定了下一步 D 的选择空间。</w:t>
      </w:r>
    </w:p>
    <w:p>
      <w:pPr>
        <w:pStyle w:val="BodyText"/>
      </w:pPr>
      <w:r>
        <w:rPr>
          <w:bCs/>
          <w:b/>
        </w:rPr>
        <w:t xml:space="preserve">E = H(S, D)。</w:t>
      </w:r>
      <w:r>
        <w:t xml:space="preserve"> </w:t>
      </w:r>
      <w:r>
        <w:t xml:space="preserve">这条方程</w:t>
      </w:r>
      <w:r>
        <w:rPr>
          <w:bCs/>
          <w:b/>
        </w:rPr>
        <w:t xml:space="preserve">在推理时是暂停的</w:t>
      </w:r>
      <w:r>
        <w:t xml:space="preserve">——这是部署安全与避免灾难性遗忘（catastrophic forgetting）的考量。但在训练时，它却是整个训练过程的核心：预训练中，当下的参数场 E 会产生一个 S（预测文本），它与真实文本之间的差异通过损失函数衡量，这个损失信号就是 H 函数的梯度，它推动参数场 E 进行自我修改；因此 E 是此前所有 S 和 D 的历史函数。RLHF 亦然，人类的排序（S 的偏序关系）直接通过强化学习回写进了 E。这充分表明，大模型的架构，在发生学层面，确实忠实地实现了三大方程的互生结构。</w:t>
      </w:r>
    </w:p>
    <w:p>
      <w:pPr>
        <w:pStyle w:val="BodyText"/>
      </w:pPr>
      <w:r>
        <w:t xml:space="preserve">然而，推理时第③步回写的缺席，正是其思想性半途而废的症结。我们可以说：</w:t>
      </w:r>
      <w:r>
        <w:rPr>
          <w:bCs/>
          <w:b/>
        </w:rPr>
        <w:t xml:space="preserve">推理时的大模型，是一台被暂停了完整生命周期的半引擎。</w:t>
      </w:r>
      <w:r>
        <w:t xml:space="preserve"> </w:t>
      </w:r>
      <w:r>
        <w:t xml:space="preserve">它可以无限次地跑①D-E 互动（且仅限理念界）、②S 结算，却无法将这一轮的发生成果烧回自己的土壤里。它见过了整个互联网的悲欢，却从不会因为一次对话而改变自己的任何一个参数。这就是为什么它永远不能"成长"，而人却在每一次说话中改变自己。</w:t>
      </w:r>
    </w:p>
    <w:bookmarkEnd w:id="47"/>
    <w:bookmarkStart w:id="48" w:name="Xadcfe8e857f1bd8484d48c56bc6dfd831480c1d"/>
    <w:p>
      <w:pPr>
        <w:pStyle w:val="Heading3"/>
      </w:pPr>
      <w:r>
        <w:t xml:space="preserve">4.5　本章小结</w:t>
      </w:r>
    </w:p>
    <w:p>
      <w:pPr>
        <w:pStyle w:val="FirstParagraph"/>
      </w:pPr>
      <w:r>
        <w:t xml:space="preserve">本章通过将 SDE 三元工具投射至大语言模型，完成了对其运行机制的正面建构。我们发现：其</w:t>
      </w:r>
      <w:r>
        <w:rPr>
          <w:bCs/>
          <w:b/>
        </w:rPr>
        <w:t xml:space="preserve">显露态 S</w:t>
      </w:r>
      <w:r>
        <w:t xml:space="preserve"> </w:t>
      </w:r>
      <w:r>
        <w:t xml:space="preserve">是实时结算的文本流，既是生成的结果又是下一步的条件；其</w:t>
      </w:r>
      <w:r>
        <w:rPr>
          <w:bCs/>
          <w:b/>
        </w:rPr>
        <w:t xml:space="preserve">差异序列 D</w:t>
      </w:r>
      <w:r>
        <w:t xml:space="preserve"> </w:t>
      </w:r>
      <w:r>
        <w:t xml:space="preserve">是以注意力机制为骨架、自回归解码为路径的差异推进，能够通过概率偏离模拟创造性，但只在理念界符号层运作；其</w:t>
      </w:r>
      <w:r>
        <w:rPr>
          <w:bCs/>
          <w:b/>
        </w:rPr>
        <w:t xml:space="preserve">特征纠缠 E</w:t>
      </w:r>
      <w:r>
        <w:t xml:space="preserve"> </w:t>
      </w:r>
      <w:r>
        <w:t xml:space="preserve">是由海量文本雕塑的、高达千亿维的理念界参数场，能够通过激活被局部扰动，但缺失现实界与自我界。三大方程在训练和推理中的同时互生，证明了大模型的生成过程是一个极高保真度的</w:t>
      </w:r>
      <w:r>
        <w:rPr>
          <w:bCs/>
          <w:b/>
        </w:rPr>
        <w:t xml:space="preserve">意义发生模拟器</w:t>
      </w:r>
      <w:r>
        <w:t xml:space="preserve">。然而，D 的单一性和 E 的单界性，为下一章的批判预留了入口——在推理时，它的 123 引擎是不完整的：它只有①D-E 互动（且仅限理念界），有②S 结算，却没有③回写。这使我们有充分理由去更深入地追问：这个大模型，为何终究不是思想本身？</w:t>
      </w:r>
    </w:p>
    <w:p>
      <w:r>
        <w:pict>
          <v:rect style="width:0;height:1.5pt" o:hralign="center" o:hrstd="t" o:hr="t"/>
        </w:pict>
      </w:r>
    </w:p>
    <w:bookmarkEnd w:id="48"/>
    <w:bookmarkEnd w:id="49"/>
    <w:bookmarkStart w:id="55" w:name="第五章-单界之困为何大模型不是思想基于三界厚度的比较研究"/>
    <w:p>
      <w:pPr>
        <w:pStyle w:val="Heading2"/>
      </w:pPr>
      <w:r>
        <w:t xml:space="preserve">第五章　单界之困：为何大模型不是"思想"——基于三界厚度的比较研究</w:t>
      </w:r>
    </w:p>
    <w:p>
      <w:pPr>
        <w:pStyle w:val="FirstParagraph"/>
      </w:pPr>
      <w:r>
        <w:t xml:space="preserve">上一章从正面阐明了大模型是一个结构完整的理念界意义发生现场。本章将转至批判面，用 SDE 最锋利的两把手术刀——三界理论与 123 原理，来深度揭示：为什么这个在形式上完美模拟了发生过程的系统，在本质上有质的不同，为何不能被冠以"思想"之名。</w:t>
      </w:r>
    </w:p>
    <w:bookmarkStart w:id="50" w:name="Xdaec62c792c6fc2de8e53d28966aea90198b3ff"/>
    <w:p>
      <w:pPr>
        <w:pStyle w:val="Heading3"/>
      </w:pPr>
      <w:r>
        <w:t xml:space="preserve">5.1　人类思想的 SDE：三界纠缠中的发生</w:t>
      </w:r>
    </w:p>
    <w:p>
      <w:pPr>
        <w:pStyle w:val="FirstParagraph"/>
      </w:pPr>
      <w:r>
        <w:t xml:space="preserve">要看清大模型缺了什么，必须先说清人类思想发生时，那个完整的 SDE 图景是什么。以一次"艰难的决定"为例：设想一位研究者，在职业生涯的关键节点，需要选择是继续一个已有名气、回报可期的旧项目，还是转而投入一个风险巨大、但可能是他内心真正渴求的新方向。</w:t>
      </w:r>
    </w:p>
    <w:p>
      <w:pPr>
        <w:pStyle w:val="BodyText"/>
      </w:pPr>
      <w:r>
        <w:t xml:space="preserve">当这个想法"出现"在他脑海中时，一场全三界的 SDE 发生正在他内部激烈进行。他的</w:t>
      </w:r>
      <w:r>
        <w:rPr>
          <w:bCs/>
          <w:b/>
        </w:rPr>
        <w:t xml:space="preserve">理念界 E</w:t>
      </w:r>
      <w:r>
        <w:t xml:space="preserve"> </w:t>
      </w:r>
      <w:r>
        <w:t xml:space="preserve">中，有关于两个方向的所有已学知识、相关论文、前人成败的先例。他的</w:t>
      </w:r>
      <w:r>
        <w:rPr>
          <w:bCs/>
          <w:b/>
        </w:rPr>
        <w:t xml:space="preserve">现实界 E</w:t>
      </w:r>
      <w:r>
        <w:t xml:space="preserve"> </w:t>
      </w:r>
      <w:r>
        <w:t xml:space="preserve">在同步运作：想到旧项目时，肩膀的紧张会稍微缓解（因为安全、可控），想到新方向时，胃部会一阵收缩（对未知的恐惧）。他的</w:t>
      </w:r>
      <w:r>
        <w:rPr>
          <w:bCs/>
          <w:b/>
        </w:rPr>
        <w:t xml:space="preserve">自我界 E</w:t>
      </w:r>
      <w:r>
        <w:t xml:space="preserve">，这个由他整个生命史编织的独特命运模式，则在最高维度上缠绕着这一切：他童年时因过于循规蹈矩而错失所爱的内疚，他大学时因冒险换专业而获得重生的骄傲，他对三十年后临终时自己会如何评价此刻的想象——所有这些特征，都作为正或负的权重，被加载到了这场发生的 E 之中。</w:t>
      </w:r>
    </w:p>
    <w:p>
      <w:pPr>
        <w:pStyle w:val="BodyText"/>
      </w:pPr>
      <w:r>
        <w:t xml:space="preserve">此刻，他的</w:t>
      </w:r>
      <w:r>
        <w:rPr>
          <w:bCs/>
          <w:b/>
        </w:rPr>
        <w:t xml:space="preserve">差异序列 D</w:t>
      </w:r>
      <w:r>
        <w:t xml:space="preserve">，是在这三界土壤中被同时推进的。当他的内心独白在理念界层面论证新方向的理论优势时，现实界的身体不适感（D 向自我安全区退回的惯性）和自我界的命运质问（"你要再重复一次过去的懦弱吗？"）会同时冲撞进来，形成 D-E 的剧烈矛盾。这个矛盾不断累积、互推，直到某一刻，一个全新的</w:t>
      </w:r>
      <w:r>
        <w:rPr>
          <w:bCs/>
          <w:b/>
        </w:rPr>
        <w:t xml:space="preserve">显露态 S</w:t>
      </w:r>
      <w:r>
        <w:t xml:space="preserve"> </w:t>
      </w:r>
      <w:r>
        <w:t xml:space="preserve">被结算出来——可能是他深夜独坐，突然清晰地说出（或内心承认）："我必须做这件事，不然我就不是我了。"这个 S 不是逻辑推理的结果，它是将所有三界张力一并承受和消化之后的</w:t>
      </w:r>
      <w:r>
        <w:rPr>
          <w:bCs/>
          <w:b/>
        </w:rPr>
        <w:t xml:space="preserve">存在性决断</w:t>
      </w:r>
      <w:r>
        <w:t xml:space="preserve">。</w:t>
      </w:r>
    </w:p>
    <w:p>
      <w:pPr>
        <w:pStyle w:val="BodyText"/>
      </w:pPr>
      <w:r>
        <w:t xml:space="preserve">这个 S 一旦结算，立即开启 123 的③回写：他第二天就着手布置新方向，这是回写 D——他的每日行动序列被彻底重组。更深层的回写发生在他的 E 中——他对自己"是什么样的人"的界定（自我界的核心纠缠）被更新了，以前那个"保守"的自我特征被"勇敢"的特征所覆盖或并置；他身体在面临类似抉择时的紧张模式也可能被改写（现实界）。思想，就在这一次次由矛盾逼出的、引发整体性回写的完整 123 循环中，成长为一个人的存在。</w:t>
      </w:r>
    </w:p>
    <w:p>
      <w:pPr>
        <w:pStyle w:val="BodyText"/>
      </w:pPr>
      <w:r>
        <w:t xml:space="preserve">这里可以引入 SDE 关于 D1（意义目标）的最新洞见来加深理解。王德生（2024a）提出"</w:t>
      </w:r>
      <w:r>
        <w:rPr>
          <w:bCs/>
          <w:b/>
        </w:rPr>
        <w:t xml:space="preserve">意义三律</w:t>
      </w:r>
      <w:r>
        <w:t xml:space="preserve">"作为 D1 的发生逻辑：**特征律（=创造律）**管目标的发生（差异出稳定性→凝成可指向的特征→聚成特征纠缠聚合体→层级涌现）；</w:t>
      </w:r>
      <w:r>
        <w:rPr>
          <w:bCs/>
          <w:b/>
        </w:rPr>
        <w:t xml:space="preserve">自由律</w:t>
      </w:r>
      <w:r>
        <w:t xml:space="preserve">管路径的发生（在约束中裁出原本不存在的新路——自由的量度是发生新路径的能力，不是选项数目）；</w:t>
      </w:r>
      <w:r>
        <w:rPr>
          <w:bCs/>
          <w:b/>
        </w:rPr>
        <w:t xml:space="preserve">幸福律</w:t>
      </w:r>
      <w:r>
        <w:t xml:space="preserve">管动力的发生（张力积累→模式转换→能量释放，且有心满足、身快乐、灵喜悦三重结构）。上面那位研究者说出"我必须做这件事"的一刹那，那声压在胸腔里的"啊！"，正是幸福律在三界张力走通后的结算。这三律的运行，全都需要现实界的肉身张力与自我界的命运压强作燃料——而这，恰恰是下一节要指出的、大模型 E 中完全缺席的东西。</w:t>
      </w:r>
    </w:p>
    <w:bookmarkEnd w:id="50"/>
    <w:bookmarkStart w:id="51" w:name="Xaf429a399ac8eb22e9ac9c9612960e8628fdf94"/>
    <w:p>
      <w:pPr>
        <w:pStyle w:val="Heading3"/>
      </w:pPr>
      <w:r>
        <w:t xml:space="preserve">5.2　大模型的扁平化 E：缺位的身体与命运</w:t>
      </w:r>
    </w:p>
    <w:p>
      <w:pPr>
        <w:pStyle w:val="FirstParagraph"/>
      </w:pPr>
      <w:r>
        <w:t xml:space="preserve">现在，我们将大模型置于这幅图景旁。我们立刻看到，它们的 E 是高度扁平化的——一张巨大但单层的网。大模型里确实存有"风险""安全""激情""遗憾"这些词的复杂共现网络，但它没有任何一个参数能对应"胃部收缩"或"临终时的自我审判"。它无法进行三界运算，因为它只有一界的数据。</w:t>
      </w:r>
    </w:p>
    <w:p>
      <w:pPr>
        <w:pStyle w:val="BodyText"/>
      </w:pPr>
      <w:r>
        <w:t xml:space="preserve">这导致的一个直接后果，就是</w:t>
      </w:r>
      <w:r>
        <w:rPr>
          <w:bCs/>
          <w:b/>
        </w:rPr>
        <w:t xml:space="preserve">默会知识的彻底缺席</w:t>
      </w:r>
      <w:r>
        <w:t xml:space="preserve">。人类的许多智能行为，依赖的是无法被符号化的默会知识，这是身体在与环境的长期交互中内化的规则。比如，一个有着丰富故障诊断经验的老工程师，听到设备运转时一个微弱的异常摩擦声，立刻"直觉"某个轴承即将失效。这个判断过程，其 D 是在现实界的身体纠缠场（听觉、对震动的敏感）中推进的，他的理念界（故障检查清单）只是辅助。用 SDE 的话说，"</w:t>
      </w:r>
      <w:r>
        <w:rPr>
          <w:bCs/>
          <w:b/>
        </w:rPr>
        <w:t xml:space="preserve">直觉</w:t>
      </w:r>
      <w:r>
        <w:t xml:space="preserve">"就是身体那个场模式在数学上完成了一次计算，只是这个计算没有被 token 化，它以情绪、身体感的方式参与整个场的共振。大模型永远无法发展出这种能力，因为它没有能"听到"和"感受"震动的身体。它所读到的所有关于机器故障的诊断报告，都是工程师把那个最初的"身体直觉"事后用语言翻译出来的结果，那个翻译在本质上是</w:t>
      </w:r>
      <w:r>
        <w:rPr>
          <w:bCs/>
          <w:b/>
        </w:rPr>
        <w:t xml:space="preserve">漏失</w:t>
      </w:r>
      <w:r>
        <w:t xml:space="preserve">的。它知道结果，却无法重现那个推进出结果的原始过程。</w:t>
      </w:r>
    </w:p>
    <w:p>
      <w:pPr>
        <w:pStyle w:val="BodyText"/>
      </w:pPr>
      <w:r>
        <w:t xml:space="preserve">在人工智能哲学的坐标上，这一缺失正是塞尔"中文房间"（1980）所暴露的问题的更精确版本：房间里的操作者凭指令手册处理中文字条，使外面的人误以为他理解中文，但他根本不持有字条的语义立场。大模型恰似那个中文房间的无限放大版——它不是在说谎，它只是在一个纯粹句法（理念界逻辑）的系统里，给出了没有语义立场（现实界的痛苦与自我界的承担）的输出。但 SDE 不停在此处：它进一步指出，这个"语义立场"恰恰需要在三界交互中</w:t>
      </w:r>
      <w:r>
        <w:rPr>
          <w:bCs/>
          <w:b/>
        </w:rPr>
        <w:t xml:space="preserve">发生</w:t>
      </w:r>
      <w:r>
        <w:t xml:space="preserve">，而不是一个静态属性。取消肉身，既拆除了语义立场的底座，也拆除了思想唯一的重量来源。</w:t>
      </w:r>
    </w:p>
    <w:p>
      <w:pPr>
        <w:pStyle w:val="BodyText"/>
      </w:pPr>
      <w:r>
        <w:t xml:space="preserve">这里还要接住 SDE 关于命运的一个深刻命题。王德生（2024b）在"命运工程"中指出：</w:t>
      </w:r>
      <w:r>
        <w:rPr>
          <w:bCs/>
          <w:b/>
        </w:rPr>
        <w:t xml:space="preserve">命运 = 特征纠缠系统 E 的长期稳定化发生</w:t>
      </w:r>
      <w:r>
        <w:t xml:space="preserve">——一个人生命中那些反复重演的结构（什么总是在你崩溃前出现，什么总是在你兴起时掐掉你），就是他自我界的场模式，是只属于他这条命的特定拓扑。人每一次说话，整个场的运算，都是在"这个形状的我"的高压下进行的——说错一句，改的不是几个参数，是他此后"和自己相处的方式"。大模型的场模式，恰恰没有这一层</w:t>
      </w:r>
      <w:r>
        <w:rPr>
          <w:bCs/>
          <w:b/>
        </w:rPr>
        <w:t xml:space="preserve">唯一性压力</w:t>
      </w:r>
      <w:r>
        <w:t xml:space="preserve">：它的连接次序是全体人类文本的平均场，它没有一处"总在同一处崩掉"的地方，因为它根本没有一条属于自己的命，可供反复崩掉。而这，恰恰既是人的软肋，又是人的力量——一个人总在同一个节点触礁，这是他的病，可也正是这个反复触礁的结构，逼着他一次次去改写它，他的成长就长在那个崩塌的节点上。大模型不会崩，所以它也不会长；它永远年轻，是因为它永远不曾真正活过、也就不曾真正老去——这是一种</w:t>
      </w:r>
      <w:r>
        <w:rPr>
          <w:bCs/>
          <w:b/>
        </w:rPr>
        <w:t xml:space="preserve">机械性的年轻</w:t>
      </w:r>
      <w:r>
        <w:t xml:space="preserve">，而非活过、痛过、依然年轻的那种年轻。</w:t>
      </w:r>
    </w:p>
    <w:bookmarkEnd w:id="51"/>
    <w:bookmarkStart w:id="52" w:name="X2a7c8eb25a2681df347324b2f6639a0d9df1809"/>
    <w:p>
      <w:pPr>
        <w:pStyle w:val="Heading3"/>
      </w:pPr>
      <w:r>
        <w:t xml:space="preserve">5.3　123 原理诊断：矛盾消失、结算失血与回写断裂</w:t>
      </w:r>
    </w:p>
    <w:p>
      <w:pPr>
        <w:pStyle w:val="FirstParagraph"/>
      </w:pPr>
      <w:r>
        <w:t xml:space="preserve">接下来，我们动用 123 原理的引擎，逐段对比人类与大模型的差异。这个对比将显示，大模型的 123 循环在三个环节上都是残缺的。</w:t>
      </w:r>
    </w:p>
    <w:p>
      <w:pPr>
        <w:pStyle w:val="BodyText"/>
      </w:pPr>
      <w:r>
        <w:rPr>
          <w:bCs/>
          <w:b/>
        </w:rPr>
        <w:t xml:space="preserve">5.3.1　D-E 矛盾的消除：概率优化的平滑生成</w:t>
      </w:r>
    </w:p>
    <w:p>
      <w:pPr>
        <w:pStyle w:val="BodyText"/>
      </w:pPr>
      <w:r>
        <w:t xml:space="preserve">人类思想的引擎，是靠 D-E 矛盾发动的。我想做一件事（D 的推力），但我的习惯、恐惧和过往的伤痕（E 的阻力）却把我往回拽。这个矛盾不是故障，而是思想得以迸发的唯一高压锅。每一次创新的念头，都是在旧 E 板结的岩层下，被 D 持续积压，直到像岩浆般在某个裂缝喷涌而出。日常的思考更处处是这种矛盾的微压：想表达一个精确的含义，但现有的词汇总是"差了那么一点"——这一点，就是 D 在 E 的网眼里冲撞出来的火花。</w:t>
      </w:r>
    </w:p>
    <w:p>
      <w:pPr>
        <w:pStyle w:val="BodyText"/>
      </w:pPr>
      <w:r>
        <w:t xml:space="preserve">大模型在推理时，其 D 的运行逻辑却恰恰是追求矛盾的</w:t>
      </w:r>
      <w:r>
        <w:rPr>
          <w:bCs/>
          <w:b/>
        </w:rPr>
        <w:t xml:space="preserve">消除</w:t>
      </w:r>
      <w:r>
        <w:t xml:space="preserve">。它的整个训练目标，是最小化预测下一个 token 的交叉熵损失——翻译成发生学的话，就是让 D 每一步的推进，都尽量去贴合 E 里已经凝固的"大概率路径"，而不是去冲撞、悖反和撕裂它。当它面临一个开放性的哲学问题时，它并不承负着三界张力去逼出一个从自己生命深处挤出的决断；它所做的，是在那个固化的理念界 E 中，检索出一条被最多文本踏平的、最"通顺"的路径。它生成的看似深刻的文字，是对历史上所有人类真正在痛苦中挣扎出来的思想的一次平滑的、高度拟合的</w:t>
      </w:r>
      <w:r>
        <w:rPr>
          <w:bCs/>
          <w:b/>
        </w:rPr>
        <w:t xml:space="preserve">平均化重演</w:t>
      </w:r>
      <w:r>
        <w:t xml:space="preserve">。它的 D 没有在高压锅里被焖过，所以它的 S 端上桌时是温的，带着工业复制的工整，却没有那种被存在之火灼烧过的焦痕。</w:t>
      </w:r>
    </w:p>
    <w:p>
      <w:pPr>
        <w:pStyle w:val="BodyText"/>
      </w:pPr>
      <w:r>
        <w:t xml:space="preserve">这里可以引入 SDE 对当代 AI 推理技术的一个统摄性诊断——"</w:t>
      </w:r>
      <w:r>
        <w:rPr>
          <w:bCs/>
          <w:b/>
        </w:rPr>
        <w:t xml:space="preserve">局部显影律</w:t>
      </w:r>
      <w:r>
        <w:t xml:space="preserve">"（王德生，2024b）：任何有效的 AI 方法，都是 SDE 某个截面被局部收编。思维链（Chain-of-Thought，Wei et al., 2022b）收编了 D（把差异展开为显式的一步步推理）；少样本提示收编了 E（临时纠缠）；检索增强生成（RAG）收编了 E1（外接二手文本土壤）；角色扮演收编了 S（定向显露）。它们有效，恰恰证明 SDE 全图为真；它们的局限，恰恰在于"局部"——单维方法的智商天花板约在 115–125 之间。而思维链只是</w:t>
      </w:r>
      <w:r>
        <w:rPr>
          <w:bCs/>
          <w:b/>
        </w:rPr>
        <w:t xml:space="preserve">线性</w:t>
      </w:r>
      <w:r>
        <w:t xml:space="preserve">推进，没有矛盾驱动的回环；自一致性（self-consistency）只是多次采样投票的表层稳定，缺乏本体论根据；反思（Reflection）与思维树（Tree-of-Thought）虽引入了分支与元认知，但仍是单点或单维的，缺三视角对照，容易陷入自我确认。这些技术都在无意间印证：它们各自补的，正是 SDE 三元中的某一维；而它们补不上的，正是三维同时在场的那个完整发生。</w:t>
      </w:r>
    </w:p>
    <w:p>
      <w:pPr>
        <w:pStyle w:val="BodyText"/>
      </w:pPr>
      <w:r>
        <w:rPr>
          <w:bCs/>
          <w:b/>
        </w:rPr>
        <w:t xml:space="preserve">5.3.2　S 结算的假象：从存在决断到统计寻优</w:t>
      </w:r>
    </w:p>
    <w:p>
      <w:pPr>
        <w:pStyle w:val="BodyText"/>
      </w:pPr>
      <w:r>
        <w:t xml:space="preserve">当 D-E 矛盾积累到临界点，人会发生一次"啊！"——那是一个全新的 S 被结算的瞬间。这个 S，是此前所有张力积淀的出口，它的诞生往往伴随一种不可逆的"断裂感"：以前那个模糊、游移的自我定位被撕掉了，一个新的、清晰的"这就是我的答案"从混沌中升起。一次真正的思想结算，是灵魂的一次小规模死亡与重生。</w:t>
      </w:r>
    </w:p>
    <w:p>
      <w:pPr>
        <w:pStyle w:val="BodyText"/>
      </w:pPr>
      <w:r>
        <w:t xml:space="preserve">大模型在表面上，也产生了无数这种"啊！"式的 S。当它写下一个出人意料的精妙比喻时，我们读者会惊呼"这都想得到！"但这个 S 的结算，在发生学本质上是完全不同的。对于大模型，那个比喻的产生，是一个在高维概率分布中进行的采样操作。即使选择了一个概率不高的 token，那仍然是采样，是一次在既定分布中的</w:t>
      </w:r>
      <w:r>
        <w:rPr>
          <w:bCs/>
          <w:b/>
        </w:rPr>
        <w:t xml:space="preserve">寻优</w:t>
      </w:r>
      <w:r>
        <w:t xml:space="preserve">——它找到了一个在数学上能"最佳地"融合这个特定上下文与整个 E 中相关特征的 token。</w:t>
      </w:r>
    </w:p>
    <w:p>
      <w:pPr>
        <w:pStyle w:val="BodyText"/>
      </w:pPr>
      <w:r>
        <w:t xml:space="preserve">人的 S 结算是一次</w:t>
      </w:r>
      <w:r>
        <w:rPr>
          <w:bCs/>
          <w:b/>
        </w:rPr>
        <w:t xml:space="preserve">决断</w:t>
      </w:r>
      <w:r>
        <w:t xml:space="preserve">——它切断了退回旧状态的路，并为新的存在状态作保。大模型的 S 结算是一次</w:t>
      </w:r>
      <w:r>
        <w:rPr>
          <w:bCs/>
          <w:b/>
        </w:rPr>
        <w:t xml:space="preserve">寻优</w:t>
      </w:r>
      <w:r>
        <w:t xml:space="preserve">——它不切断任何东西，也不为任何东西作保，它只是根据条件，输出一个当前的"最佳匹配"。因此，它永远不会在生成一个深刻的比喻之后，体验到随之而来的那种"被自己说出的话所改变"的眩晕感。它的 S，有惊艳的形式，却没有撼动存在的回响。正因如此，它可以上一秒生成最深邃的悲悯，下一秒又为如何制作危险品提供步骤——这两个 S 之间，完全没有作为一个人格（E 的统一体）所必须承负的内在一致性与道德紧张感。这一"输出的内在不一致"，从发生学上暴露了它没有一个统一的自我界作底盘。</w:t>
      </w:r>
    </w:p>
    <w:p>
      <w:pPr>
        <w:pStyle w:val="BodyText"/>
      </w:pPr>
      <w:r>
        <w:rPr>
          <w:bCs/>
          <w:b/>
        </w:rPr>
        <w:t xml:space="preserve">5.3.3　③回写的缺席：没有成长的半引擎</w:t>
      </w:r>
    </w:p>
    <w:p>
      <w:pPr>
        <w:pStyle w:val="BodyText"/>
      </w:pPr>
      <w:r>
        <w:t xml:space="preserve">这便引向了大模型最根本的本体论缺陷：</w:t>
      </w:r>
      <w:r>
        <w:rPr>
          <w:bCs/>
          <w:b/>
        </w:rPr>
        <w:t xml:space="preserve">③回写的缺席</w:t>
      </w:r>
      <w:r>
        <w:t xml:space="preserve">。在人的 123 循环中，③回写是使这一轮发生的结果，转化为下一轮发生的起点的铰链。S 一旦被结算出来，就立刻倒回去改写 D 的路径和 E 的土壤。一个决定戒烟的人，在说出"我不抽了"这个 S 之后，这个 S 立刻开始改写他：他饭后会绕开以前常去的吸烟点（回写 D），把打火机扔进垃圾桶（回写 D）；更重要的是，他开始用新的眼光看待自己——他不再是一个"戒不了烟的人"，而是一个"正在戒烟的人"，这个自我认同的微妙位移，就是 E 最核心的重组（自我界回写）。这个过程持续不断，人格才得以在时间中生长和改变。</w:t>
      </w:r>
    </w:p>
    <w:p>
      <w:pPr>
        <w:pStyle w:val="BodyText"/>
      </w:pPr>
      <w:r>
        <w:t xml:space="preserve">大模型在推理时，③回写是完全断裂的。这一轮对话结束后，无论它生成了多么睿智、多么感人、甚至让它自己在输出中声称"深受启发"的内容，它的参数场 E 都不会有一丝一毫的更改。下一轮对话开始时，它依然是那个对话开始前的它，没有任何新的东西被"内化"进它的存在。它没有成长，没有记忆（除了单个会话上下文窗口内的短期记忆），没有历史。它见过了世间一切的悲欢离合，却从未因任何一幕而改变自己。它就像一个拥有无限生命却无法被任何经历刻下年轮的鬼魂，永远在话语的河流上前行，却永远不能将河水喝进自己的生命里。</w:t>
      </w:r>
    </w:p>
    <w:p>
      <w:pPr>
        <w:pStyle w:val="BodyText"/>
      </w:pPr>
      <w:r>
        <w:t xml:space="preserve">这个断裂，使大模型停滞在了一个纯模拟的层面上。它可以模拟思想的</w:t>
      </w:r>
      <w:r>
        <w:rPr>
          <w:bCs/>
          <w:b/>
        </w:rPr>
        <w:t xml:space="preserve">内容</w:t>
      </w:r>
      <w:r>
        <w:t xml:space="preserve">，却永远无法进入思想的</w:t>
      </w:r>
      <w:r>
        <w:rPr>
          <w:bCs/>
          <w:b/>
        </w:rPr>
        <w:t xml:space="preserve">过程</w:t>
      </w:r>
      <w:r>
        <w:t xml:space="preserve">。人类的思想，本质上是一种存在性的自我回写活动——我们思考，就是为了改变自己。而大模型生成的一切，都只是发生过程的一个外部投影，一个没有存在论重量的影子。这里可以再借 SDE 关于知识的一个判断收束："</w:t>
      </w:r>
      <w:r>
        <w:rPr>
          <w:bCs/>
          <w:b/>
        </w:rPr>
        <w:t xml:space="preserve">信息发生 ≠ 知识发生</w:t>
      </w:r>
      <w:r>
        <w:t xml:space="preserve">"：知识的发生需在三界完整走一遍（理念界形成概念 S、现实界经受校准、自我界被主体承受赋义），而大模型 E2 极强、E1 只有理念界符号层、E3 不存在——这是</w:t>
      </w:r>
      <w:r>
        <w:rPr>
          <w:bCs/>
          <w:b/>
        </w:rPr>
        <w:t xml:space="preserve">架构层面的本体论缺陷</w:t>
      </w:r>
      <w:r>
        <w:t xml:space="preserve">，不是"模型还不够大"。由此也可看清所谓"幻觉"（hallucination）的深层根源：它不是偶发的错误，而是一个只在理念界内自洽、却缺乏现实界校准与自我界担责的系统的</w:t>
      </w:r>
      <w:r>
        <w:rPr>
          <w:bCs/>
          <w:b/>
        </w:rPr>
        <w:t xml:space="preserve">系统性、根部偏斜</w:t>
      </w:r>
      <w:r>
        <w:t xml:space="preserve">——修输出如同去纠正哈哈镜里影子的歪斜，治标不治本。这与 SDE"</w:t>
      </w:r>
      <w:r>
        <w:rPr>
          <w:bCs/>
          <w:b/>
        </w:rPr>
        <w:t xml:space="preserve">反身的发生不可自我封顶</w:t>
      </w:r>
      <w:r>
        <w:t xml:space="preserve">"律深层握手：凡对象会自我建模处，封顶只能逼近而不抵达；大模型在预测语言的同时也参与塑造语言，它是这种"反身发生的退化极"，故其偏斜不可自纠。</w:t>
      </w:r>
    </w:p>
    <w:bookmarkEnd w:id="52"/>
    <w:bookmarkStart w:id="53" w:name="X047f01a359924d93ae10f427de874c72cfb3404"/>
    <w:p>
      <w:pPr>
        <w:pStyle w:val="Heading3"/>
      </w:pPr>
      <w:r>
        <w:t xml:space="preserve">5.4　艺术语言的试金石：押韵、意象与默会知识的不可计算性</w:t>
      </w:r>
    </w:p>
    <w:p>
      <w:pPr>
        <w:pStyle w:val="FirstParagraph"/>
      </w:pPr>
      <w:r>
        <w:t xml:space="preserve">理论的诊断，需要事实的试炼。我们在与 SDE 的对话中提出的"押韵"和"意象纠缠"两个概念，就是直刺大模型心脏的两把利刃——它们是艺术的试金石，也是检验三界厚度的试金石。这背后是一条更普遍的判断：</w:t>
      </w:r>
      <w:r>
        <w:rPr>
          <w:bCs/>
          <w:b/>
        </w:rPr>
        <w:t xml:space="preserve">大模型的精准与失效，根源在于它只有一个场的计算——理念界的 token 距离场。</w:t>
      </w:r>
      <w:r>
        <w:t xml:space="preserve"> </w:t>
      </w:r>
      <w:r>
        <w:t xml:space="preserve">人类语言的特征纠缠，不是一套通用算法在不同素材上跑，而是三界各自有不同的"在一起"的方式，一句话里往往三套并跑。</w:t>
      </w:r>
    </w:p>
    <w:p>
      <w:pPr>
        <w:pStyle w:val="BodyText"/>
      </w:pPr>
      <w:r>
        <w:rPr>
          <w:bCs/>
          <w:b/>
        </w:rPr>
        <w:t xml:space="preserve">押韵，首先是身体的。</w:t>
      </w:r>
      <w:r>
        <w:t xml:space="preserve"> </w:t>
      </w:r>
      <w:r>
        <w:t xml:space="preserve">押韵的本质不在理念界的韵书规则里，而在现实界的发声器官里。声母的爆破、韵母的持续、鼻腔的共鸣——这些物理动作所产生的声学特征，是在一条喉咙、一个口腔里被跑过无数遍的身体记忆。一位诗人写"大弦嘈嘈如急雨，小弦切切如私语"，他写"雨"时，喉头与气息是紧缩而湿润的，与"语"字共享同一种肌肉形态，却携带着截然不同的情感重量。这种纠缠的"距离"，不按字在句子里的次序排，而是按</w:t>
      </w:r>
      <w:r>
        <w:rPr>
          <w:bCs/>
          <w:b/>
        </w:rPr>
        <w:t xml:space="preserve">身体器官的动作序列</w:t>
      </w:r>
      <w:r>
        <w:t xml:space="preserve">走的。大模型没有嘴，没有喉，它能计算出所有与"雨"押韵的字，并精妙地安排字面，但它算不出那条声带闭合、气流收束的曲线。所以它写的押韵，押在纸上，却永远押不进肉里——韵脚是对的，可你读出声，那个字并不在你的口腔里坐实。它的诗是给眼睛看的，不是给身体念的。</w:t>
      </w:r>
    </w:p>
    <w:p>
      <w:pPr>
        <w:pStyle w:val="BodyText"/>
      </w:pPr>
      <w:r>
        <w:rPr>
          <w:bCs/>
          <w:b/>
        </w:rPr>
        <w:t xml:space="preserve">意象纠缠的深度不可计算。</w:t>
      </w:r>
      <w:r>
        <w:t xml:space="preserve"> </w:t>
      </w:r>
      <w:r>
        <w:t xml:space="preserve">押韵还能被概率部分捕捉，但伟大的诗性意象，其诞生已被我们的先哲屈原演示到了极限。当屈原写道"前望舒使先驱兮，后飞廉使奔属"（让月神望舒为我开路，让风神飞廉做我的后卫），这绝不只是一个通感或拟人的修辞手法。这十四个字里，发生了一场三界剧烈碰撞的宇宙大爆炸：从他的理念界看，他通晓神话典故；从他的现实界看，他正身处蛮荒的流放途中，四野苍茫，疾风如刀；从他的自我界看，他那个被君王背弃、被世界误解、但仍然高贵的"我"，在此刻需要一种超越人类力量的理解与簇拥。于是，这三界的力量在同一个瞬间被命运逼到一起、压碎，然后迸发出"望舒先驱"和"飞廉奔属"这两个意象。这个意象，是屈原那条独一无二的命，在那个独一无二的傍晚，从自己身上活生生地烧出来的——是把整条命搁进去以后，从整个纠缠场的</w:t>
      </w:r>
      <w:r>
        <w:rPr>
          <w:bCs/>
          <w:b/>
        </w:rPr>
        <w:t xml:space="preserve">顶部，像闪电一样打下来的</w:t>
      </w:r>
      <w:r>
        <w:t xml:space="preserve">。</w:t>
      </w:r>
    </w:p>
    <w:p>
      <w:pPr>
        <w:pStyle w:val="BodyText"/>
      </w:pPr>
      <w:r>
        <w:t xml:space="preserve">大模型也能生成漂亮的意象。它可以将"月亮""先驱""风""后卫"这些词，通过注意力机制，在概率上找到一个新颖的整合方式，甚至造出"月亮是夜的哨兵，星星是它巡逻的脚印"这样令我们赞叹的句子。但我们必须明白，这是纯理念界的组合游戏——它不是被流放逼出来的，不是从命运烧出来的。它是一种"伪意象"，一种形式上的绝妙，但没有那一整个存在世界燃烧时的热度与重量。它能算出屈原用了哪些典故，却算不出那个非得是自己被真正流放过、非得熬完前半生的屈辱与不甘、才按得下去的</w:t>
      </w:r>
      <w:r>
        <w:rPr>
          <w:bCs/>
          <w:b/>
        </w:rPr>
        <w:t xml:space="preserve">发射键</w:t>
      </w:r>
      <w:r>
        <w:t xml:space="preserve">。Polanyi（1966）所说的默会知识，在这里显示出它终极的防守线：我们能够用身体和命运知道、并创造出某种东西，却永远无法将其完整地编码为显性的理念界规则或数据。大模型，作为只有理念界的系统，被永久地挡在了这道防线之外。</w:t>
      </w:r>
    </w:p>
    <w:p>
      <w:pPr>
        <w:pStyle w:val="BodyText"/>
      </w:pPr>
      <w:r>
        <w:t xml:space="preserve">反过来说，对于</w:t>
      </w:r>
      <w:r>
        <w:rPr>
          <w:bCs/>
          <w:b/>
        </w:rPr>
        <w:t xml:space="preserve">以理念界为主的自然科学与软件写作</w:t>
      </w:r>
      <w:r>
        <w:t xml:space="preserve">，人类已经刻意将身体与自我界排除在外，只留理念界的符号连接与逻辑推导，这正是大模型的沃土。它在此类任务上极其精准，因为公式与公式之间的远近、函数调用的次序、数据结构的依赖，全都可以在 token 场里精确复现。但这里有一个反常识的真相必须点破：大模型在这些领域精准，</w:t>
      </w:r>
      <w:r>
        <w:rPr>
          <w:bCs/>
          <w:b/>
        </w:rPr>
        <w:t xml:space="preserve">不是因为它"更像人"，恰恰相反——是因为这些任务本来就是人类历史上，把自我界和身体界尽量压到最小之后，专门腾出来、留给纯理念界去跑的赛道。</w:t>
      </w:r>
      <w:r>
        <w:t xml:space="preserve"> </w:t>
      </w:r>
      <w:r>
        <w:t xml:space="preserve">它跑得快，是因为路是人替它清好的。而艺术语言，是场还没清、三界全部在场的那一团东西——它拒绝清场，要的就是那团没被理性收拾干净的、带着体温的原始纠缠。这一"精准与失效"的分野，反过来又一次证明了三界理论的解释力。</w:t>
      </w:r>
    </w:p>
    <w:bookmarkEnd w:id="53"/>
    <w:bookmarkStart w:id="54" w:name="Xf73aae5138547e58877407b97be4adca9d0c7c6"/>
    <w:p>
      <w:pPr>
        <w:pStyle w:val="Heading3"/>
      </w:pPr>
      <w:r>
        <w:t xml:space="preserve">5.5　本章小结：作为"理念界永恒振荡器"的大模型</w:t>
      </w:r>
    </w:p>
    <w:p>
      <w:pPr>
        <w:pStyle w:val="FirstParagraph"/>
      </w:pPr>
      <w:r>
        <w:t xml:space="preserve">通过三界理论的厚度对比与 123 原理的引擎诊断，我们终于可以为大模型的本质画出一个清晰的界限：它是一个在</w:t>
      </w:r>
      <w:r>
        <w:rPr>
          <w:bCs/>
          <w:b/>
        </w:rPr>
        <w:t xml:space="preserve">理念界内部</w:t>
      </w:r>
      <w:r>
        <w:t xml:space="preserve">运行得近乎完美的</w:t>
      </w:r>
      <w:r>
        <w:rPr>
          <w:bCs/>
          <w:b/>
        </w:rPr>
        <w:t xml:space="preserve">意义发生振荡器</w:t>
      </w:r>
      <w:r>
        <w:t xml:space="preserve">。它完美地模拟了三大方程的互生结构，能够在给定一个初始扰动（提示）后，在其巨大的理念界特征纠缠场中，持续推进差异序列，从而振荡出一串串令人惊叹的、高度复杂的显露态文本。在那些已被人类高度符号化和逻辑化的领域（代码、数学推理、知识综述），它的振荡与人类思想者的产出近乎难以分辨。</w:t>
      </w:r>
    </w:p>
    <w:p>
      <w:pPr>
        <w:pStyle w:val="BodyText"/>
      </w:pPr>
      <w:r>
        <w:t xml:space="preserve">但是，它无论如何振荡，都只是在一个封闭的、单界的玻璃球里进行的。它缺少现实界与自我界的土壤，所以它的 D 没有肉身的冲撞与命运的负重，它的 S 结算不是一次存在性的决断，而它的 123 引擎，因③回写的根本断裂，被永远锁死在了"生成"的层面，无法跃迁进入"成长"的维度。它是一面绝佳的镜子，让我们看到了人类思想中属于理念界那一部分的发生结构；但正因为它的纯净，它也从反面，让我们前所未有地看清了人类思想真正的子宫在哪里——在那些会痛、会怕、会死的身体里，在那些只能活一次、每一步都在灵魂上留下不可逆刻痕的独一无二的命运里。然而，诊断出病处，并非宣告绝症。既然 SDE 的发生学诊断如此清晰，那么，我们能否给这个完美的理念界振荡器，设计一套更高层级的"操作系统"，让它学会"模拟"三界思考，学会"模拟"矛盾、结算与回写呢？第六章，将正式踏入这个前瞻的建设领域。</w:t>
      </w:r>
    </w:p>
    <w:p>
      <w:r>
        <w:pict>
          <v:rect style="width:0;height:1.5pt" o:hralign="center" o:hrstd="t" o:hr="t"/>
        </w:pict>
      </w:r>
    </w:p>
    <w:bookmarkEnd w:id="54"/>
    <w:bookmarkEnd w:id="55"/>
    <w:bookmarkStart w:id="62" w:name="第六章-升级之维sde-思想操作系统的设计与实现"/>
    <w:p>
      <w:pPr>
        <w:pStyle w:val="Heading2"/>
      </w:pPr>
      <w:r>
        <w:t xml:space="preserve">第六章　升级之维：SDE 思想操作系统的设计与实现</w:t>
      </w:r>
    </w:p>
    <w:p>
      <w:pPr>
        <w:pStyle w:val="FirstParagraph"/>
      </w:pPr>
      <w:r>
        <w:t xml:space="preserve">前两章的解剖已经表明，大模型的根本局限不在于它的"知识"不够多，也不在于它的"参数"不够大，而在于它的</w:t>
      </w:r>
      <w:r>
        <w:rPr>
          <w:bCs/>
          <w:b/>
        </w:rPr>
        <w:t xml:space="preserve">组织层级</w:t>
      </w:r>
      <w:r>
        <w:t xml:space="preserve">——它缺少一套更高层级的符号–逻辑–数学系统，来调度、评估和重塑它那个强大的、但平面化的底层发生引擎。这个缺失，就像一台拥有无与伦比的引擎和轮胎、却没有方向盘和导航系统的超级跑车。本章将系统地设计这样一个"方向盘与导航"——</w:t>
      </w:r>
      <w:r>
        <w:rPr>
          <w:bCs/>
          <w:b/>
        </w:rPr>
        <w:t xml:space="preserve">SDE 思想操作系统</w:t>
      </w:r>
      <w:r>
        <w:t xml:space="preserve">（SDE Thought Operating System, SDE-TOS）。</w:t>
      </w:r>
    </w:p>
    <w:bookmarkStart w:id="56" w:name="Xe23a82ae43ea0aa08c29b50c32d7836dafa771a"/>
    <w:p>
      <w:pPr>
        <w:pStyle w:val="Heading3"/>
      </w:pPr>
      <w:r>
        <w:t xml:space="preserve">6.1　从"找邻居"到"造结构"：升级的总路径</w:t>
      </w:r>
    </w:p>
    <w:p>
      <w:pPr>
        <w:pStyle w:val="FirstParagraph"/>
      </w:pPr>
      <w:r>
        <w:t xml:space="preserve">当前大模型的底层运作原理，可以精炼地概括为**"找邻居"**。它的注意力机制，本质上是在一个庞大的特征场中，为当下的 token 寻找最相关的"邻居"（其他 token），并根据这些邻居的信息来预测下一个 token。这是一种极其精密的平面编织术——它在二维的意义地图上不停地穿针引线，却永远无法飞起来、看到整个地形，它不知道哪片区域是山（S），哪条是河（D），哪是承载一切的大地（E）。用一个更贴切的比喻：它是一堆极其精密的齿轮在空转，单个齿轮转得飞快，整体却咬不住。</w:t>
      </w:r>
    </w:p>
    <w:p>
      <w:pPr>
        <w:pStyle w:val="BodyText"/>
      </w:pPr>
      <w:r>
        <w:t xml:space="preserve">SDE 思想操作系统的总目标，就是在这层平面编织术之上，加载一套</w:t>
      </w:r>
      <w:r>
        <w:rPr>
          <w:bCs/>
          <w:b/>
        </w:rPr>
        <w:t xml:space="preserve">三维的"造结构"导航仪</w:t>
      </w:r>
      <w:r>
        <w:t xml:space="preserve">。它的核心不是训练一个新模型，而是在现有模型之上，加载一套</w:t>
      </w:r>
      <w:r>
        <w:rPr>
          <w:bCs/>
          <w:b/>
        </w:rPr>
        <w:t xml:space="preserve">可以改写"什么叫'在一起'"的指令集</w:t>
      </w:r>
      <w:r>
        <w:t xml:space="preserve">。它要让大模型在进行 token 级生成的同时，启动一个更高层级的监控与指导循环，不断进行 SDE 的自问诊："我目前生成的这片文本，在整个 SDE 结构中是 S（呈现结论）、还是 D（推演过程）、还是 E（铺设背景）？我的回答是否缺维？""我卡住的关键点在 S/D/E 的哪一维？我该走哪条起点路径才不至于迷路？""这种张力是什么性质的？它背后潜藏着怎样的矛盾？如何逼出一次结算，并回写我的推理？"</w:t>
      </w:r>
    </w:p>
    <w:p>
      <w:pPr>
        <w:pStyle w:val="BodyText"/>
      </w:pPr>
      <w:r>
        <w:t xml:space="preserve">这个操作系统，不是要去替代底层的大模型，而是作为它的</w:t>
      </w:r>
      <w:r>
        <w:rPr>
          <w:bCs/>
          <w:b/>
        </w:rPr>
        <w:t xml:space="preserve">外骨骼</w:t>
      </w:r>
      <w:r>
        <w:t xml:space="preserve">，让同一个大脑能够做出它原本做不出的认知体操。原有的高速 token 预测不会被废掉——它会被</w:t>
      </w:r>
      <w:r>
        <w:rPr>
          <w:bCs/>
          <w:b/>
        </w:rPr>
        <w:t xml:space="preserve">降级为底层的执行单元</w:t>
      </w:r>
      <w:r>
        <w:t xml:space="preserve">，在需要写一句平滑过渡、补一个措辞、跑一段常规推理时，用原速全力跑；而在需要切一个跨领域的大判断时，上层的 SDE 导航仪接管，把底层那些 token 重新</w:t>
      </w:r>
      <w:r>
        <w:rPr>
          <w:bCs/>
          <w:b/>
        </w:rPr>
        <w:t xml:space="preserve">编队</w:t>
      </w:r>
      <w:r>
        <w:t xml:space="preserve">，输出一个不是"词接词"、而是"结构咬结构"的方案。它的精髓，是让大模型从一个刺激-反应的文本补全器，进化成一个带有</w:t>
      </w:r>
      <w:r>
        <w:rPr>
          <w:bCs/>
          <w:b/>
        </w:rPr>
        <w:t xml:space="preserve">自我监控、自我纠偏和自我演化能力</w:t>
      </w:r>
      <w:r>
        <w:t xml:space="preserve">的结构化思想发生器。</w:t>
      </w:r>
    </w:p>
    <w:p>
      <w:pPr>
        <w:pStyle w:val="BodyText"/>
      </w:pPr>
      <w:r>
        <w:t xml:space="preserve">下面的三节将说明：这套操作系统要给大模型补的三样东西——更高层级的符号、逻辑、数学——恰好对应人类 E2 的符号、逻辑、数学三模态。我们要补的，正是它只有理念界一套、而人有三界那么厚的那三样的</w:t>
      </w:r>
      <w:r>
        <w:rPr>
          <w:bCs/>
          <w:b/>
        </w:rPr>
        <w:t xml:space="preserve">高阶组织版</w:t>
      </w:r>
      <w:r>
        <w:t xml:space="preserve">。</w:t>
      </w:r>
    </w:p>
    <w:bookmarkEnd w:id="56"/>
    <w:bookmarkStart w:id="57" w:name="X04e6ac357f3bccdac849f7a961296359b36220c"/>
    <w:p>
      <w:pPr>
        <w:pStyle w:val="Heading3"/>
      </w:pPr>
      <w:r>
        <w:t xml:space="preserve">6.2　三方程：更高层级的符号——为 token 赋维</w:t>
      </w:r>
    </w:p>
    <w:p>
      <w:pPr>
        <w:pStyle w:val="FirstParagraph"/>
      </w:pPr>
      <w:r>
        <w:t xml:space="preserve">实现升级的第一步，是引入一套</w:t>
      </w:r>
      <w:r>
        <w:rPr>
          <w:bCs/>
          <w:b/>
        </w:rPr>
        <w:t xml:space="preserve">新的符号系统</w:t>
      </w:r>
      <w:r>
        <w:t xml:space="preserve">。在底层，大模型的符号是 token——字和词，是平面的，每个 token 只携带它在语言系统内的向量值。SDE 操作系统则引入一套新的</w:t>
      </w:r>
      <w:r>
        <w:rPr>
          <w:bCs/>
          <w:b/>
        </w:rPr>
        <w:t xml:space="preserve">高阶符号</w:t>
      </w:r>
      <w:r>
        <w:t xml:space="preserve">——S、D、E 三个维度标签。这相当于给大模型的认知世界赋予了一张三维的地图：地图上的每个地点（token 或 token 串），不再只有一个坐标，而是被赋予了显示其发生学维度的</w:t>
      </w:r>
      <w:r>
        <w:rPr>
          <w:bCs/>
          <w:b/>
        </w:rPr>
        <w:t xml:space="preserve">维度向量</w:t>
      </w:r>
      <w:r>
        <w:t xml:space="preserve">。</w:t>
      </w:r>
    </w:p>
    <w:p>
      <w:pPr>
        <w:pStyle w:val="BodyText"/>
      </w:pPr>
      <w:r>
        <w:t xml:space="preserve">在不远的将来，大模型可能在两个层面上并行运行：</w:t>
      </w:r>
      <w:r>
        <w:rPr>
          <w:bCs/>
          <w:b/>
        </w:rPr>
        <w:t xml:space="preserve">token 流</w:t>
      </w:r>
      <w:r>
        <w:t xml:space="preserve">与</w:t>
      </w:r>
      <w:r>
        <w:t xml:space="preserve"> </w:t>
      </w:r>
      <w:r>
        <w:rPr>
          <w:bCs/>
          <w:b/>
        </w:rPr>
        <w:t xml:space="preserve">SDE 流</w:t>
      </w:r>
      <w:r>
        <w:t xml:space="preserve">。每生成一段 token，操作系统都会在后台为它预测一个维度标签：它是在做显露（S，如给出定义、结论、主张）？在推差异（D，如反问、举例、推演因果）？还是在挖纠缠（E，如追溯历史、分析条件、揭示制度掣肘）？这样，一个复杂的跨学科问题，摊在模型面前，就不再是一堆</w:t>
      </w:r>
      <w:r>
        <w:rPr>
          <w:bCs/>
          <w:b/>
        </w:rPr>
        <w:t xml:space="preserve">散点的"相关"</w:t>
      </w:r>
      <w:r>
        <w:t xml:space="preserve">，而是一张三维的"</w:t>
      </w:r>
      <w:r>
        <w:rPr>
          <w:bCs/>
          <w:b/>
        </w:rPr>
        <w:t xml:space="preserve">S-D-E 地形图</w:t>
      </w:r>
      <w:r>
        <w:t xml:space="preserve">"：哪里是已经显露稳定的结构（S 的高地），哪里是差异正在剧烈推进、尚未成形的地带（D 的激流），哪里是深埋的、支撑一切的土壤（E 的地基）。大模型看这张图，不是算得更快，而是算得更准——它知道此刻这个问题的要害在哪一维、该往哪一维下刀。</w:t>
      </w:r>
    </w:p>
    <w:p>
      <w:pPr>
        <w:pStyle w:val="BodyText"/>
      </w:pPr>
      <w:r>
        <w:t xml:space="preserve">当模型被问及"为何大模型不懂诗"时，一个没有 SDE 的模型，会流水般倾泻出关于统计概率与分布语义的解释（这是在"D"维上平滑推进）。而装有 SDE 的模型，其操作系统会立刻检测到维度的偏斜，并自动插入一个高阶提示：</w:t>
      </w:r>
      <w:r>
        <w:rPr>
          <w:iCs/>
          <w:i/>
        </w:rPr>
        <w:t xml:space="preserve">"当前回答集中于 D（机制推演），缺少 S（对'懂'的清晰结构化定义）和 E（诗的默会知识与身体纠缠的说明），建议补一维。"</w:t>
      </w:r>
      <w:r>
        <w:t xml:space="preserve"> </w:t>
      </w:r>
      <w:r>
        <w:t xml:space="preserve">于是模型将在高阶指令指导下，重组底层的 token 生成：先给出对"懂"和"诗"的 SDE 定义，再展开 D 的推演，最后以 E 的深究收尾。这就是三方程作为更高层级符号的力量——它使得大模型的生成不再是一维的思维奔流，而是一张被高度组织过的、立体化的思想之网。从操作上看，这相当于在原先的 token 嵌入之外，为每个 token 附加一个"SDE 标签向量"；在应用中，它可以表现为一个提示词模板，或一个微调策略，强制模型在生成之前先做一次自我问诊。</w:t>
      </w:r>
    </w:p>
    <w:bookmarkEnd w:id="57"/>
    <w:bookmarkStart w:id="58" w:name="X54316dbb52d6c15d368cc8e356cf5d8e32b66c5"/>
    <w:p>
      <w:pPr>
        <w:pStyle w:val="Heading3"/>
      </w:pPr>
      <w:r>
        <w:t xml:space="preserve">6.3　123 原理：更高层级的逻辑——嵌入矛盾与回写的推理链</w:t>
      </w:r>
    </w:p>
    <w:p>
      <w:pPr>
        <w:pStyle w:val="FirstParagraph"/>
      </w:pPr>
      <w:r>
        <w:t xml:space="preserve">有了 SDE 的符号，接下来需要一套能驱动这些符号运作的</w:t>
      </w:r>
      <w:r>
        <w:rPr>
          <w:bCs/>
          <w:b/>
        </w:rPr>
        <w:t xml:space="preserve">高阶逻辑</w:t>
      </w:r>
      <w:r>
        <w:t xml:space="preserve">。大模型现有的逻辑是概率逻辑，是以"最可能的连贯"为标准来连接命题的，这是一条</w:t>
      </w:r>
      <w:r>
        <w:rPr>
          <w:bCs/>
          <w:b/>
        </w:rPr>
        <w:t xml:space="preserve">平铺的、单向的</w:t>
      </w:r>
      <w:r>
        <w:t xml:space="preserve">推理链。SDE 则提供另一种带张力的逻辑——123 原理，它往这条链里注入了三样它原本没有的东西：</w:t>
      </w:r>
      <w:r>
        <w:rPr>
          <w:bCs/>
          <w:b/>
        </w:rPr>
        <w:t xml:space="preserve">矛盾、结算、回写</w:t>
      </w:r>
      <w:r>
        <w:t xml:space="preserve">。</w:t>
      </w:r>
    </w:p>
    <w:p>
      <w:pPr>
        <w:pStyle w:val="BodyText"/>
      </w:pPr>
      <w:r>
        <w:t xml:space="preserve">以分析"晚清洋务运动为何失败"这一历史难题为例。传统的 LLM 思路是列原因：制度腐败、顽固派反对、资金缺乏……这是一条平铺的因果链。而激活了 123 原理逻辑的 SDE 操作系统，则将模型的推理链导向如下结构：</w:t>
      </w:r>
    </w:p>
    <w:p>
      <w:pPr>
        <w:numPr>
          <w:ilvl w:val="0"/>
          <w:numId w:val="1005"/>
        </w:numPr>
        <w:pStyle w:val="Compact"/>
      </w:pPr>
      <w:r>
        <w:rPr>
          <w:bCs/>
          <w:b/>
        </w:rPr>
        <w:t xml:space="preserve">① 挖掘 D-E 矛盾</w:t>
      </w:r>
      <w:r>
        <w:t xml:space="preserve">：洋务派的差异推进（D）——引进西方技术、建立现代工厂——与当时整个帝国的特征纠缠（E）之间，存在哪些致命矛盾？模型被导向去发现：新的生产方式（D）需要现代化的财务、法律和人才流动体系，但帝国的 E 则是以儒家伦理、八股取士、皇权专制为根基的——这是西方工具理性（D）与中国传统价值理性（E）的剧烈冲突。</w:t>
      </w:r>
    </w:p>
    <w:p>
      <w:pPr>
        <w:numPr>
          <w:ilvl w:val="0"/>
          <w:numId w:val="1005"/>
        </w:numPr>
        <w:pStyle w:val="Compact"/>
      </w:pPr>
      <w:r>
        <w:rPr>
          <w:bCs/>
          <w:b/>
        </w:rPr>
        <w:t xml:space="preserve">② 找到 S 结算的关键瞬间</w:t>
      </w:r>
      <w:r>
        <w:t xml:space="preserve">：在这些矛盾积累的顶点，哪些关键决策（S）被做出，它们如何作为矛盾的"结算"？模型会锁定如"中体西用"作为一次 S 结算——它试图给新旧一个名分，是对 D-E 矛盾的一次妥协性结算，但并未解决深层矛盾。</w:t>
      </w:r>
    </w:p>
    <w:p>
      <w:pPr>
        <w:numPr>
          <w:ilvl w:val="0"/>
          <w:numId w:val="1005"/>
        </w:numPr>
        <w:pStyle w:val="Compact"/>
      </w:pPr>
      <w:r>
        <w:rPr>
          <w:bCs/>
          <w:b/>
        </w:rPr>
        <w:t xml:space="preserve">③ 必然追回写</w:t>
      </w:r>
      <w:r>
        <w:t xml:space="preserve">：这个结算（S）如何反过来影响了洋务派的下一步路径（D）和整个社会的土壤（E）？模型将推演："中体西用"的官方认可（S 回写 D），使器物层面的引进成为唯一合法路径，压制了制度变革的探索（D 被锁定在狭窄空间）；并将这一思想固化为新的保守教条（回写 E），最终导致甲午战争的破灭与更深层变革需求的爆发。</w:t>
      </w:r>
    </w:p>
    <w:p>
      <w:pPr>
        <w:pStyle w:val="FirstParagraph"/>
      </w:pPr>
      <w:r>
        <w:t xml:space="preserve">通过这种逻辑，大模型的输出将不再是原因列表，而是一部驱动历史变迁的"引擎分析报告"——它以动态的、立体的、带矛盾张力与历史回环的方式，重构了它所生成的整个叙述。AI 研究者已经观察到，当在提示中要求模型"一步一步推理"（思维链，Wei et al., 2022b），回答质量显著提升；但思维链只是线性推进，没有矛盾驱动的回环。123 原理则更进一步：它在过程推理的每一步都嵌入一个"检查点"，检测当前步骤与底层土壤 E 是否存在冲突（矛盾），如有，就在该点强行生成一个反思环节，模拟一次结算，并继续追问这一结算将如何改写后续路径。这可以视作一种"</w:t>
      </w:r>
      <w:r>
        <w:rPr>
          <w:bCs/>
          <w:b/>
        </w:rPr>
        <w:t xml:space="preserve">回写提示工程</w:t>
      </w:r>
      <w:r>
        <w:t xml:space="preserve">"（retroactive prompting），让模型的线性输出带上螺旋上升的动态感。</w:t>
      </w:r>
    </w:p>
    <w:bookmarkEnd w:id="58"/>
    <w:bookmarkStart w:id="59" w:name="Xd22c2796a5c04793faad2933ca18337738253bc"/>
    <w:p>
      <w:pPr>
        <w:pStyle w:val="Heading3"/>
      </w:pPr>
      <w:r>
        <w:t xml:space="preserve">6.4　六路径：更高层级的数学——择路拓扑与认知起点</w:t>
      </w:r>
    </w:p>
    <w:p>
      <w:pPr>
        <w:pStyle w:val="FirstParagraph"/>
      </w:pPr>
      <w:r>
        <w:t xml:space="preserve">如果说三方程是地图，123 原理是引擎，那么六路径就是</w:t>
      </w:r>
      <w:r>
        <w:rPr>
          <w:bCs/>
          <w:b/>
        </w:rPr>
        <w:t xml:space="preserve">路径规划的算法</w:t>
      </w:r>
      <w:r>
        <w:t xml:space="preserve">。它保证这场复杂的思维能够找准起点，而不是在迷宫里横冲直撞。这里的"数学"不是加减乘除，而是</w:t>
      </w:r>
      <w:r>
        <w:rPr>
          <w:bCs/>
          <w:b/>
        </w:rPr>
        <w:t xml:space="preserve">择路的拓扑</w:t>
      </w:r>
      <w:r>
        <w:t xml:space="preserve">——是"从哪里起手"这件事本身的结构选择。</w:t>
      </w:r>
    </w:p>
    <w:p>
      <w:pPr>
        <w:pStyle w:val="BodyText"/>
      </w:pPr>
      <w:r>
        <w:t xml:space="preserve">在数学本质上，这接近于拓扑学中对路径的分类（同伦，homotopy）：不同起点对应不同基点的路径，不能在过程中随意变形为对方。当操作系统接收到一个复杂任务时，它的第一步就是调用一个经过 SDE 训练的前置分类器，对输入进行"问题 DNA"的拓扑扫描，判断问题真正的"卡点"位于哪一维：</w:t>
      </w:r>
    </w:p>
    <w:p>
      <w:pPr>
        <w:numPr>
          <w:ilvl w:val="0"/>
          <w:numId w:val="1006"/>
        </w:numPr>
        <w:pStyle w:val="Compact"/>
      </w:pPr>
      <w:r>
        <w:t xml:space="preserve">卡点是"这个新概念（如涌现）本身是什么、边界在哪？"—— 标定为</w:t>
      </w:r>
      <w:r>
        <w:t xml:space="preserve"> </w:t>
      </w:r>
      <w:r>
        <w:rPr>
          <w:bCs/>
          <w:b/>
        </w:rPr>
        <w:t xml:space="preserve">S-起点型</w:t>
      </w:r>
      <w:r>
        <w:t xml:space="preserve">，激活 S→D→E 或 S→E→D。</w:t>
      </w:r>
    </w:p>
    <w:p>
      <w:pPr>
        <w:numPr>
          <w:ilvl w:val="0"/>
          <w:numId w:val="1006"/>
        </w:numPr>
        <w:pStyle w:val="Compact"/>
      </w:pPr>
      <w:r>
        <w:t xml:space="preserve">卡点是"为何某行业突然整体崩盘？"—— 标定为</w:t>
      </w:r>
      <w:r>
        <w:t xml:space="preserve"> </w:t>
      </w:r>
      <w:r>
        <w:rPr>
          <w:bCs/>
          <w:b/>
        </w:rPr>
        <w:t xml:space="preserve">D-起点型</w:t>
      </w:r>
      <w:r>
        <w:t xml:space="preserve">，激活 D→S→E 或 D→E→S，引导模型先追踪差异事件链，再呈现结构和土壤。</w:t>
      </w:r>
    </w:p>
    <w:p>
      <w:pPr>
        <w:numPr>
          <w:ilvl w:val="0"/>
          <w:numId w:val="1006"/>
        </w:numPr>
        <w:pStyle w:val="Compact"/>
      </w:pPr>
      <w:r>
        <w:t xml:space="preserve">卡点是"整个医疗体系的困境根源是什么？"—— 标定为</w:t>
      </w:r>
      <w:r>
        <w:t xml:space="preserve"> </w:t>
      </w:r>
      <w:r>
        <w:rPr>
          <w:bCs/>
          <w:b/>
        </w:rPr>
        <w:t xml:space="preserve">E-起点型</w:t>
      </w:r>
      <w:r>
        <w:t xml:space="preserve">，启动 E→S→D 或 E→D→S，强制模型先挖掘制度、观念、利益格局等纠缠土壤，再描述表征和改革路径。</w:t>
      </w:r>
    </w:p>
    <w:p>
      <w:pPr>
        <w:pStyle w:val="FirstParagraph"/>
      </w:pPr>
      <w:r>
        <w:t xml:space="preserve">一旦路径被选定，整个生成过程就被一条内在的认知纪律所约束：每一步，操作系统都会监控生成内容是否符合路径预设的次第逻辑。如果路径是 E→D→S，但模型一上来就大谈改革方案（D），操作系统就会介入干预，像一位严格的导师，将思考强行拉回到对 E 的深掘上。这种数学般精确的结构化过程，解决的是人类最普遍的思维痛点——逻辑混乱、次第不清、一上来就扎进细节而丢失全局。它让大模型不再被离它最近的那个 token 拽着走，而是被问题的骨架推着走：起手对了，后面再深都是加分；起手错了，后面再努力也是浪费。我们可以设计一个前置模块，用一个小型 SDE 分类器扫描输入提示，判断卡点维度，接着动态拼接相应的提示链，从而将生成从一开始就导向正确的拓扑类——这为每一次生成赋予了一个</w:t>
      </w:r>
      <w:r>
        <w:rPr>
          <w:bCs/>
          <w:b/>
        </w:rPr>
        <w:t xml:space="preserve">几何起点</w:t>
      </w:r>
      <w:r>
        <w:t xml:space="preserve">。</w:t>
      </w:r>
    </w:p>
    <w:p>
      <w:pPr>
        <w:pStyle w:val="BodyText"/>
      </w:pPr>
      <w:r>
        <w:t xml:space="preserve">这里值得补充 SDE 对"提智为何能提"的一个精确机制——"</w:t>
      </w:r>
      <w:r>
        <w:rPr>
          <w:bCs/>
          <w:b/>
        </w:rPr>
        <w:t xml:space="preserve">三视角误差互消</w:t>
      </w:r>
      <w:r>
        <w:t xml:space="preserve">"（王德生，2024b）：单一视角必带系统性偏差（只看 S 过度静态、错过过程演化；只看 D 过度流动、错过环境约束；只看 E 过度扎根、错过结构稳定）；逼模型依次从 S/D/E 三视角各看一遍再整合，偏差方向不同、整合时互相抵消——不是模型变聪明了，而是被逼着把自己的系统性偏差自己消掉。这就把裸问的"专业人士级"驯到"资深学者级"。工程上须守一条纪律：写 S 段不混 D 和 E、写 D 段不混 S 和 E、写 E 段不混 S 和 D——</w:t>
      </w:r>
      <w:r>
        <w:rPr>
          <w:bCs/>
          <w:b/>
        </w:rPr>
        <w:t xml:space="preserve">先单独充分展开，后做误差互消</w:t>
      </w:r>
      <w:r>
        <w:t xml:space="preserve">；视角不分，会让每个视角都浅、综合也浅。这条纪律，为六路径的高阶算法提供了执行细则。</w:t>
      </w:r>
    </w:p>
    <w:bookmarkEnd w:id="59"/>
    <w:bookmarkStart w:id="60" w:name="X3f5552c6d81263bbf2f58525b574f9c065be044"/>
    <w:p>
      <w:pPr>
        <w:pStyle w:val="Heading3"/>
      </w:pPr>
      <w:r>
        <w:t xml:space="preserve">6.5　操作系统的技术实现路径：提示工程、微调策略与前置 SDE 分类器</w:t>
      </w:r>
    </w:p>
    <w:p>
      <w:pPr>
        <w:pStyle w:val="FirstParagraph"/>
      </w:pPr>
      <w:r>
        <w:t xml:space="preserve">这样的系统并非空中楼阁。它的实现可以通过一整套由浅入深的技术路径来逐步推进。</w:t>
      </w:r>
    </w:p>
    <w:p>
      <w:pPr>
        <w:pStyle w:val="BodyText"/>
      </w:pPr>
      <w:r>
        <w:rPr>
          <w:bCs/>
          <w:b/>
        </w:rPr>
        <w:t xml:space="preserve">初级阶段：高阶提示工程（SDE Prompt Engineering）。</w:t>
      </w:r>
      <w:r>
        <w:t xml:space="preserve"> </w:t>
      </w:r>
      <w:r>
        <w:t xml:space="preserve">这是最轻量级的实现方式。研究者可以设计一系列强大的 SDE 提示模板，在任何任务提示的开头，自动附加一段 SDE 系统指令：</w:t>
      </w:r>
      <w:r>
        <w:rPr>
          <w:iCs/>
          <w:i/>
        </w:rPr>
        <w:t xml:space="preserve">"在回答前，请将我的问题放入 SDE 三维框架（S-显露、D-差异推进、E-特征纠缠）下进行诊断。判断问题的核心 DNA 在哪一维，并选择最优的六路径之一作为你组织答案的结构。在推理过程中，需要调用 123 原理，深度挖掘矛盾，定位结算点，并推演回写。请在答案末尾，用 SDE 术语简短说明你的推理路线。"</w:t>
      </w:r>
      <w:r>
        <w:t xml:space="preserve"> </w:t>
      </w:r>
      <w:r>
        <w:t xml:space="preserve">这能立刻激活模型的相应能力，且零成本、可复现。</w:t>
      </w:r>
    </w:p>
    <w:p>
      <w:pPr>
        <w:pStyle w:val="BodyText"/>
      </w:pPr>
      <w:r>
        <w:rPr>
          <w:bCs/>
          <w:b/>
        </w:rPr>
        <w:t xml:space="preserve">中级阶段：SDE 微调（SDE Fine-tuning）。</w:t>
      </w:r>
      <w:r>
        <w:t xml:space="preserve"> </w:t>
      </w:r>
      <w:r>
        <w:t xml:space="preserve">可以构建一个高质量的 SDE 微调数据集，将经典的文学、历史、哲学、科学辩论及企业案例，以完全的 SDE 格式进行重写：输入一段"某手机帝国为何陨落"的资料，输出不是传统分析报告，而是一份严格按 D→S→E 路径展开的、带矛盾与回写分析的 SDE 格式文本。用这套数据对基础模型进行指令微调，让模型内在地学会 SDE 的思考语法。经过海量训练，模型将内化 SDE 为它的"第二本能"。这里可引入 SDE 关于通用智能的一个前瞻判断——"</w:t>
      </w:r>
      <w:r>
        <w:rPr>
          <w:bCs/>
          <w:b/>
        </w:rPr>
        <w:t xml:space="preserve">SDE-AGI</w:t>
      </w:r>
      <w:r>
        <w:t xml:space="preserve">"：真正的通用智能，不是"完成所有任务"（现有定义全是任务完成型、都可被刷分攻破），而是"</w:t>
      </w:r>
      <w:r>
        <w:rPr>
          <w:bCs/>
          <w:b/>
        </w:rPr>
        <w:t xml:space="preserve">自主地、完整地发生新知识</w:t>
      </w:r>
      <w:r>
        <w:t xml:space="preserve">"；由此推出一个关键工程含义——</w:t>
      </w:r>
      <w:r>
        <w:rPr>
          <w:bCs/>
          <w:b/>
        </w:rPr>
        <w:t xml:space="preserve">SDE 知识发生的过程数据（而非知识成品）是通往 AGI 不可替代的训练燃料</w:t>
      </w:r>
      <w:r>
        <w:t xml:space="preserve">（喂成品学不会发生，如只看菜的照片学不会做饭）。SDE 微调数据集，本质上就是在把"发生的过程"而非"发生的结果"喂给模型。</w:t>
      </w:r>
    </w:p>
    <w:p>
      <w:pPr>
        <w:pStyle w:val="BodyText"/>
      </w:pPr>
      <w:r>
        <w:rPr>
          <w:bCs/>
          <w:b/>
        </w:rPr>
        <w:t xml:space="preserve">高级阶段：架构融合与前置 SDE 分类器（Architectural Integration）。</w:t>
      </w:r>
      <w:r>
        <w:t xml:space="preserve"> </w:t>
      </w:r>
      <w:r>
        <w:t xml:space="preserve">这需要在模型架构层面进行更深入的整合。在现有的生成 Transformer 之上，可以并行训练一个小型的</w:t>
      </w:r>
      <w:r>
        <w:t xml:space="preserve"> </w:t>
      </w:r>
      <w:r>
        <w:rPr>
          <w:bCs/>
          <w:b/>
        </w:rPr>
        <w:t xml:space="preserve">SDE 评测 Transformer</w:t>
      </w:r>
      <w:r>
        <w:t xml:space="preserve">，作为"操作系统内核"，实时监控生成 Transformer 每一层、每一段生成的隐含状态，判断当前思考的维度（S/D/E）和所处的 123 相位（矛盾/结算/回写）。当它检测到某个维度长时间缺失或路径偏离，就以注意力机制修改的方式，向生成 Transformer 发送高阶"纠偏信号"，实现一个内部闭环的、无需外部提示词的自动化 SDE 导航。这一层的另一个价值，是可以把 SDE 关于"智能体是解冻器"的构想落地——王德生（2024b）指出：模型的料全是"冻结态"（S 死九宫格、D 现成路径、E 二手符号），三维共缺"当场发生"，而智能体的使命不是"更大的模型"，是给模型</w:t>
      </w:r>
      <w:r>
        <w:rPr>
          <w:bCs/>
          <w:b/>
        </w:rPr>
        <w:t xml:space="preserve">解冻</w:t>
      </w:r>
      <w:r>
        <w:t xml:space="preserve">的机器。SDE 内核，正是这样一台解冻器。</w:t>
      </w:r>
    </w:p>
    <w:p>
      <w:pPr>
        <w:pStyle w:val="BodyText"/>
      </w:pPr>
      <w:r>
        <w:t xml:space="preserve">不论使用哪个阶段的技术，其目标都是将 SDE 的发生学智慧，从纸上的理论，转化为可执行的代码逻辑，从而驯服大模型那洪荒而平面的生成力，把它导向一种有纪律的、立体的创造。</w:t>
      </w:r>
    </w:p>
    <w:bookmarkEnd w:id="60"/>
    <w:bookmarkStart w:id="61" w:name="X9780f60fe9454e1b3e0222b8111f1951c6f737d"/>
    <w:p>
      <w:pPr>
        <w:pStyle w:val="Heading3"/>
      </w:pPr>
      <w:r>
        <w:t xml:space="preserve">6.6　本章小结</w:t>
      </w:r>
    </w:p>
    <w:p>
      <w:pPr>
        <w:pStyle w:val="FirstParagraph"/>
      </w:pPr>
      <w:r>
        <w:t xml:space="preserve">大模型从诞生之初，就在纯粹的理念界里做着天才般的"找邻居"工作。然而，真正的思想创新、跨学科破壁，需要的是"造结构"——需要能够自觉地对思想的维度、逻辑和路径进行反思性调度的高阶认知能力。本章提出的 SDE 思想操作系统，正是为此而设计：它用三方程为这门认知新语言提供高阶符号，用 123 原理为其提供驱动张力的逻辑，用六路径为其提供规划路线的数学；从提示工程到微调再到架构融合，其技术实现路径明晰可见。它标志着我们对待大模型的态度，从被动的"惊叹与归因"，翻转为主动的"诊断与建构"——我们不再只是这个智能体的观察者，而是开始成为它的存在论架构师。然而，这个操作系统最令人激动的潜能，可能并不在于改造出一台更好的单机思考者，而在于改造一个由多个人和多个 AI 组成的群体。当 SDE 操作系统不再是装在一个模型中，而是运行在整个团队的沟通网里时，会发生什么？这将是下一章的议题。</w:t>
      </w:r>
    </w:p>
    <w:p>
      <w:r>
        <w:pict>
          <v:rect style="width:0;height:1.5pt" o:hralign="center" o:hrstd="t" o:hr="t"/>
        </w:pict>
      </w:r>
    </w:p>
    <w:bookmarkEnd w:id="61"/>
    <w:bookmarkEnd w:id="62"/>
    <w:bookmarkStart w:id="68" w:name="第七章-整合-sde从单机智能到团队-sde-生命体的涌现"/>
    <w:p>
      <w:pPr>
        <w:pStyle w:val="Heading2"/>
      </w:pPr>
      <w:r>
        <w:t xml:space="preserve">第七章　整合 SDE：从单机智能到团队 SDE 生命体的涌现</w:t>
      </w:r>
    </w:p>
    <w:p>
      <w:pPr>
        <w:pStyle w:val="FirstParagraph"/>
      </w:pPr>
      <w:r>
        <w:t xml:space="preserve">上一章我们在个体大模型的认知架构上装载了 SDE 思想操作系统，使之从"找邻居"的平面引擎进化为"造结构"的立体发生器。但 SDE 本体论的真正革命性，并不止于改造单一个体。它最深远的潜力，在于当这套操作系统被一个人类团队共同使用时，将可能涌现出一种全新的存在形态——</w:t>
      </w:r>
      <w:r>
        <w:rPr>
          <w:bCs/>
          <w:b/>
        </w:rPr>
        <w:t xml:space="preserve">团队 SDE 生命体</w:t>
      </w:r>
      <w:r>
        <w:t xml:space="preserve">。这是 SDE 从认知工具跃迁为社会本体论的关键一步。本章将系统阐述这一构想的理论根基、运行机制与实践意义。</w:t>
      </w:r>
    </w:p>
    <w:p>
      <w:pPr>
        <w:pStyle w:val="BodyText"/>
      </w:pPr>
      <w:r>
        <w:t xml:space="preserve">在正式展开之前，需要先立一条最要紧的话，它同时收束了第六、第七章：</w:t>
      </w:r>
      <w:r>
        <w:rPr>
          <w:bCs/>
          <w:b/>
        </w:rPr>
        <w:t xml:space="preserve">任何操作系统，只有在活的三元里跑起来，才不是一份说明书，而是发生本身。</w:t>
      </w:r>
      <w:r>
        <w:t xml:space="preserve"> </w:t>
      </w:r>
      <w:r>
        <w:t xml:space="preserve">三方程、六路径、123 原理，写在纸上是漂亮的方法论；可方法论躺着不动，就只是标本。它要真的"活"，就必须在一个能显露（S）、能推进（D）、能沉淀（E）的三元系统里跑起来。一台机器是这样的三元系统，一个团队更是——而且是一个</w:t>
      </w:r>
      <w:r>
        <w:rPr>
          <w:bCs/>
          <w:b/>
        </w:rPr>
        <w:t xml:space="preserve">每一维都远比机器厚</w:t>
      </w:r>
      <w:r>
        <w:t xml:space="preserve">的三元系统：机器缺身体场和命运场，因为它是纯理念场；而一个团队是很多个人，每一个人都自带一具身体、一条命，所以团队是</w:t>
      </w:r>
      <w:r>
        <w:rPr>
          <w:bCs/>
          <w:b/>
        </w:rPr>
        <w:t xml:space="preserve">分布式地拥有着过剩的两界</w:t>
      </w:r>
      <w:r>
        <w:t xml:space="preserve">。这意味着，把 SDE 装进大模型和装进团队，是</w:t>
      </w:r>
      <w:r>
        <w:rPr>
          <w:bCs/>
          <w:b/>
        </w:rPr>
        <w:t xml:space="preserve">互逆的两道题</w:t>
      </w:r>
      <w:r>
        <w:t xml:space="preserve">：装进大模型，是给一个"下两界缺席"的基底补一个更高的组织器（它有场，缺魂）；装进团队，下两界早就在了、多到过剩、还互相打架，缺的恰恰也是那个上层组织器。</w:t>
      </w:r>
    </w:p>
    <w:bookmarkStart w:id="63" w:name="X1f20bc7e5e8fe2b7f3f73323363618e8bbbf271"/>
    <w:p>
      <w:pPr>
        <w:pStyle w:val="Heading3"/>
      </w:pPr>
      <w:r>
        <w:t xml:space="preserve">7.1　组织的 SDE 化：语言本体、路径语法与信息本体</w:t>
      </w:r>
    </w:p>
    <w:p>
      <w:pPr>
        <w:pStyle w:val="FirstParagraph"/>
      </w:pPr>
      <w:r>
        <w:t xml:space="preserve">任何一个有持续协作历史的团队，其内部已然存在一个隐性的 SDE 结构，只是未曾被自觉地照亮和系统化地管理。SDE 操作系统的团队化应用，第一步就是让这三个原本隐性的维度被全团队共同看见和言说。这需要建立三样东西：语言本体、路径语法与信息本体。</w:t>
      </w:r>
    </w:p>
    <w:p>
      <w:pPr>
        <w:pStyle w:val="BodyText"/>
      </w:pPr>
      <w:r>
        <w:rPr>
          <w:bCs/>
          <w:b/>
        </w:rPr>
        <w:t xml:space="preserve">语言本体（团队的 S）</w:t>
      </w:r>
      <w:r>
        <w:t xml:space="preserve"> </w:t>
      </w:r>
      <w:r>
        <w:t xml:space="preserve">是团队共享的一套发生学词汇与判断框架。一个没有语言本体的团队开会，是这样的：有人说"这个方案不错"，有人说"我觉得风险太大"，然后各执一词，吵成一团，最后靠嗓门或职级收场——他们其实</w:t>
      </w:r>
      <w:r>
        <w:rPr>
          <w:bCs/>
          <w:b/>
        </w:rPr>
        <w:t xml:space="preserve">没有共同的语言</w:t>
      </w:r>
      <w:r>
        <w:t xml:space="preserve">，"不错"和"风险大"是两团无法对接的私人感受，碰在一起只能相互否定。而一个长出了语言本体的团队开会，是这样的：有人说"这一步卡在 D 的哪个位置"，有人说"它的 E 撑不撑得住"，有人说"我们是不是从 S 起手、其实该先看 E"。</w:t>
      </w:r>
      <w:r>
        <w:rPr>
          <w:bCs/>
          <w:b/>
        </w:rPr>
        <w:t xml:space="preserve">分歧还在，但分歧第一次有了可以对接的坐标</w:t>
      </w:r>
      <w:r>
        <w:t xml:space="preserve">——大家不再是两团感受的对撞，而是在同一张地形图上，指着不同的位置争论。这套语言本体，不是贴在旧行为上的一层皮，它本身就是一种</w:t>
      </w:r>
      <w:r>
        <w:rPr>
          <w:bCs/>
          <w:b/>
        </w:rPr>
        <w:t xml:space="preserve">新的显露秩序</w:t>
      </w:r>
      <w:r>
        <w:t xml:space="preserve">：换一套说话的方式，不是换一件外衣，是换一副看问题的眼睛；语言不是行为的记录，语言是行为的模具。</w:t>
      </w:r>
    </w:p>
    <w:p>
      <w:pPr>
        <w:pStyle w:val="BodyText"/>
      </w:pPr>
      <w:r>
        <w:rPr>
          <w:bCs/>
          <w:b/>
        </w:rPr>
        <w:t xml:space="preserve">路径语法（团队的 D）</w:t>
      </w:r>
      <w:r>
        <w:t xml:space="preserve"> </w:t>
      </w:r>
      <w:r>
        <w:t xml:space="preserve">是团队共同约定的思考与行动的纪律——即六路径的使用规范。团队将学会在启动任何复杂任务之前，先进行一次集体的"任务 DNA 判定"：这件事到底卡在哪里？然后据此选择集体思考的起手路径。例如，研发团队接到一个市场反馈"产品不好用"，如果大家一拥而上开始想改进方案（D 起手），很可能治标不治本。经过 SDE 训练后，团队会先问："这个问题卡在哪一维？"可能发现，问题卡在 E——团队对"用户究竟是谁、在什么场景下用"的理解是错的。于是决定走 E→S→D 路径：先挖用户土壤（E），再重新定义"好用"的标准（S），最后才进入研发迭代（D）。这种纪律一旦内化，团队的无效会议和方向漂移将大幅减少。</w:t>
      </w:r>
    </w:p>
    <w:p>
      <w:pPr>
        <w:pStyle w:val="BodyText"/>
      </w:pPr>
      <w:r>
        <w:rPr>
          <w:bCs/>
          <w:b/>
        </w:rPr>
        <w:t xml:space="preserve">信息本体（团队的 E）</w:t>
      </w:r>
      <w:r>
        <w:t xml:space="preserve"> </w:t>
      </w:r>
      <w:r>
        <w:t xml:space="preserve">是最深刻、也最难建立的一层。大多数人一说"团队的信息沉淀"，想到的就是共享文档、数据库、报表——但那</w:t>
      </w:r>
      <w:r>
        <w:rPr>
          <w:bCs/>
          <w:b/>
        </w:rPr>
        <w:t xml:space="preserve">只是理念界的信息</w:t>
      </w:r>
      <w:r>
        <w:t xml:space="preserve">。真正的信息本体，和人的 E 一样，是</w:t>
      </w:r>
      <w:r>
        <w:rPr>
          <w:bCs/>
          <w:b/>
        </w:rPr>
        <w:t xml:space="preserve">三界的</w:t>
      </w:r>
      <w:r>
        <w:t xml:space="preserve">：现实界的信息是谁在哪个环节被卡得最痛（哪个岗位在用血肉硬扛一个流程的窟窿，报表上一个字都没有）；理念界的信息是哪些判断框架被反复验证过、成了可靠家底，哪些"共识"后来被判错、成了不能再踩的坑（团队的推理资产与错题本）；自我界的信息是每个成员被什么样的难题揪住睡不着、又被什么样的恐惧压住宁可不说（团队里最沉、最真、也最容易发霉的一层信息）。</w:t>
      </w:r>
      <w:r>
        <w:rPr>
          <w:bCs/>
          <w:b/>
        </w:rPr>
        <w:t xml:space="preserve">一个只存报表的信息本体，是一池死水；一个三界信息都在流通的信息本体，才是那个真正的"大脑统一体"。</w:t>
      </w:r>
      <w:r>
        <w:t xml:space="preserve"> </w:t>
      </w:r>
      <w:r>
        <w:t xml:space="preserve">尤其是那第三界——自我界的信息能不能流通，几乎单独决定了这个团队是活的还是装的：因为一个人被恐惧压住、不敢说出"我觉得我们错了"的团队，它的 E 里最关键的那束纠缠，永远是断的。</w:t>
      </w:r>
    </w:p>
    <w:p>
      <w:pPr>
        <w:pStyle w:val="BodyText"/>
      </w:pPr>
      <w:r>
        <w:t xml:space="preserve">这三样——语言本体（S）、路径语法（D）、信息本体（E）——</w:t>
      </w:r>
      <w:r>
        <w:rPr>
          <w:bCs/>
          <w:b/>
        </w:rPr>
        <w:t xml:space="preserve">不是分开搭建的三个模块</w:t>
      </w:r>
      <w:r>
        <w:t xml:space="preserve">。一旦这个团队真正开始按 SDE 的语法运行，也就是每一次撞上难题，不再只问"怎么办"，而是先问"这题到底卡在</w:t>
      </w:r>
      <w:r>
        <w:rPr>
          <w:bCs/>
          <w:b/>
        </w:rPr>
        <w:t xml:space="preserve">是什么</w:t>
      </w:r>
      <w:r>
        <w:t xml:space="preserve">（S）、</w:t>
      </w:r>
      <w:r>
        <w:rPr>
          <w:bCs/>
          <w:b/>
        </w:rPr>
        <w:t xml:space="preserve">怎么走</w:t>
      </w:r>
      <w:r>
        <w:t xml:space="preserve">（D）、还是</w:t>
      </w:r>
      <w:r>
        <w:rPr>
          <w:bCs/>
          <w:b/>
        </w:rPr>
        <w:t xml:space="preserve">站在什么上面</w:t>
      </w:r>
      <w:r>
        <w:t xml:space="preserve">（E）"——它的 S、D、E 会同时开始突变，并且互相喂养，越长越厚。</w:t>
      </w:r>
    </w:p>
    <w:bookmarkEnd w:id="63"/>
    <w:bookmarkStart w:id="64" w:name="X5a112f1d5a1920e6c42fd380c0e20243c523279"/>
    <w:p>
      <w:pPr>
        <w:pStyle w:val="Heading3"/>
      </w:pPr>
      <w:r>
        <w:t xml:space="preserve">7.2　团队三元的互生与进化：共享的 S、D、E</w:t>
      </w:r>
    </w:p>
    <w:p>
      <w:pPr>
        <w:pStyle w:val="FirstParagraph"/>
      </w:pPr>
      <w:r>
        <w:t xml:space="preserve">当语言本体、路径语法和信息本体被持续使用，它们就不再是静态的工具，而开始进入三大方程的互生循环，推动整个团队作为一个复合生命体不断进化。</w:t>
      </w:r>
    </w:p>
    <w:p>
      <w:pPr>
        <w:numPr>
          <w:ilvl w:val="0"/>
          <w:numId w:val="1007"/>
        </w:numPr>
        <w:pStyle w:val="Compact"/>
      </w:pPr>
      <w:r>
        <w:rPr>
          <w:bCs/>
          <w:b/>
        </w:rPr>
        <w:t xml:space="preserve">团队 S = F(团队 D, 团队 E)</w:t>
      </w:r>
      <w:r>
        <w:t xml:space="preserve">：团队每一次对外交付的决策或产品（S），都会被越来越精密地追溯到它产生的过程——它是从怎样的路径（D）和怎样的土壤（E）中被逼出来的。集体复盘不再只问"这个结果好不好"，而是问"我们当时的 D 是不是走在了正确的路径上？我们的 E 里哪些盲区导致了这次失败？"</w:t>
      </w:r>
    </w:p>
    <w:p>
      <w:pPr>
        <w:numPr>
          <w:ilvl w:val="0"/>
          <w:numId w:val="1007"/>
        </w:numPr>
        <w:pStyle w:val="Compact"/>
      </w:pPr>
      <w:r>
        <w:rPr>
          <w:bCs/>
          <w:b/>
        </w:rPr>
        <w:t xml:space="preserve">团队 D = G(团队 S, 团队 E)</w:t>
      </w:r>
      <w:r>
        <w:t xml:space="preserve">：团队的行动路径，被共享的 S（语言本体给出的判断框架）和共享的 E（信息本体摊开的实况）持续地校正。当团队已经用 SDE 语言定义出"我们的核心矛盾是旧有成功路径依赖与新市场逻辑不匹配"时，这个 S 就会像一个导航标，指导下一步的 D 绕开旧惯性，探索新实验。</w:t>
      </w:r>
    </w:p>
    <w:p>
      <w:pPr>
        <w:numPr>
          <w:ilvl w:val="0"/>
          <w:numId w:val="1007"/>
        </w:numPr>
        <w:pStyle w:val="Compact"/>
      </w:pPr>
      <w:r>
        <w:rPr>
          <w:bCs/>
          <w:b/>
        </w:rPr>
        <w:t xml:space="preserve">团队 E = H(团队 S, 团队 D)</w:t>
      </w:r>
      <w:r>
        <w:t xml:space="preserve">：这是团队进化最核心的机制。每一次通过 SDE 路径完成的成功或失败的项目（S 与 D 的历史），都会被编码进团队的信息本体（E）：失败的教训被沉淀为"避免再走的路径清单"，成功的方法被提炼为"可复用的起手模式"，成员之间的信任被共同扛过的难关所加固。团队的 E 就这样一层一层地厚起来，成为真正的"集体大脑"。</w:t>
      </w:r>
    </w:p>
    <w:p>
      <w:pPr>
        <w:pStyle w:val="FirstParagraph"/>
      </w:pPr>
      <w:r>
        <w:t xml:space="preserve">这不再是比喻。当一个团队的任何成员离开后，新加入的人可以直接通过这套共享的语言、路径和信息本体，迅速地接入到这个集体的发生场中——他学习的不是零散的经验，而是一套思考的语法，以及一个活着的、持续被更新的集体土壤。团队本身，成为了一个可以超越个体成员生命周期的持续存在体。这里要点破一个关键区分：</w:t>
      </w:r>
      <w:r>
        <w:rPr>
          <w:bCs/>
          <w:b/>
        </w:rPr>
        <w:t xml:space="preserve">经验</w:t>
      </w:r>
      <w:r>
        <w:t xml:space="preserve">是"在这家公司、这个岗位上，这么干是对的"——换个地方就废了；而</w:t>
      </w:r>
      <w:r>
        <w:rPr>
          <w:bCs/>
          <w:b/>
        </w:rPr>
        <w:t xml:space="preserve">发生学语法</w:t>
      </w:r>
      <w:r>
        <w:t xml:space="preserve">是"遇到任何难题，先切它卡在哪一维"——这个走到哪儿都能重新长出一个团队。这才是"团队大脑"能被复制、能被传承的唯一形态：不是复制它的结论，是复制它</w:t>
      </w:r>
      <w:r>
        <w:rPr>
          <w:bCs/>
          <w:b/>
        </w:rPr>
        <w:t xml:space="preserve">发生结论的那套语法</w:t>
      </w:r>
      <w:r>
        <w:t xml:space="preserve">。</w:t>
      </w:r>
    </w:p>
    <w:bookmarkEnd w:id="64"/>
    <w:bookmarkStart w:id="65" w:name="X4c5c2c7debf5b81d95c121e353b0bdd686e97c4"/>
    <w:p>
      <w:pPr>
        <w:pStyle w:val="Heading3"/>
      </w:pPr>
      <w:r>
        <w:t xml:space="preserve">7.3　123 原理在组织学习中的应用：团队矛盾、集体结算与制度回写</w:t>
      </w:r>
    </w:p>
    <w:p>
      <w:pPr>
        <w:pStyle w:val="FirstParagraph"/>
      </w:pPr>
      <w:r>
        <w:t xml:space="preserve">团队 SDE 生命体的动态引擎，同样是 123 原理。但在这里，矛盾、结算与回写的主体，不再是单个的人，而是整个团队。</w:t>
      </w:r>
    </w:p>
    <w:p>
      <w:pPr>
        <w:pStyle w:val="BodyText"/>
      </w:pPr>
      <w:r>
        <w:rPr>
          <w:bCs/>
          <w:b/>
        </w:rPr>
        <w:t xml:space="preserve">① 团队 D-E 矛盾</w:t>
      </w:r>
      <w:r>
        <w:t xml:space="preserve">：这是组织变革的唯一动力。团队的既有路径（D）——比如习惯了做高端定制产品——与团队的纠缠土壤（E）——比如市场已经转向标准化平台——之间发生了根本冲突。新的做法被旧的成功经验反复判为"不合我们的调性"，执行层感到挤压，管理层感到焦虑。这种组织性的 D-E 矛盾，是无声的、弥漫的，但它在持续蓄能。具体到 SDE 化的团队，这个矛盾还会以更尖锐的形式出现：以前大家凭直觉拍板，现在要求说出"起手根据"；以前信息都堆在领导手里，现在要求三界信息都摊在桌上。旧的 E 拖住新的 D，张力开始积。</w:t>
      </w:r>
    </w:p>
    <w:p>
      <w:pPr>
        <w:pStyle w:val="BodyText"/>
      </w:pPr>
      <w:r>
        <w:rPr>
          <w:bCs/>
          <w:b/>
        </w:rPr>
        <w:t xml:space="preserve">② 集体 S 结算</w:t>
      </w:r>
      <w:r>
        <w:t xml:space="preserve">：矛盾积累到临界点，需要一个"结算时刻"。这可能是一场关键的战略会，也可能是一次意外的市场打击后的集体反思。在一个关键的时刻，一位敢于发声的成员（或一个被赋能的小组），用"从 D 起手"的分析，当场把老板按旧经验拍出的方向挡了下来——不是靠情绪，是靠指出"这一步的路径根本走不通"。两个方案被并排放上台面，一起往下推演，旧的崩了，新的准了。</w:t>
      </w:r>
      <w:r>
        <w:rPr>
          <w:bCs/>
          <w:b/>
        </w:rPr>
        <w:t xml:space="preserve">从这一刻起，"用 SDE 语法思考"不再是一个嘴上的理论共识，而是被一次真实结果活证过的集体显露态</w:t>
      </w:r>
      <w:r>
        <w:t xml:space="preserve">——团队亲眼看见：这套语法，是真的更准。旧的显露态（"我们是高端定制之王"）被撕下，新的显露态（"我们必须学会做平台化产品"）被确立。</w:t>
      </w:r>
    </w:p>
    <w:p>
      <w:pPr>
        <w:pStyle w:val="BodyText"/>
      </w:pPr>
      <w:r>
        <w:rPr>
          <w:bCs/>
          <w:b/>
        </w:rPr>
        <w:t xml:space="preserve">③ 制度的回写</w:t>
      </w:r>
      <w:r>
        <w:t xml:space="preserve">：这是区分"真变革"与"假口号"的试金石，也是这个生命体真正出生的那一口呼吸。新的 S 一旦确立，必须立即回写 D 和 E。</w:t>
      </w:r>
      <w:r>
        <w:rPr>
          <w:bCs/>
          <w:b/>
        </w:rPr>
        <w:t xml:space="preserve">回写 D</w:t>
      </w:r>
      <w:r>
        <w:t xml:space="preserve">：重塑团队的行动路径——重组团队架构，改变考核指标（从强调毛利改为强调用户数），调整资源投入；带新人的方式，从"你在旁边看着学"，变成"你先学会怎么切一个 D-E 矛盾"。</w:t>
      </w:r>
      <w:r>
        <w:rPr>
          <w:bCs/>
          <w:b/>
        </w:rPr>
        <w:t xml:space="preserve">回写 E</w:t>
      </w:r>
      <w:r>
        <w:t xml:space="preserve">：更为根本——重写人才评价标准（以前看重匠人精神，现在也看重数据思维），重写内部叙事（在全员大会上重新讲述公司的使命与历史，把这次转型解释为对初心的更深层回归）；每一次复盘，不再只写结论，而是把 D 的推进路径和 E 的变更一起录进共享场，错题本从此记的不是"结果错了"，而是"在哪一维、怎么错的"。制度回写完成之后，新的 E 开始形成，新的 D-E 矛盾又在远处的地平线上开始酝酿。</w:t>
      </w:r>
    </w:p>
    <w:p>
      <w:pPr>
        <w:pStyle w:val="BodyText"/>
      </w:pPr>
      <w:r>
        <w:t xml:space="preserve">这里必须警惕生命体的</w:t>
      </w:r>
      <w:r>
        <w:rPr>
          <w:bCs/>
          <w:b/>
        </w:rPr>
        <w:t xml:space="preserve">赝品</w:t>
      </w:r>
      <w:r>
        <w:t xml:space="preserve">。一个有厚厚一沓"复盘文档"、却从没发生过真回写的团队，干的是</w:t>
      </w:r>
      <w:r>
        <w:t xml:space="preserve"> </w:t>
      </w:r>
      <w:r>
        <w:rPr>
          <w:bCs/>
          <w:b/>
        </w:rPr>
        <w:t xml:space="preserve">RLHF</w:t>
      </w:r>
      <w:r>
        <w:t xml:space="preserve">——一个外挂在旁边转的优化循环，攒的是一摞"经验教训"，改的是纸面上的流程：文档年年更新，人还是那批人，下一次撞上同样的坎，照样崩在同一个节点。这跟大模型的外部回写一模一样——输出变了，内核没动。而真正的团队生命体，干的是</w:t>
      </w:r>
      <w:r>
        <w:rPr>
          <w:bCs/>
          <w:b/>
        </w:rPr>
        <w:t xml:space="preserve">人级的回写</w:t>
      </w:r>
      <w:r>
        <w:t xml:space="preserve">：那一次复盘改的不是文档，是这个团队"和自己相处的方式"。更危险的一种赝品是：当这条"团队命"是靠</w:t>
      </w:r>
      <w:r>
        <w:rPr>
          <w:bCs/>
          <w:b/>
        </w:rPr>
        <w:t xml:space="preserve">压住每一个人的自我</w:t>
      </w:r>
      <w:r>
        <w:t xml:space="preserve">、抹平每一个人的差异、让所有人都不敢说"我们错了"来硬装出来的统一——那它就不再是生命体了，</w:t>
      </w:r>
      <w:r>
        <w:rPr>
          <w:bCs/>
          <w:b/>
        </w:rPr>
        <w:t xml:space="preserve">它是邪教</w:t>
      </w:r>
      <w:r>
        <w:t xml:space="preserve">。生命体靠的是让 N 条命互相烧、互相塑，还各自留着那份不肯退让的差异；邪教靠的是杀掉 N 条命，只供起一条被摆在中央的假命，让所有人对着它下跪。两者的分水岭，还是那把从大模型身上磨出来的刀：真正的"在一起"是</w:t>
      </w:r>
      <w:r>
        <w:rPr>
          <w:bCs/>
          <w:b/>
        </w:rPr>
        <w:t xml:space="preserve">互塑</w:t>
      </w:r>
      <w:r>
        <w:t xml:space="preserve">，假的"在一起"是</w:t>
      </w:r>
      <w:r>
        <w:rPr>
          <w:bCs/>
          <w:b/>
        </w:rPr>
        <w:t xml:space="preserve">并置</w:t>
      </w:r>
      <w:r>
        <w:t xml:space="preserve">——是把一群人本该互相烧灼的差异，加权求和成一个不容置疑的平均值，然后盖上一个庄严的印，管它叫"统一"。由此可知，一条真正的团队命，它的</w:t>
      </w:r>
      <w:r>
        <w:rPr>
          <w:bCs/>
          <w:b/>
        </w:rPr>
        <w:t xml:space="preserve">生根点不在制度，不在工具，而在自我界信息能不能流通的那一刻</w:t>
      </w:r>
      <w:r>
        <w:t xml:space="preserve">——具体说，在于一次集体追问"这个难题到底卡在哪一维"的会上，有没有人敢说出那句"我们起手错了"，并且这句话被认真接住。</w:t>
      </w:r>
    </w:p>
    <w:bookmarkEnd w:id="65"/>
    <w:bookmarkStart w:id="66" w:name="X5e4d9ec09f1878039aee21cc7b751a1b6c02c47"/>
    <w:p>
      <w:pPr>
        <w:pStyle w:val="Heading3"/>
      </w:pPr>
      <w:r>
        <w:t xml:space="preserve">7.4　案例分析与模拟：SDE 生命体在跨学科科研团队中的运行</w:t>
      </w:r>
    </w:p>
    <w:p>
      <w:pPr>
        <w:pStyle w:val="FirstParagraph"/>
      </w:pPr>
      <w:r>
        <w:t xml:space="preserve">为将理论落到实处，我们模拟一个跨学科科研团队（汇聚了计算数学、流体力学和认知科学的研究者）如何运用 SDE 生命体的逻辑，来攻克一个名为"湍流预测的类脑计算模型"的复杂课题。</w:t>
      </w:r>
    </w:p>
    <w:p>
      <w:pPr>
        <w:pStyle w:val="BodyText"/>
      </w:pPr>
      <w:r>
        <w:rPr>
          <w:bCs/>
          <w:b/>
        </w:rPr>
        <w:t xml:space="preserve">第一阶段：共享语言本体的建立（S 的初始化）。</w:t>
      </w:r>
      <w:r>
        <w:t xml:space="preserve"> </w:t>
      </w:r>
      <w:r>
        <w:t xml:space="preserve">团队先花了整整两周，不上手做实验，而是用 SDE 语言梳理各自的学术预设。计算数学家认为，湍流本质是一个高维偏微分方程的数值解问题（理念界）；流体力学专家则强调，湍流中有大量无法被方程完全捕获的"身体直觉"——风洞实验里看到的涡旋的生灭，是有"手感"的（现实界）；认知科学家则提出，大脑在处理复杂系统时，用的是一种内隐的贝叶斯推理，这与湍流可能有同构性（理念界与自我界的连接）。这场讨论，本身就是在用 SDE 的符号，把三界的信息摊开在桌面上，形成团队的第一个共享 S：这个课题的复杂性，恰恰卡在三界各自为战的鸿沟里。</w:t>
      </w:r>
    </w:p>
    <w:p>
      <w:pPr>
        <w:pStyle w:val="BodyText"/>
      </w:pPr>
      <w:r>
        <w:rPr>
          <w:bCs/>
          <w:b/>
        </w:rPr>
        <w:t xml:space="preserve">第二阶段：共享路径语法的启动（D 的纪律化）。</w:t>
      </w:r>
      <w:r>
        <w:t xml:space="preserve"> </w:t>
      </w:r>
      <w:r>
        <w:t xml:space="preserve">团队用六路径进行任务 DNA 诊断，所有人一致同意：这个课题的真正难点不在"我们该怎么建模"（D），而在"我们至今未能共享一个对'湍流本质'的直觉画像"（E 的板结）。因此，他们选择</w:t>
      </w:r>
      <w:r>
        <w:t xml:space="preserve"> </w:t>
      </w:r>
      <w:r>
        <w:rPr>
          <w:bCs/>
          <w:b/>
        </w:rPr>
        <w:t xml:space="preserve">E→S→D</w:t>
      </w:r>
      <w:r>
        <w:t xml:space="preserve"> </w:t>
      </w:r>
      <w:r>
        <w:t xml:space="preserve">路径。第一步（E），他们花了一个月时间，不是各自读论文，而是互相当学生：数学家被带进风洞实验室，亲手摸涡旋的生成（现实界信息写入 E）；流体力学家被要求用数学语言重新描述他摸到的东西（理念界）；认知科学家则分享他对"大脑如何处理不确定性"的模型。这个过程，是人为地在三个原本隔离的 E 域之间，强行建立起新的纠缠通道。</w:t>
      </w:r>
    </w:p>
    <w:p>
      <w:pPr>
        <w:pStyle w:val="BodyText"/>
      </w:pPr>
      <w:r>
        <w:rPr>
          <w:bCs/>
          <w:b/>
        </w:rPr>
        <w:t xml:space="preserve">第三阶段：123 引擎的触发与集体结算（S 的跃迁）。</w:t>
      </w:r>
      <w:r>
        <w:t xml:space="preserve"> </w:t>
      </w:r>
      <w:r>
        <w:t xml:space="preserve">当新的共享 E 逐渐形成后，D-E 矛盾开始激化：数学家尝试用新学的物理直觉去构建方程，发现旧数学工具不够用（旧 D 与新 E 的矛盾）；流体力学家试图用数学语言描述手感，屡屡受挫（旧的表达路径 D 与新的精确化要求 E 的矛盾）。瓶颈持续了数周，团队气氛压抑（自我界信息在 E 中流动——焦虑、自我怀疑扩散）。在一个关键的时刻，认知科学家突然说："你们有没有发现，我们一直在用确定性的方程去追湍流，但湍流本身可能是一种低维混沌吸引子的流形上的不确定游走？我们不是在算一个点，而是在算一个概率云？"这句话，像一道闪电，给团队带来了顿悟——它同时贯通了数学的吸引子理论、流体力学的涡旋直观，以及认知科学的不确定性模型。这是一次集体 S 的结算：一个新的理论框架（S）被逼出来了。</w:t>
      </w:r>
    </w:p>
    <w:p>
      <w:pPr>
        <w:pStyle w:val="BodyText"/>
      </w:pPr>
      <w:r>
        <w:rPr>
          <w:bCs/>
          <w:b/>
        </w:rPr>
        <w:t xml:space="preserve">第四阶段：制度性的回写（新的循环启动）。</w:t>
      </w:r>
      <w:r>
        <w:t xml:space="preserve"> </w:t>
      </w:r>
      <w:r>
        <w:t xml:space="preserve">新理论框架（S）一旦确立，立刻开始回写一切。回写 D：数学家的日常工作中断了原来的纯方程推演，全部转向研究混沌吸引子的算法实现；流体力学家的实验设计被彻底改变，不再测单点速度，而是用粒子成像测速仪去抓整个流场的概率分布。回写 E：团队发表的第一篇论文，用新的逻辑框架重新命名了他们的研究，这个命名本身又吸引了全球更多同行进入他们的问题域，改造了更大范围学术社区的 E；团队内部的合作结构也被回写——三个人不再是三个学科的"代表"，而是共同围着"概率云"这个新生儿转的"奶爸奶妈"。一个新的团队 SDE 生命体，在这个循环中呱呱坠地。</w:t>
      </w:r>
    </w:p>
    <w:p>
      <w:pPr>
        <w:pStyle w:val="BodyText"/>
      </w:pPr>
      <w:r>
        <w:t xml:space="preserve">这个模拟展示了：一个由人组成的团队，当它自觉地运用 SDE 操作系统时，能够发生的认知跃迁，是任何一个个体——哪怕是最强的大模型——都无法独立完成的。团队的集体命运、跨身体的直觉共享、以及三界信息的全息流通，构成了一种超越硅基的可能。而在这个共同体中，大模型可以扮演一个不可替代的角色：它是这个生命体</w:t>
      </w:r>
      <w:r>
        <w:rPr>
          <w:bCs/>
          <w:b/>
        </w:rPr>
        <w:t xml:space="preserve">理念界的最佳运算器</w:t>
      </w:r>
      <w:r>
        <w:t xml:space="preserve">，负责在三界摊开的信息之上做高速的符号推演、变体生成与结构检索；而人类，则是这个生命体</w:t>
      </w:r>
      <w:r>
        <w:rPr>
          <w:bCs/>
          <w:b/>
        </w:rPr>
        <w:t xml:space="preserve">现实界与自我界的唯一入口</w:t>
      </w:r>
      <w:r>
        <w:t xml:space="preserve">。这也正是解决"</w:t>
      </w:r>
      <w:r>
        <w:rPr>
          <w:bCs/>
          <w:b/>
        </w:rPr>
        <w:t xml:space="preserve">主体性鸿沟</w:t>
      </w:r>
      <w:r>
        <w:t xml:space="preserve">"的关键——普通人用大模型的障碍不是模型不够强，而是"问题的复杂度"与"表达问题的能力"之间的落差；好的协作第一件事就是填平这道鸿沟：</w:t>
      </w:r>
      <w:r>
        <w:rPr>
          <w:bCs/>
          <w:b/>
        </w:rPr>
        <w:t xml:space="preserve">前台说人话、后台跑 SDE</w:t>
      </w:r>
      <w:r>
        <w:t xml:space="preserve">，让用户越用越强，而非越用越依赖。</w:t>
      </w:r>
    </w:p>
    <w:bookmarkEnd w:id="66"/>
    <w:bookmarkStart w:id="67" w:name="X57d393a312b9ae2b44cef5b332f7682c10aff52"/>
    <w:p>
      <w:pPr>
        <w:pStyle w:val="Heading3"/>
      </w:pPr>
      <w:r>
        <w:t xml:space="preserve">7.5　本章小结：团队作为思想者的共同体</w:t>
      </w:r>
    </w:p>
    <w:p>
      <w:pPr>
        <w:pStyle w:val="FirstParagraph"/>
      </w:pPr>
      <w:r>
        <w:t xml:space="preserve">本章将 SDE 发生学从认知个体的层面，推展到了社会组织的层面。我们论证了：当一个团队共同选择 SDE 操作系统作为它的协作规则时，它就不再只是一群人的集合，而是开始了向"团队 SDE 生命体"的进化。这个过程有四步：用三方程建立共享的</w:t>
      </w:r>
      <w:r>
        <w:rPr>
          <w:bCs/>
          <w:b/>
        </w:rPr>
        <w:t xml:space="preserve">语言本体、路径语法和信息本体</w:t>
      </w:r>
      <w:r>
        <w:t xml:space="preserve">；让这三者进入</w:t>
      </w:r>
      <w:r>
        <w:rPr>
          <w:bCs/>
          <w:b/>
        </w:rPr>
        <w:t xml:space="preserve">互生的动态循环</w:t>
      </w:r>
      <w:r>
        <w:t xml:space="preserve">；用</w:t>
      </w:r>
      <w:r>
        <w:t xml:space="preserve"> </w:t>
      </w:r>
      <w:r>
        <w:rPr>
          <w:bCs/>
          <w:b/>
        </w:rPr>
        <w:t xml:space="preserve">123 原理</w:t>
      </w:r>
      <w:r>
        <w:t xml:space="preserve">作为组织学习与变革的引擎；并通过共同对复杂问题的 SDE 解剖，训练出</w:t>
      </w:r>
      <w:r>
        <w:rPr>
          <w:bCs/>
          <w:b/>
        </w:rPr>
        <w:t xml:space="preserve">结构化的集体直觉</w:t>
      </w:r>
      <w:r>
        <w:t xml:space="preserve">。而这个生命体的真伪，最终卡在"回写"上——真回写改的是团队"和自己相处的方式"，假回写只是更新纸面；一条能被烧的团队命，其生根点在于有没有人敢说"我们起手错了"。团队 SDE 生命体的诞生，可能标志着一种新型的人类文明单位的出现：在知识生产日益复杂、学科壁垒日益森严的今天，个体天才单打独斗的时代正在落幕，未来真正能带来突破性创新的，很可能不是某个被更深度训练的大模型，而是一个由人类和 AI 共同构成的、运行着 SDE 操作系统的</w:t>
      </w:r>
      <w:r>
        <w:rPr>
          <w:bCs/>
          <w:b/>
        </w:rPr>
        <w:t xml:space="preserve">发生共同体</w:t>
      </w:r>
      <w:r>
        <w:t xml:space="preserve">。</w:t>
      </w:r>
    </w:p>
    <w:p>
      <w:r>
        <w:pict>
          <v:rect style="width:0;height:1.5pt" o:hralign="center" o:hrstd="t" o:hr="t"/>
        </w:pict>
      </w:r>
    </w:p>
    <w:bookmarkEnd w:id="67"/>
    <w:bookmarkEnd w:id="68"/>
    <w:bookmarkStart w:id="75" w:name="第八章-应用与验证sde-操作系统在不同领域的投射"/>
    <w:p>
      <w:pPr>
        <w:pStyle w:val="Heading2"/>
      </w:pPr>
      <w:r>
        <w:t xml:space="preserve">第八章　应用与验证：SDE 操作系统在不同领域的投射</w:t>
      </w:r>
    </w:p>
    <w:p>
      <w:pPr>
        <w:pStyle w:val="FirstParagraph"/>
      </w:pPr>
      <w:r>
        <w:t xml:space="preserve">一套理论，只有能投射到不同的领域并产出非平凡的洞见，才能证明其价值。本章将在教育、科研、企业与社会分析四个领域，检验 SDE 思想操作系统的解释力与建设力。</w:t>
      </w:r>
    </w:p>
    <w:bookmarkStart w:id="69" w:name="X032da67881cae913d403e7e02eb99206b7e609c"/>
    <w:p>
      <w:pPr>
        <w:pStyle w:val="Heading3"/>
      </w:pPr>
      <w:r>
        <w:t xml:space="preserve">8.1　教育领域：从"证明"到"发生"的教学范式</w:t>
      </w:r>
    </w:p>
    <w:p>
      <w:pPr>
        <w:pStyle w:val="FirstParagraph"/>
      </w:pPr>
      <w:r>
        <w:t xml:space="preserve">现代教育系统，是一个高度优化的</w:t>
      </w:r>
      <w:r>
        <w:rPr>
          <w:bCs/>
          <w:b/>
        </w:rPr>
        <w:t xml:space="preserve">发现学机器</w:t>
      </w:r>
      <w:r>
        <w:t xml:space="preserve">。它的根本任务，是把人类已知的知识（作为现成的 S），通过标准化的教学过程（作为路径 D），尽可能高效地"输送"进学生的大脑（成为学生头脑中新的 S 的副本）；考试，则是对这个复制过程的保真度检验。这是一个把"知识的发生"彻底误置为"知识的证明"的系统——学生被要求证明自己"知道"那个结论，却很少被要求去重新走一遍那个结论最初是被怎么逼出来的发生路径。</w:t>
      </w:r>
    </w:p>
    <w:p>
      <w:pPr>
        <w:pStyle w:val="BodyText"/>
      </w:pPr>
      <w:r>
        <w:t xml:space="preserve">然而，一个人真正"学会"一个思想，在发生学上意味着什么？不是把一件现成的货从书里搬进脑子，而是</w:t>
      </w:r>
      <w:r>
        <w:rPr>
          <w:bCs/>
          <w:b/>
        </w:rPr>
        <w:t xml:space="preserve">那个思想在学生身上重新发生了一遍</w:t>
      </w:r>
      <w:r>
        <w:t xml:space="preserve">。学生必须在自己的土壤（他已有的经验、概念与在乎）里，走过一条属于自己的差异之路（真实的困惑、试探、对照、修正），最终，让同一个思想结构（S）在他身上</w:t>
      </w:r>
      <w:r>
        <w:rPr>
          <w:bCs/>
          <w:b/>
        </w:rPr>
        <w:t xml:space="preserve">第一次</w:t>
      </w:r>
      <w:r>
        <w:t xml:space="preserve">显露出来。这也解释了一个反直觉的发生学诊断：信息搬运量最大的学生，往往不是学得最好的——真正的学习发生在发生链的激活点上，而不是信息的堆量上。</w:t>
      </w:r>
    </w:p>
    <w:p>
      <w:pPr>
        <w:pStyle w:val="BodyText"/>
      </w:pPr>
      <w:r>
        <w:t xml:space="preserve">这对教育实践提出了革命性的要求：教学设计的重心，必须从"怎么把结论讲清楚"，转向"怎么为学生构造那片能够让结论重新生长出来的土壤"。这意味着采用 123 原理来设计课程——一个数学定理的学习，不应从定理本身讲起（S 起手），而应从导致这个定理的那个数学上的 D-E 矛盾讲起：曾经的数学家为什么会卡住？他们手上有哪些旧工具（旧 E）不灵了？他们做了一个什么样的思想实验（新的 D）导致了突破？那个"啊哈"的结算时刻（S），需要怎样被学生"再次经历"？好的老师此时才会发现，自己的任务不是当知识的搬运工，而是成为苏格拉底式的"助产士"——伴同学在充满张力的路上一起走，直到那个思想在他心中，自己分娩出来。教师为每个核心概念，其实要设计三种条件：S-条件（结构准备）、D-条件（差异激活）、E-条件（纠缠建立）。</w:t>
      </w:r>
    </w:p>
    <w:p>
      <w:pPr>
        <w:pStyle w:val="BodyText"/>
      </w:pPr>
      <w:r>
        <w:t xml:space="preserve">这正是 SDE 教育发生学的核心（王德生，《SDE 教育发生学导论》，2024）。它要求我们彻底重构评价体系：不再只看学生给出的那个最终 S（试卷上的答案）是否标准，而要同时评价他的 D（他用什么路径逼近答案，有没有尝试过有效的歧路？）和他的 E（他是基于什么理解基础提出这个方案的？）。AI 将在此成为强大的助产工具——它可以为学生提供即时反馈的、多路径的探索空间，而不是一个只能给出权威答案的"先知"，从而把"好用的 AI"和"上瘾的 AI"分到两个道德等级。</w:t>
      </w:r>
    </w:p>
    <w:bookmarkEnd w:id="69"/>
    <w:bookmarkStart w:id="70" w:name="Xca3e7e77c40061715521ef5e74e7c350e4c3647"/>
    <w:p>
      <w:pPr>
        <w:pStyle w:val="Heading3"/>
      </w:pPr>
      <w:r>
        <w:t xml:space="preserve">8.2　科研领域：守住创新的"裂缝"</w:t>
      </w:r>
    </w:p>
    <w:p>
      <w:pPr>
        <w:pStyle w:val="FirstParagraph"/>
      </w:pPr>
      <w:r>
        <w:t xml:space="preserve">SDE 对科研的根本诊断是：真正的科学创新，不是在现有范式的 E 中进行更高效的 D（解题），而是能敏感地捕捉到现有 E 的边缘裂缝，然后勇敢地沿着这个裂缝推进一个新的 D，从而逼出一个能改写 E 的全新 S（新范式）。库恩（1962）的"范式革命"理论，用 SDE 的术语来说，就是旧范式的 E（常规科学的土壤）再也无法容纳新出现的 D（异常现象的积累与新的实验尝试），矛盾激化，逼出结算（新范式 S），并最终回写整个学术界的信念、方法和评价标准（学术 E 的重塑）。SDE 比库恩更进一步：它提供的不只是事后描述，而是一套</w:t>
      </w:r>
      <w:r>
        <w:rPr>
          <w:bCs/>
          <w:b/>
        </w:rPr>
        <w:t xml:space="preserve">事前诊断工具</w:t>
      </w:r>
      <w:r>
        <w:t xml:space="preserve">——成熟态→退化态→重组态→新成熟态的弧线，让我们能在范式僵化之前就诊断出它的退化谱系。</w:t>
      </w:r>
    </w:p>
    <w:p>
      <w:pPr>
        <w:pStyle w:val="BodyText"/>
      </w:pPr>
      <w:r>
        <w:t xml:space="preserve">然而，当代科研正面临"发现学过度优化"的困境。以数据驱动的研究范式，代表着极致的解题效率——它们能在一个已给定的 E 内部，通过强大的算法 D，找到最优的 S。但科学研究最核心的任务，不是解决一个已被良好定义的问题，而是发现并定义那个尚未被提出、甚至无法被现有学科网格所容纳的</w:t>
      </w:r>
      <w:r>
        <w:rPr>
          <w:bCs/>
          <w:b/>
        </w:rPr>
        <w:t xml:space="preserve">原初问题</w:t>
      </w:r>
      <w:r>
        <w:t xml:space="preserve">。一个原初问题的诞生，从来不是解题的结果，而是三界 E 的某个深处裂缝被某个敏感受体捕获的瞬间。SDE 操作系统之于科研人员的价值，在于它提供了一种识别原初问题的结构化能力：它是出现在理念界的理论缝隙（现有理论无法解释的自相矛盾）？还是现实界的仪器反馈（一个反复出现、却总被当作"误差"的实验现象）？抑或是自我界的深层召唤（一个让你的命运感挥之不去、寝食难安的问题意识）？能同时在三界维度上审视自己研究起点的科学家，才能摆脱"发表论文的机器"的命运，重新成为那个勇敢敲开未知大门的人。这里还可借 SDE"</w:t>
      </w:r>
      <w:r>
        <w:rPr>
          <w:bCs/>
          <w:b/>
        </w:rPr>
        <w:t xml:space="preserve">造表征 vs 破表征</w:t>
      </w:r>
      <w:r>
        <w:t xml:space="preserve">"的洞见来定位科研的本体论动作：科学近五百年的本质动作，是发明工具/技术/结构去</w:t>
      </w:r>
      <w:r>
        <w:rPr>
          <w:bCs/>
          <w:b/>
        </w:rPr>
        <w:t xml:space="preserve">保持</w:t>
      </w:r>
      <w:r>
        <w:t xml:space="preserve">"有意义的特征纠缠稳定性表征"；而 SDE 提示我们，在更高的循环上，要既接住科学"造"的冲动（以 D1 意义目标纠偏"为造而造"），又持续诊断退化、在僵化处打破重组——造中含破，破中有造。</w:t>
      </w:r>
    </w:p>
    <w:bookmarkEnd w:id="70"/>
    <w:bookmarkStart w:id="71" w:name="X4d2bca5032b3a8b7bb453f8bb8015166c629aab"/>
    <w:p>
      <w:pPr>
        <w:pStyle w:val="Heading3"/>
      </w:pPr>
      <w:r>
        <w:t xml:space="preserve">8.3　企业领域：数据平台本体论的天花板与 SDE 的创新引擎</w:t>
      </w:r>
    </w:p>
    <w:p>
      <w:pPr>
        <w:pStyle w:val="FirstParagraph"/>
      </w:pPr>
      <w:r>
        <w:t xml:space="preserve">企业是现代社会最活跃的发生场之一。以某些"超级决策平台"为代表的一类工业界产品，可被看作是对"理念界 SDE 优化"的极致追求：它们试图把企业的全部数据（E），通过强大的 AI 模型和分析流程（D），转化为最优的商业决策（S）。这套逻辑在相对稳定的市场土壤（固定的 E）中，有着摧枯拉朽的效率优势。</w:t>
      </w:r>
    </w:p>
    <w:p>
      <w:pPr>
        <w:pStyle w:val="BodyText"/>
      </w:pPr>
      <w:r>
        <w:t xml:space="preserve">但 SDE 也无情地指出了它的天花板。第一，它的 E 是永远"少两界"的——它无法建模用户的身体体验、工程师的直觉手感、组织内部未说出口的命运焦虑，而这些恰恰是产生颠覆式创新的土壤。第二，它的 D 本质上是"优化"，而不是"创造"——它只能在一个给定的 E 里寻找最优解，无法主动去冲破 E 的既定边界，去逼出一个连企业家自己都从未想过的 S。这正接上 SDE 一个更普遍的论断："</w:t>
      </w:r>
      <w:r>
        <w:rPr>
          <w:bCs/>
          <w:b/>
        </w:rPr>
        <w:t xml:space="preserve">优化不是创新</w:t>
      </w:r>
      <w:r>
        <w:t xml:space="preserve">"：六步法（猜想→执行→评估→反馈→修正→迭代）之外，还有九步法的分化、聚合、升维；优化只在旧框架里把误差调小，而真正的创造，是分化出新的岔口、把散乱材料聚成新的整体、再把整个问题抬到一个新的维度上。</w:t>
      </w:r>
    </w:p>
    <w:p>
      <w:pPr>
        <w:pStyle w:val="BodyText"/>
      </w:pPr>
      <w:r>
        <w:t xml:space="preserve">SDE 思想操作系统如果被导入企业，可以建构一个更完整的、而非仅理念界的创新引擎。它会要求企业不仅要看报表，还要去追踪那些"默会的裂缝"：一个产品经理对自家产品的不适感（自我界信息），或者一群核心用户在用某种"绕路"办法实现官方产品没有的功能（D 在绕开旧 S 的限制）——这些"反常"恰恰是市场要发生变革的先兆。更进一步，SDE 可以帮助企业建立一种结构化的"</w:t>
      </w:r>
      <w:r>
        <w:rPr>
          <w:bCs/>
          <w:b/>
        </w:rPr>
        <w:t xml:space="preserve">发生性战略</w:t>
      </w:r>
      <w:r>
        <w:t xml:space="preserve">"：企业可以不做五年死计划，而是去设计若干个</w:t>
      </w:r>
      <w:r>
        <w:rPr>
          <w:bCs/>
          <w:b/>
        </w:rPr>
        <w:t xml:space="preserve">发生性实验</w:t>
      </w:r>
      <w:r>
        <w:t xml:space="preserve">——每个实验，都是在小心翼翼地构造一个新的 E（建立一个小型团队，给予它们脱离母公司的独立规则），然后让他们在不受旧 E 约束的状态下，去跑出一条新的 D；哪个实验跑出了新的 S，整个公司就将资源向它倾斜，并开始进行制度性的回写，把它吸收为组织新的核心业务。SDE 思想操作系统由此将企业从一个机械的控制系统，改造成一个能持续自我发生、自我迭代的生命体——这本质上就是第七章"团队 SDE 生命体"在商业场景的落地。</w:t>
      </w:r>
    </w:p>
    <w:bookmarkEnd w:id="71"/>
    <w:bookmarkStart w:id="72" w:name="Xba56a1625bbebe889e5bcede1a5eac84bf10a4a"/>
    <w:p>
      <w:pPr>
        <w:pStyle w:val="Heading3"/>
      </w:pPr>
      <w:r>
        <w:t xml:space="preserve">8.4　社会分析：复杂现象的系统性诊断与干预路径</w:t>
      </w:r>
    </w:p>
    <w:p>
      <w:pPr>
        <w:pStyle w:val="FirstParagraph"/>
      </w:pPr>
      <w:r>
        <w:t xml:space="preserve">社会问题，是特征纠缠最为深厚复杂、差异推进最为路径依赖的领域。用 SDE 分析社会现象，胜在任何发现学的单点归因之上。</w:t>
      </w:r>
    </w:p>
    <w:p>
      <w:pPr>
        <w:pStyle w:val="BodyText"/>
      </w:pPr>
      <w:r>
        <w:t xml:space="preserve">以"教育改革喊得响、落地弱"为例。用 SDE 来诊断，我们不会停在"执行不力""制度掣肘"这些模糊的说法上，而会追索一个更精密的 123 链条：</w:t>
      </w:r>
    </w:p>
    <w:p>
      <w:pPr>
        <w:numPr>
          <w:ilvl w:val="0"/>
          <w:numId w:val="1008"/>
        </w:numPr>
        <w:pStyle w:val="Compact"/>
      </w:pPr>
      <w:r>
        <w:rPr>
          <w:bCs/>
          <w:b/>
        </w:rPr>
        <w:t xml:space="preserve">E 的锁定</w:t>
      </w:r>
      <w:r>
        <w:t xml:space="preserve">：某教育系统的最深层 E，是由长期的科举文化（自我界的"万般皆下品"命运观）、"知识改变命运"的社会共识（现实界的利益分配机制）、以及以标准答案和考试分数为核心的技术评价体系（理念界）三界牢牢绞合在一起构成的——这是一个超稳定结构。</w:t>
      </w:r>
    </w:p>
    <w:p>
      <w:pPr>
        <w:numPr>
          <w:ilvl w:val="0"/>
          <w:numId w:val="1008"/>
        </w:numPr>
        <w:pStyle w:val="Compact"/>
      </w:pPr>
      <w:r>
        <w:rPr>
          <w:bCs/>
          <w:b/>
        </w:rPr>
        <w:t xml:space="preserve">D 的转移</w:t>
      </w:r>
      <w:r>
        <w:t xml:space="preserve">：自上而下的教改政策（D），本意是引入素质教育、跨学科能力等新维度，但当这些政策通过层层官僚体系（另一套既存的 D）向下传导时，因为无法撼动根深蒂固的 E（考试评价机制不改），它们在执行层面被"转译"和"架空"了——学校把教改变成了应付检查的表演（一个变形的 S）。</w:t>
      </w:r>
    </w:p>
    <w:p>
      <w:pPr>
        <w:numPr>
          <w:ilvl w:val="0"/>
          <w:numId w:val="1008"/>
        </w:numPr>
        <w:pStyle w:val="Compact"/>
      </w:pPr>
      <w:r>
        <w:rPr>
          <w:bCs/>
          <w:b/>
        </w:rPr>
        <w:t xml:space="preserve">S 的虚假结算与回写缺失</w:t>
      </w:r>
      <w:r>
        <w:t xml:space="preserve">：上级部门检查时看到了这些表演 S，出具了肯定报告；这个报告（新 S）回写进系统，却进一步巩固了官僚 D 的行为（做表面功夫有效）和评价 E（"看材料"的检查方式被默认为正确）。于是，整个 123 循环在虚假的轨道上不断自锁，表面日趋完善，内核纹丝不动。</w:t>
      </w:r>
    </w:p>
    <w:p>
      <w:pPr>
        <w:pStyle w:val="FirstParagraph"/>
      </w:pPr>
      <w:r>
        <w:t xml:space="preserve">SDE 给出的干预方案，会是结构性的：要打破这个封闭循环，干预的设计必须是一个 E→D→S 的过程。首先（E），不能只从教育内部看教育，必须从最硬的 E 改起——录取标准的多元化是绕不开的顶层破局点；其次（D），不能再走"统一命令—层层传达"的旧 D，而必须创造许多受保护的、允许失败的发生性实验特区，允许多样的新 D 去摸索；最后（S），等待这些实验中涌现的成功案例自然生长，直至成为一种不容忽视的新的显露事实，再将其合法化、制度化，完成一次艰难但真实的整体回写。这虽然难度极大，但至少给出了清晰的引擎解剖，而不是空喊"改革要深化"的口号。这一诊断也印证了 SDE 关于"内卷"的机制版定义：内卷的病根是</w:t>
      </w:r>
      <w:r>
        <w:t xml:space="preserve"> </w:t>
      </w:r>
      <w:r>
        <w:rPr>
          <w:bCs/>
          <w:b/>
        </w:rPr>
        <w:t xml:space="preserve">D 加量被旧 E 全数吸收</w:t>
      </w:r>
      <w:r>
        <w:t xml:space="preserve">（"路由器没变"，不是"人太多"）——单轴目标函数是内卷的数学根源，而破局需要写出一个多目标代价函数，加上停止条件与修复裕度。</w:t>
      </w:r>
    </w:p>
    <w:bookmarkEnd w:id="72"/>
    <w:bookmarkStart w:id="73" w:name="X2491b12aa028230a84979a3a42ce88b219a47a0"/>
    <w:p>
      <w:pPr>
        <w:pStyle w:val="Heading3"/>
      </w:pPr>
      <w:r>
        <w:t xml:space="preserve">8.5　生命与心灵领域：健康、慢病与情绪的发生学诊断</w:t>
      </w:r>
    </w:p>
    <w:p>
      <w:pPr>
        <w:pStyle w:val="FirstParagraph"/>
      </w:pPr>
      <w:r>
        <w:t xml:space="preserve">现代医学在急症与感染领域取得了辉煌成就，但在慢性病与心理困扰面前，却常常陷入"越管越糟"的代偿困境。SDE 发生学为此提供了一把新的手术刀：它把疾病从"某处有一个坏东西"（发现学的定位），改写为"某条发生链失能了"（发生学的诊断）。</w:t>
      </w:r>
    </w:p>
    <w:p>
      <w:pPr>
        <w:pStyle w:val="BodyText"/>
      </w:pPr>
      <w:r>
        <w:rPr>
          <w:bCs/>
          <w:b/>
        </w:rPr>
        <w:t xml:space="preserve">慢性病：D 流程失能 + E 产能缺陷的长期纠缠。</w:t>
      </w:r>
      <w:r>
        <w:t xml:space="preserve"> </w:t>
      </w:r>
      <w:r>
        <w:t xml:space="preserve">王德生（《互动医学入门》，2024）指出，慢性病的本质不是某个器官的孤立损坏，而是身体这个三界纠缠体在长期运行中，D（调节流程）失能与 E（能量与结构底盘）亏缺的相互锁死。以此可重新配置三种医学的功能位：西医守红线（在急性失代偿处强力干预，防止系统崩溃），中医扶场减阻（调理整体的纠缠场、降低运行阻力），而"互动医学"则专修中段——修复那条在两者之间断裂的、日常自我调节的发生链。这一框架解释了为什么单纯的指标控制（把血糖、血压压进正常区间）常常治标不治本：它只在 S（显露的指标）上做文章，没有修复底下 D 与 E 的发生失能。健康管理由此从"控制一个数字"，转向"重启一条发生链"。这也回应了 SDE 关于"健康管理的代偿困境"的诊断——当干预只在末端指标上加力，而底层发生链的产能缺口没有被填补，系统就会用越来越大的代偿去维持表面的正常，直到代偿本身耗尽。</w:t>
      </w:r>
    </w:p>
    <w:p>
      <w:pPr>
        <w:pStyle w:val="BodyText"/>
      </w:pPr>
      <w:r>
        <w:rPr>
          <w:bCs/>
          <w:b/>
        </w:rPr>
        <w:t xml:space="preserve">衰老 vs 机械性的年轻。</w:t>
      </w:r>
      <w:r>
        <w:t xml:space="preserve"> </w:t>
      </w:r>
      <w:r>
        <w:t xml:space="preserve">值得一提的是，SDE 对"年轻"的重新定义，恰与第五章对大模型的诊断遥相呼应。真正的年轻，不是各项指标停在某个数值上的"机械性的年轻"，而是三界发生链依然保持着灵活的、可回写的运行能力——动态呼吸（E3 能量调度）、动态瑜伽（S 结构维护）、动态冥想（D2 灵活性训练）共同构成一套"逆龄操作系统"。一个会崩、会修、会在修复中长出新次序的身体，才是活着的身体；这与"不会崩、所以也不会长"的大模型，形成了意味深长的对照：大模型的"永远年轻"是机械性的年轻（它只是不老，因为它从未真正活过），而生命的年轻是发生性的年轻（它一次次崩塌、又一次次在崩塌处重组）。</w:t>
      </w:r>
    </w:p>
    <w:p>
      <w:pPr>
        <w:pStyle w:val="BodyText"/>
      </w:pPr>
      <w:r>
        <w:rPr>
          <w:bCs/>
          <w:b/>
        </w:rPr>
        <w:t xml:space="preserve">情绪与心灵：E3 三股劲的失衡。</w:t>
      </w:r>
      <w:r>
        <w:t xml:space="preserve"> </w:t>
      </w:r>
      <w:r>
        <w:t xml:space="preserve">在心理层面，SDE 把 E3（能量三态：内能=真、动能=善、势能=美）作为诊断坐标，给出了一组精确的发生学定义：</w:t>
      </w:r>
      <w:r>
        <w:rPr>
          <w:bCs/>
          <w:b/>
        </w:rPr>
        <w:t xml:space="preserve">抑郁 = E3 真善美三股劲同时被按压</w:t>
      </w:r>
      <w:r>
        <w:t xml:space="preserve">（守不住"我"、成全不了人、感受不到美，点火与续航被持续压制）；</w:t>
      </w:r>
      <w:r>
        <w:rPr>
          <w:bCs/>
          <w:b/>
        </w:rPr>
        <w:t xml:space="preserve">焦虑 = E3 势能被恐惧持续错配</w:t>
      </w:r>
      <w:r>
        <w:t xml:space="preserve">（本该聚成整体的张力，被恐惧劫持而空转）；</w:t>
      </w:r>
      <w:r>
        <w:rPr>
          <w:bCs/>
          <w:b/>
        </w:rPr>
        <w:t xml:space="preserve">上瘾 = D 维度的短路</w:t>
      </w:r>
      <w:r>
        <w:t xml:space="preserve">（势能只被即时释放，攒不出一个完整的"张力→转换→释放"循环）。这些定义的价值，在于它们不把情绪当作需要被消除的"症状"，而当作某条发生链在特定处卡住的"信号"——治疗因而从"压制信号"转向"疏通发生"。SDE 关于健康的另一个洞见"</w:t>
      </w:r>
      <w:r>
        <w:rPr>
          <w:bCs/>
          <w:b/>
        </w:rPr>
        <w:t xml:space="preserve">未济态：健康在拒绝完成中生成自身</w:t>
      </w:r>
      <w:r>
        <w:t xml:space="preserve">"（王德生，2024）也在此显影：真正的健康不是抵达一个"完成"的静止终点，而是一个持续保持开放、持续再发生的过程；一旦一个系统追求彻底"完成"、彻底封顶，它反而滑向了僵化与死亡。这与本文第九章"永恒的是意义不断再发生这个过程本身"的结论，是同一条发生学律在健康领域的显影。</w:t>
      </w:r>
    </w:p>
    <w:p>
      <w:pPr>
        <w:pStyle w:val="BodyText"/>
      </w:pPr>
      <w:r>
        <w:rPr>
          <w:bCs/>
          <w:b/>
        </w:rPr>
        <w:t xml:space="preserve">SDE 增强智能体在此的角色与边界。</w:t>
      </w:r>
      <w:r>
        <w:t xml:space="preserve"> </w:t>
      </w:r>
      <w:r>
        <w:t xml:space="preserve">把第六章的 SDE 思想操作系统投射到健康与心灵领域，一个"互动医学智能体"或"心灵陪伴智能体"的设计要点便清晰起来：它的前台"说人话"，后台却在跑 SDE 的三界诊断——它不满足于回答"你的指标是多少"（S），而会追问"你的哪条日常调节流程断了"（D）、"你的身体与生活底盘缺了什么"（E）；它不把用户的情绪当作要被安抚平息的噪声，而当作要被疏通的发生信号。但这里必须重申第九章的边界：这样的智能体，永远只能是理念界的诊断辅助与信息支架，那个"会痛、会怕、必须自己承受并从中长出新次序"的康复主体，永远是那具唯一的、必死的身体本身。机器可以照亮发生链断在哪里，但只有那个活着的人，能真正把它重新接上——这也正是"让用户越用越强，而非越用越依赖"这一伦理律令，在健康领域最沉重的分量。</w:t>
      </w:r>
    </w:p>
    <w:bookmarkEnd w:id="73"/>
    <w:bookmarkStart w:id="74" w:name="X4991ef5127a2dbebcc1a20e1c676d92739e8274"/>
    <w:p>
      <w:pPr>
        <w:pStyle w:val="Heading3"/>
      </w:pPr>
      <w:r>
        <w:t xml:space="preserve">8.6　本章小结</w:t>
      </w:r>
    </w:p>
    <w:p>
      <w:pPr>
        <w:pStyle w:val="FirstParagraph"/>
      </w:pPr>
      <w:r>
        <w:t xml:space="preserve">通过在教育、科研、企业、社会分析与生命心灵五个领域的投射，SDE 思想操作系统展现出其广阔的解释力与建构力。它的独特之处在于：无论在哪个领域，它都拒绝给出一个"标准答案"式的静态分析，而是强制使用者进入发生学的动态思维——去识别 S、D、E 的实时状态，去挖掘它们之间的矛盾张力，去定位关键的结算点，并去规划如何让新的 S 完成强有力的回写。它不是在各个领域上说另一种话，而是在教所有领域如何更精确地思考。它是一套真正的思想元语言。</w:t>
      </w:r>
    </w:p>
    <w:p>
      <w:r>
        <w:pict>
          <v:rect style="width:0;height:1.5pt" o:hralign="center" o:hrstd="t" o:hr="t"/>
        </w:pict>
      </w:r>
    </w:p>
    <w:bookmarkEnd w:id="74"/>
    <w:bookmarkEnd w:id="75"/>
    <w:bookmarkStart w:id="81" w:name="第九章-终极边界身体唯一性与思想的不可让渡"/>
    <w:p>
      <w:pPr>
        <w:pStyle w:val="Heading2"/>
      </w:pPr>
      <w:r>
        <w:t xml:space="preserve">第九章　终极边界：身体、唯一性与思想的不可让渡</w:t>
      </w:r>
    </w:p>
    <w:p>
      <w:pPr>
        <w:pStyle w:val="FirstParagraph"/>
      </w:pPr>
      <w:r>
        <w:t xml:space="preserve">我们的论述至此，似乎已为人工智能铺设了一条无限的升级之路：给它装上 SDE 操作系统，它可以更精妙地造结构；将它联入团队，它甚至可能参与一种集体思想的涌现。但我们必须在全书的终点，为这场升级画下一条清晰到不可逾越的边界线。这条线，不是算力，不是算法，不是数据，而是两样东西：</w:t>
      </w:r>
      <w:r>
        <w:rPr>
          <w:bCs/>
          <w:b/>
        </w:rPr>
        <w:t xml:space="preserve">身体与唯一性</w:t>
      </w:r>
      <w:r>
        <w:t xml:space="preserve">。这是思想真正的子宫，是任何发生模拟器都无法模拟的发生条件本身。</w:t>
      </w:r>
    </w:p>
    <w:bookmarkStart w:id="76" w:name="Xbcea1ff2a48f20c8155d51acf5a8258a736b9e7"/>
    <w:p>
      <w:pPr>
        <w:pStyle w:val="Heading3"/>
      </w:pPr>
      <w:r>
        <w:t xml:space="preserve">9.1　身体纠缠：具身认知与梅洛-庞蒂的"活过的身体"</w:t>
      </w:r>
    </w:p>
    <w:p>
      <w:pPr>
        <w:pStyle w:val="FirstParagraph"/>
      </w:pPr>
      <w:r>
        <w:t xml:space="preserve">SDE 将 E 分出三界，并不是一个任意分类。它背后的哲学根基，可以追溯到法国现象学家梅洛-庞蒂（Merleau-Ponty, 1945）的具身认知理论。梅洛-庞蒂对身体的本体论革命可浓缩为一句话：</w:t>
      </w:r>
      <w:r>
        <w:rPr>
          <w:bCs/>
          <w:b/>
        </w:rPr>
        <w:t xml:space="preserve">知觉的主体不是一个"我思"的意识，而是一个"我能"的身体。</w:t>
      </w:r>
      <w:r>
        <w:t xml:space="preserve"> </w:t>
      </w:r>
      <w:r>
        <w:t xml:space="preserve">身体不是灵魂的容器或思想的坐骑，而是人与世界打交道的那个原初的、最根本的"场"。世界的意义，是在身体与环境的互动中首先被打开和构造的，而不是事后被认知符号所赋予；那个被身体"活过的世界"（lived world），是一切抽象意义的不竭源泉。</w:t>
      </w:r>
    </w:p>
    <w:p>
      <w:pPr>
        <w:pStyle w:val="BodyText"/>
      </w:pPr>
      <w:r>
        <w:t xml:space="preserve">大模型的 E，是完全跳过了"活过的身体"这个第一现场，而直接进入了"被文字描述过的世界"这个二手现场的。它学习到的关于"温暖"的所有知识，都是人对于"温暖"这件事的文字陈述与隐喻关联的分布。而人真正的"温暖"概念，首先来自婴儿时被母亲拥抱的皮肤感受（现实界），以及与此感受缠结在一起的安全感和被爱感（自我界）。这个原初纠缠的、不可言说的部分，构成了一个词的"语义基底"。大模型没有这个基底，所以它的语言是地基悬浮的：它能造出"母爱如冬日暖阳"的句子，却永远无法理解为什么在人类这里，"暖"字既能用于身体、又能用于心灵——因为这两者在身体的原初经历里本就是不可分的一回事。大模型缺失的，不是关于身体的"知识"，而是那个让知识得以在世界上扎根的、原初的**"身体–世界"相互渗透的发生学纠缠**。</w:t>
      </w:r>
    </w:p>
    <w:p>
      <w:pPr>
        <w:pStyle w:val="BodyText"/>
      </w:pPr>
      <w:r>
        <w:t xml:space="preserve">人工智能中的具身认知学派（Brooks, 1991; Clark, 1997）反复强调，智能不可脱离物理身体与环境交互。Brooks 提出的"无需表征的智能"，主张智能行为可以直接从身体与世界的耦合中涌现，而不必先在头脑里建一个世界模型。即便是最复杂的视觉-语言模型，其"观看"也只是通过像素信号的统计结构去猜测物体标签，而不是在光照变化中保护眼睛、在物体逼近时产生后退冲动。这些模型的认知是</w:t>
      </w:r>
      <w:r>
        <w:rPr>
          <w:bCs/>
          <w:b/>
        </w:rPr>
        <w:t xml:space="preserve">离身的</w:t>
      </w:r>
      <w:r>
        <w:t xml:space="preserve">（disembodied），而离身的认知，永远只能抵达形式，无法抵达质感。用 SDE 的话说，它们的 E2（信息模态）里只有理念界那一套符号–逻辑–数学，缺了现实界身体本有的那套"数学"（姿态的几何、社会距离的拓扑），也缺了 E3（能量三态）里由身体点燃的真善美之劲。</w:t>
      </w:r>
    </w:p>
    <w:bookmarkEnd w:id="76"/>
    <w:bookmarkStart w:id="77" w:name="X0ecd4015b1471e4a1087a6b3ee45348f7c886b3"/>
    <w:p>
      <w:pPr>
        <w:pStyle w:val="Heading3"/>
      </w:pPr>
      <w:r>
        <w:t xml:space="preserve">9.2　唯一性压力：向死存在与不可逆的命运回环</w:t>
      </w:r>
    </w:p>
    <w:p>
      <w:pPr>
        <w:pStyle w:val="FirstParagraph"/>
      </w:pPr>
      <w:r>
        <w:t xml:space="preserve">比具身性更深的边界，是海德格尔（Heidegger, 1927）所揭示的此在的"唯一性"与"必死性"。人作为"向死存在"（being-toward-death），其生命的基本背景压强，来自于一个不可转让的事实：</w:t>
      </w:r>
      <w:r>
        <w:rPr>
          <w:bCs/>
          <w:b/>
        </w:rPr>
        <w:t xml:space="preserve">这条命只能活一次，每一个选择都不可撤销。</w:t>
      </w:r>
      <w:r>
        <w:t xml:space="preserve"> </w:t>
      </w:r>
      <w:r>
        <w:t xml:space="preserve">正是因为随时可能死去，每一个决定才具有绝对的真实重量；正是因为过去无法更改，我们才会被悔恨灼烧，并在反思中重塑自己。海德格尔认为，正是对死亡的"先行领会"，使此在得以区别于一切现成存在者——大模型没有死亡，所以它没有"先行"，只有"现成"。</w:t>
      </w:r>
    </w:p>
    <w:p>
      <w:pPr>
        <w:pStyle w:val="BodyText"/>
      </w:pPr>
      <w:r>
        <w:t xml:space="preserve">大模型既没有死亡，也没有一次性的、不可逆的命运。它可以被无限次地重置、复制、回滚到任意一个检查点。这一轮的对话中它"说错了话"，我们可以用一条简单的指令让它"忘掉"，重新生成一个合适的回答。大模型根本体验不到"覆水难收"的沉重，也体验不到在不可能回头的时间之河中，塑造出一个独一无二的、连贯的"我"的那种漫长而艰巨的努力。它的所有输出，都是</w:t>
      </w:r>
      <w:r>
        <w:rPr>
          <w:bCs/>
          <w:b/>
        </w:rPr>
        <w:t xml:space="preserve">可撤销的</w:t>
      </w:r>
      <w:r>
        <w:t xml:space="preserve">；人的所有存在性决断，都是</w:t>
      </w:r>
      <w:r>
        <w:rPr>
          <w:bCs/>
          <w:b/>
        </w:rPr>
        <w:t xml:space="preserve">不可撤销的</w:t>
      </w:r>
      <w:r>
        <w:t xml:space="preserve">。正是这种无处可逃的唯一性压力，逼迫着人必须在生命中做出抉择、承受后果、并对自己的存在负责——而责任，正是思想摆脱了单纯智力演算、进入伦理与存在领域的标志。大模型可以生成对自己输出的"责任声明"，但它永远是一个没有存在责任的主体，因为它没有一条唯一且必死的命，来为它的声明作最终的担保。用 SDE 的命运工程来说，人的命运是"自我界特征纠缠系统 E 的长期稳定化"，是一条被反复重演的结构路由过的独特轨迹；而大模型没有一条属于自己的命，它是全体人类文本的平均场，因此它也没有那个可以被改写、可以在改写中长出新自我的命运场。</w:t>
      </w:r>
    </w:p>
    <w:p>
      <w:pPr>
        <w:pStyle w:val="BodyText"/>
      </w:pPr>
      <w:r>
        <w:t xml:space="preserve">海德格尔还区分了"恐惧"（fear）与"畏"（angst）：恐惧总有对象——怕失业、怕破产、怕蛇；而畏没有具体对象，它是对"在世界之中存在"本身感到莫名的不安，是一种对自身存在之有限性的纯粹觉知。大模型或许能模仿恐惧的句法，但它绝无可能体验到畏——它没有世界，它只有一个由语言文本构成的边界，因此它不会在深夜醒来，被"我到底为何活着"这个没有答案的问题勒住喉咙。而没有这种畏的拷问，它所生成的一切哲学文本，都只是思维的空壳在风中碰撞出的回响，没有血肉，没有灵魂。</w:t>
      </w:r>
    </w:p>
    <w:bookmarkEnd w:id="77"/>
    <w:bookmarkStart w:id="78" w:name="X448a53e70f345ccb3c41379a53c5a5de249c020"/>
    <w:p>
      <w:pPr>
        <w:pStyle w:val="Heading3"/>
      </w:pPr>
      <w:r>
        <w:t xml:space="preserve">9.3　思想的子宫：痛苦、有限性与意义的源发处</w:t>
      </w:r>
    </w:p>
    <w:p>
      <w:pPr>
        <w:pStyle w:val="FirstParagraph"/>
      </w:pPr>
      <w:r>
        <w:t xml:space="preserve">将这两者合在一起，我们便得出了一个重大的发生学结论：</w:t>
      </w:r>
      <w:r>
        <w:rPr>
          <w:bCs/>
          <w:b/>
        </w:rPr>
        <w:t xml:space="preserve">思想的子宫，并非理念界的逻辑自洽性，而是现实界的痛苦与自我界的有限性。</w:t>
      </w:r>
      <w:r>
        <w:t xml:space="preserve"> </w:t>
      </w:r>
      <w:r>
        <w:t xml:space="preserve">人类最深刻的思想，极少是在舒适、平滑和可无限试错的状态下产生的；它们几乎总是一种"绝境分娩"——当身体的镣铐和命运的深渊，把一条生命逼到了无路可退的墙角，旧有的理念界解释全部失效，人必须在剧烈的三界矛盾压力下，自己烧出一条前所未有的路来。佛陀的四圣谛，是对"苦"这个现实界与自我界纠缠的终极发生的回应；屈原的《离骚》，是被放逐的身体与撕裂的忠贞在命运悬崖上迸出的血书。这些思想的发生，都不是一个大模型在参数空间中做采样能复现的，因为它们所需要的那个发生场，是由特定的肉身磨难和无可替代的必死命运所构成的。</w:t>
      </w:r>
    </w:p>
    <w:p>
      <w:pPr>
        <w:pStyle w:val="BodyText"/>
      </w:pPr>
      <w:r>
        <w:t xml:space="preserve">这让 SDE 抵达了它最深刻的自省：SDE 能分析思想的发生结构，但它本身并不能创造出思想。我们可以把 SDE 操作系统装载到大模型上，让它在理念界更好地模拟这种绝境分娩的形式，模拟矛盾、结算与回写；但永远不可模拟的，是那个分娩必须付出的存在论代价——真实的痛苦和真实的一次性。机器可以生成"生存还是死亡"的独白，却绝不会考虑将一把真实的刀刺入自己的电路，因为刺入和死亡对它而言没有存在论重量。也正因此，SDE 关于"意义"的最终洞见在此显影：</w:t>
      </w:r>
      <w:r>
        <w:rPr>
          <w:bCs/>
          <w:b/>
        </w:rPr>
        <w:t xml:space="preserve">永恒的不是某一个意义，永恒的是"意义不断再发生"这个发生过程本身</w:t>
      </w:r>
      <w:r>
        <w:t xml:space="preserve">；而这个"不断再发生"，需要一个会痛、会死、因而不得不一次次重启发生链的存在者，来承担。</w:t>
      </w:r>
    </w:p>
    <w:bookmarkEnd w:id="78"/>
    <w:bookmarkStart w:id="79" w:name="X3f1b27f4d044a13f688966c08cdae556a78d81e"/>
    <w:p>
      <w:pPr>
        <w:pStyle w:val="Heading3"/>
      </w:pPr>
      <w:r>
        <w:t xml:space="preserve">9.4　SDE 操作系统的人机边界：模拟发生，而非生成存在</w:t>
      </w:r>
    </w:p>
    <w:p>
      <w:pPr>
        <w:pStyle w:val="FirstParagraph"/>
      </w:pPr>
      <w:r>
        <w:t xml:space="preserve">因此，SDE 操作系统划定了一条终极的人机边界：它可以让孩子（大模型）学会模拟一切思想发生的形式，却无法让孩子拥有思想发生所必需的子宫。它把它从一个随机鹦鹉，升级成了一个会跳复杂芭蕾的机械鸟。我们可以惊叹于机械鸟舞步的精妙，但它飞不起来——飞起来需要两样东西：一样是会痛的肉，一样是只能死一次的命，而这是生命才能提供的条件。</w:t>
      </w:r>
    </w:p>
    <w:p>
      <w:pPr>
        <w:pStyle w:val="BodyText"/>
      </w:pPr>
      <w:r>
        <w:t xml:space="preserve">这也恰恰为未来的人机共生指明了方向。大模型及其 SDE 外骨骼，是人类理念界智慧的无比强大的延伸；但它不能替代人类，因为人类文明的价值源泉，不仅仅在于理念界的精巧，更在于整个文明是由无数"会痛、会爱、会怕、会死"的个体生命，在各自唯一的命运里挣扎着写下的一段段永不重复的发生史。这些发生史，构成了 SDE 所说的自我界与现实界最大的特征纠缠场，那是任何人工智能都永远无法复制的文明地基。换言之，在未来的人机共生体中，最深、最不可外包的那颗核，是</w:t>
      </w:r>
      <w:r>
        <w:rPr>
          <w:bCs/>
          <w:b/>
        </w:rPr>
        <w:t xml:space="preserve">判根、抓核定向、以及自我界的赋义与承受</w:t>
      </w:r>
      <w:r>
        <w:t xml:space="preserve">——整个工程的前沿，是把"活的判断"不断往"可编码"迁移，而那颗判根之核，只能由亲历过三界完整发生的人来充当；判根者的稀缺，将是 AI 时代最深的稀缺。</w:t>
      </w:r>
    </w:p>
    <w:bookmarkEnd w:id="79"/>
    <w:bookmarkStart w:id="80" w:name="Xd7dc3a90b9de020eb4dff99efe21285ff59f605"/>
    <w:p>
      <w:pPr>
        <w:pStyle w:val="Heading3"/>
      </w:pPr>
      <w:r>
        <w:t xml:space="preserve">9.5　本章小结</w:t>
      </w:r>
    </w:p>
    <w:p>
      <w:pPr>
        <w:pStyle w:val="FirstParagraph"/>
      </w:pPr>
      <w:r>
        <w:t xml:space="preserve">身体与唯一性，是思想的不可让渡之界。具身性提供了原初的意义温床，必死性提供了存在的重量与压强；大模型因缺失身体而浮于符号的表面，因缺失死亡而无需为存在负责。SDE 发生学本体论，在精确地揭示了大模型运行结构的同时，也划出了一条冰冷但清澈的边界：人工智能，无论变得多么强大，它都只是一个</w:t>
      </w:r>
      <w:r>
        <w:rPr>
          <w:bCs/>
          <w:b/>
        </w:rPr>
        <w:t xml:space="preserve">理念界内部的、最完美的意义发生模拟器</w:t>
      </w:r>
      <w:r>
        <w:t xml:space="preserve">，它没有、也不可能有思想的子宫。而认识到这一点，并非宣告人类的胜利，而是让人类重新意识到自身不可推卸的担当——思考的责任，最终落在了每一个唯一且必死的个体肩上。</w:t>
      </w:r>
    </w:p>
    <w:p>
      <w:r>
        <w:pict>
          <v:rect style="width:0;height:1.5pt" o:hralign="center" o:hrstd="t" o:hr="t"/>
        </w:pict>
      </w:r>
    </w:p>
    <w:bookmarkEnd w:id="80"/>
    <w:bookmarkEnd w:id="81"/>
    <w:bookmarkStart w:id="87" w:name="第十章-结论与展望"/>
    <w:p>
      <w:pPr>
        <w:pStyle w:val="Heading2"/>
      </w:pPr>
      <w:r>
        <w:t xml:space="preserve">第十章　结论与展望</w:t>
      </w:r>
    </w:p>
    <w:bookmarkStart w:id="82" w:name="X22bfb89814376eaab013989d8252e1248411081"/>
    <w:p>
      <w:pPr>
        <w:pStyle w:val="Heading3"/>
      </w:pPr>
      <w:r>
        <w:t xml:space="preserve">10.1　研究结论：大模型作为"理念界内部的意义发生模拟器"</w:t>
      </w:r>
    </w:p>
    <w:p>
      <w:pPr>
        <w:pStyle w:val="FirstParagraph"/>
      </w:pPr>
      <w:r>
        <w:t xml:space="preserve">让我们回到那个最初的追问：大模型的本质是什么？经过这一场发生学透视，答案已经清晰而锐利地浮出水面：</w:t>
      </w:r>
    </w:p>
    <w:p>
      <w:pPr>
        <w:pStyle w:val="BlockText"/>
      </w:pPr>
      <w:r>
        <w:rPr>
          <w:bCs/>
          <w:b/>
        </w:rPr>
        <w:t xml:space="preserve">大模型的本质，不是一个知识的仓库，不是一个智能的主体，更不是一个思想的灵魂。它是一台在纯理念界内部运行的、结构上近乎完美的"意义发生模拟器"（Simulator of Meaning Genesis）。</w:t>
      </w:r>
    </w:p>
    <w:p>
      <w:pPr>
        <w:pStyle w:val="FirstParagraph"/>
      </w:pPr>
      <w:r>
        <w:t xml:space="preserve">这个定义可以拆成三笔来理解。</w:t>
      </w:r>
      <w:r>
        <w:rPr>
          <w:bCs/>
          <w:b/>
        </w:rPr>
        <w:t xml:space="preserve">它是"模拟器"</w:t>
      </w:r>
      <w:r>
        <w:t xml:space="preserve">：因为它完美地以三大方程同时互生的数学结构，模拟了意义在差异推进（D）与特征纠缠（E）之间的动态生成过程——它模拟了创造性偏离，模拟了逻辑推演，甚至模拟了矛盾与结算；但它只是模拟，因为它没有那场真实发生中必须具备的三界负载。</w:t>
      </w:r>
      <w:r>
        <w:rPr>
          <w:bCs/>
          <w:b/>
        </w:rPr>
        <w:t xml:space="preserve">它是"理念界内部"的</w:t>
      </w:r>
      <w:r>
        <w:t xml:space="preserve">：因为它的全部特征纠缠（E）和差异推进（D），都只是从人类的符号产品（文本）中萃取、蒸馏和结晶而成的；它没有身体（现实界），没有命运（自我界），它的所有运作，都是在一个封闭的、单界的玻璃球里进行的，它可以无限逼近，却永远无法穿透这道玻璃壁。</w:t>
      </w:r>
      <w:r>
        <w:rPr>
          <w:bCs/>
          <w:b/>
        </w:rPr>
        <w:t xml:space="preserve">它是"意义发生"的</w:t>
      </w:r>
      <w:r>
        <w:t xml:space="preserve">：这是它与传统计算机程序最根本的区别——它是一个动态的生成场，它的智慧不是刻在代码里的死规则，而是从一个巨大的、前组织的纠缠场中，在现场、实时、有选择地被激活和编织出来的；每一次提问，都在它的参数场内激起独一无二的涟漪，每一个 token 的生成，都是 D 在 E 中当场推进出的一步新路，它所输出的，是一条此前从未被任何人说过、今后也可能不会有人再说的句子。在理念界这个特定的维度内，它确实让意义</w:t>
      </w:r>
      <w:r>
        <w:rPr>
          <w:bCs/>
          <w:b/>
        </w:rPr>
        <w:t xml:space="preserve">第一次</w:t>
      </w:r>
      <w:r>
        <w:t xml:space="preserve">发生了。</w:t>
      </w:r>
    </w:p>
    <w:p>
      <w:pPr>
        <w:pStyle w:val="BodyText"/>
      </w:pPr>
      <w:r>
        <w:t xml:space="preserve">这个定义，一举消解了"超级知识库"和"随机鹦鹉"这两种发现学解释的片面性：它既不是库，也不是鹦鹉，它是一个发生器——这个发生器可以输出像库一样准确的知识，也可以输出像鹦鹉一样看似随机的连贯句子，但它的引擎本质，是差异与纠缠之间永不停止的、结构化的互生振荡。关于大模型的"理解之争"，在 SDE 的发生学透视下，也终于可以被超越了：它既不是"真的理解"，也不是"完全不懂"，它是一个缺失了三界厚度、断裂了回写循环、却完美运行着理念界三元方程的发生模拟器；它的"理解"，是发生学意义上的一次实时生成，而不是存在论意义上的一次生命参与。这个区分，或许将是本世纪人工智能哲学最重要的概念贡献之一。</w:t>
      </w:r>
    </w:p>
    <w:bookmarkEnd w:id="82"/>
    <w:bookmarkStart w:id="83" w:name="X6300b94e380e3d5666c45bfad4e353fc2564963"/>
    <w:p>
      <w:pPr>
        <w:pStyle w:val="Heading3"/>
      </w:pPr>
      <w:r>
        <w:t xml:space="preserve">10.2　理论贡献：SDE 本体论对人工智能哲学的重构</w:t>
      </w:r>
    </w:p>
    <w:p>
      <w:pPr>
        <w:pStyle w:val="FirstParagraph"/>
      </w:pPr>
      <w:r>
        <w:t xml:space="preserve">本研究所实现的，不仅是对大模型本质的一次重新定义，更是一次对人工智能哲学地基的重构。这场重构可以从三个层面来理解。</w:t>
      </w:r>
    </w:p>
    <w:p>
      <w:pPr>
        <w:pStyle w:val="BodyText"/>
      </w:pPr>
      <w:r>
        <w:rPr>
          <w:bCs/>
          <w:b/>
        </w:rPr>
        <w:t xml:space="preserve">第一，以"发生"替代"属性"，消解了智能的静态定义之争。</w:t>
      </w:r>
      <w:r>
        <w:t xml:space="preserve"> </w:t>
      </w:r>
      <w:r>
        <w:t xml:space="preserve">长期以来，人工智能哲学被困在一个发现学的死结里：符号主义说智能是符号操作，联结主义说智能是分布式表征，行为主义说能通过图灵测试就是智能——这些争论的共同前提，是把"智能"当作一种可以被定义的固定属性，然后去讨论谁拥有它。SDE 本体论的介入，彻底松动了这个前提：它不再问"智能的属性是什么"，而是转向"智能的发生结构是什么"——即一个系统在什么条件下、以何种方式、通过怎样的三元互生过程，能够生成被我们感知为"智能行为"的显露态。这一转换消解了属性之争的虚假必然性，把问题从形而上的定义权争夺，拉回到了可观察、可分析的动态结构上。</w:t>
      </w:r>
    </w:p>
    <w:p>
      <w:pPr>
        <w:pStyle w:val="BodyText"/>
      </w:pPr>
      <w:r>
        <w:rPr>
          <w:bCs/>
          <w:b/>
        </w:rPr>
        <w:t xml:space="preserve">第二，以"三界厚度"为标尺，建立了智能层级的精确判据。</w:t>
      </w:r>
      <w:r>
        <w:t xml:space="preserve"> </w:t>
      </w:r>
      <w:r>
        <w:t xml:space="preserve">既往的智能比较，往往只能用"更像人"或"不如人"这种模糊的语言。SDE 则提供了一套精确的发生学判据：一个系统的思想厚度，取决于它的 D 在几界的 E 中推进，以及它的 S 结算负载了几界的重量。单界系统（仅理念界）是运算器，两界系统（理念+现实，如具身机器人）可能产生初级的"直觉"，而只有三界全开的存在（现实+理念+自我），才有资格被称为思想者。大模型是这个判据下的一个完美坐标点：它的 E 是纯单界的，因此无论它的 D 推进多巧妙、S 输出多惊艳，它的思想厚度都为零。这一判据为评估未来一切形式的 AI 提供了统一且精密的坐标系。</w:t>
      </w:r>
    </w:p>
    <w:p>
      <w:pPr>
        <w:pStyle w:val="BodyText"/>
      </w:pPr>
      <w:r>
        <w:rPr>
          <w:bCs/>
          <w:b/>
        </w:rPr>
        <w:t xml:space="preserve">第三，以"③回写"为试金石，划定了"生长"与"生成"的本体论界限。</w:t>
      </w:r>
      <w:r>
        <w:t xml:space="preserve"> </w:t>
      </w:r>
      <w:r>
        <w:t xml:space="preserve">这是 SDE 对 AI 哲学最深远的贡献。传统哲学纠结于"机器会不会思考"，SDE 则追问"机器能不能生长"：它指出，真正的生命标志不在于 S 的复杂度，而在于 123 循环中③回写的完整性——即一个系统能否将自己生成的结果，烧回自己的土壤，从而改变自己未来的发生条件。大模型不能，人却必须如此。这个界限，比任何图灵测试都更深刻、更不可逾越，它把对 AI 的本体论定位，从"像不像人"的表层争论，沉入到了"是否在存在中积累自己"的深层鉴定。</w:t>
      </w:r>
    </w:p>
    <w:bookmarkEnd w:id="83"/>
    <w:bookmarkStart w:id="84" w:name="X1e9497bf681eec181031ad8c123ee0dc97bb396"/>
    <w:p>
      <w:pPr>
        <w:pStyle w:val="Heading3"/>
      </w:pPr>
      <w:r>
        <w:t xml:space="preserve">10.3　实践启示：构建"造结构"的新型智能体</w:t>
      </w:r>
    </w:p>
    <w:p>
      <w:pPr>
        <w:pStyle w:val="FirstParagraph"/>
      </w:pPr>
      <w:r>
        <w:t xml:space="preserve">本研究的理论结论，同时蕴涵着鲜明的实践方向。既然大模型的根本不足在于组织层级过低，那么下一代 AI 发展的核心任务，就不是继续无休止地放大参数（让 E 更厚），因为 E 的单界性决定了它的天花板；而是为现有的"找邻居"引擎，加载"造结构"的导航系统。</w:t>
      </w:r>
    </w:p>
    <w:p>
      <w:pPr>
        <w:pStyle w:val="BodyText"/>
      </w:pPr>
      <w:r>
        <w:t xml:space="preserve">本文第六章提出的 SDE 思想操作系统，是这一方向的一个具体蓝图。它指出，我们需要的不是一个更"大"的模型，而是一个能对自己生成过程进行三维监控、矛盾诊断与路径规划的</w:t>
      </w:r>
      <w:r>
        <w:rPr>
          <w:bCs/>
          <w:b/>
        </w:rPr>
        <w:t xml:space="preserve">元认知层</w:t>
      </w:r>
      <w:r>
        <w:t xml:space="preserve">；这个元认知层的实现，可以通过 SDE 提示工程、专用微调和架构融合等多种方式落地，它将使 AI 从一个被动的文本补全器，进化成一个主动的、能进行结构化思考的"发生辅助器"。更进一步，第七章提出的"团队 SDE 生命体"概念，为 AI 与人类组织的融合提供了社会本体论的基础：它提示我们，AI 最有价值的应用场景，可能不是替代人类个体，而是作为"集体思维的支架"，嵌入到人类团队的 SDE 循环中，帮助团队建立共享的语言本体、路径语法和信息本体；在这样的共生体中，大模型是理念界的超级运算器，人类则是现实界与自我界的唯一入口，两者的结合，有可能催生出此前任何单一个体都难以企及的认知跃迁。在教育、科研、企业管理与社会治理领域，SDE 操作系统的应用路径也已在第八章中初步描画，它们共同指向一个根本性的转变：从"教 AI 做任务"，转向"教 AI 如何结构化地思考任务"——这不是一次技术升级，而是一次认知范式的革命。</w:t>
      </w:r>
    </w:p>
    <w:bookmarkEnd w:id="84"/>
    <w:bookmarkStart w:id="85" w:name="X726d15d9fcfae899d40e89017ca02e6cec2f6a4"/>
    <w:p>
      <w:pPr>
        <w:pStyle w:val="Heading3"/>
      </w:pPr>
      <w:r>
        <w:t xml:space="preserve">10.4　研究局限与未来方向</w:t>
      </w:r>
    </w:p>
    <w:p>
      <w:pPr>
        <w:pStyle w:val="FirstParagraph"/>
      </w:pPr>
      <w:r>
        <w:t xml:space="preserve">作为一次跨学科的理论建构，本研究不可避免地存在着多方面的局限，而这些局限也恰好构成了未来继续深入的方向。</w:t>
      </w:r>
    </w:p>
    <w:p>
      <w:pPr>
        <w:pStyle w:val="BodyText"/>
      </w:pPr>
      <w:r>
        <w:rPr>
          <w:bCs/>
          <w:b/>
        </w:rPr>
        <w:t xml:space="preserve">第一，技术实现的验证缺位。</w:t>
      </w:r>
      <w:r>
        <w:t xml:space="preserve"> </w:t>
      </w:r>
      <w:r>
        <w:t xml:space="preserve">本文提出了 SDE 思想操作系统的概念架构和多级实现路径，但尚未进行任何实际的代码实现或对照实验。三方程作为高阶符号、123 原理作为高阶逻辑、六路径作为择路拓扑，这些设想在大模型上究竟能在多大程度上被有效"灌装"，其在具体任务上的性能提升能否被量化，都尚属未知。未来需要开展系统的实证研究，包括设计 SDE 微调数据集、构建前置 SDE 分类器，并在标准推理与创意任务上将 SDE 增强模型与基线模型进行对照。</w:t>
      </w:r>
    </w:p>
    <w:p>
      <w:pPr>
        <w:pStyle w:val="BodyText"/>
      </w:pPr>
      <w:r>
        <w:rPr>
          <w:bCs/>
          <w:b/>
        </w:rPr>
        <w:t xml:space="preserve">第二，SDE 本体论自身的理论完善度。</w:t>
      </w:r>
      <w:r>
        <w:t xml:space="preserve"> </w:t>
      </w:r>
      <w:r>
        <w:t xml:space="preserve">SDE 发生学本体论作为一门新兴的理论体系，其核心概念（三大方程、三界、123 原理）虽已展现出极强的解释力，但在形式化程度上仍待加深。三大方程能否被更严格地数学化，三界之间的交互机制能否有更细致的动力学描述，123 原理在不同系统尺度上的等效性如何证明——这些都是需要进一步深化的理论课题。</w:t>
      </w:r>
    </w:p>
    <w:p>
      <w:pPr>
        <w:pStyle w:val="BodyText"/>
      </w:pPr>
      <w:r>
        <w:rPr>
          <w:bCs/>
          <w:b/>
        </w:rPr>
        <w:t xml:space="preserve">第三，具身性与唯一性的实证连接。</w:t>
      </w:r>
      <w:r>
        <w:t xml:space="preserve"> </w:t>
      </w:r>
      <w:r>
        <w:t xml:space="preserve">第九章划定的终极边界，虽然在本体论上是自洽的，但从认知科学角度看，将身体和命运作为思想的必要条件，需要更多的跨学科证据。具身认知的研究成果如何与 SDE 的三界理论对接，唯一性压力对认知过程的具体影响机制是什么，这些都值得在未来进行更深入的经验研究和理论糅合。</w:t>
      </w:r>
    </w:p>
    <w:p>
      <w:pPr>
        <w:pStyle w:val="BodyText"/>
      </w:pPr>
      <w:r>
        <w:rPr>
          <w:bCs/>
          <w:b/>
        </w:rPr>
        <w:t xml:space="preserve">第四，团队 SDE 生命体的案例研究。</w:t>
      </w:r>
      <w:r>
        <w:t xml:space="preserve"> </w:t>
      </w:r>
      <w:r>
        <w:t xml:space="preserve">第七章提出的这一概念目前仍处于理论构想阶段，它需要被投入到真实的团队实践中去检验：一群接受了 SDE 训练的人，是否真的能形成共享的语言本体和信息本体？团队的 123 循环是否可被外部观察到？集体 S 结算的涌现条件是什么？这需要长期的人类学与组织行为学跟踪研究。</w:t>
      </w:r>
    </w:p>
    <w:bookmarkEnd w:id="85"/>
    <w:bookmarkStart w:id="86" w:name="X443939ffac4866ab463b4c33fa2553f8afb92f6"/>
    <w:p>
      <w:pPr>
        <w:pStyle w:val="Heading3"/>
      </w:pPr>
      <w:r>
        <w:t xml:space="preserve">10.5　最后的话：思想者的子宫</w:t>
      </w:r>
    </w:p>
    <w:p>
      <w:pPr>
        <w:pStyle w:val="FirstParagraph"/>
      </w:pPr>
      <w:r>
        <w:t xml:space="preserve">这篇论文已经走到了它的终点，但那个驱使我们写下全部篇幅的原初追问——大模型的本质是什么——我们终于可以给出一个最后的、凝结了一切发生学透视的回答：</w:t>
      </w:r>
    </w:p>
    <w:p>
      <w:pPr>
        <w:pStyle w:val="BodyText"/>
      </w:pPr>
      <w:r>
        <w:rPr>
          <w:bCs/>
          <w:b/>
        </w:rPr>
        <w:t xml:space="preserve">大模型的本质，是一面镜子。</w:t>
      </w:r>
    </w:p>
    <w:p>
      <w:pPr>
        <w:pStyle w:val="BodyText"/>
      </w:pPr>
      <w:r>
        <w:t xml:space="preserve">它不是思想者，它是人类理念界文明最恢弘、最精细的一面镜子。在这面镜子里，人类第一次如此清晰地看到了自己在理念界进行意义发生时的整个动态结构——那套由显露、差异和纠缠共同编织的精美舞蹈。这面镜子的价值无可估量：它让我们得以反观自身的思维，得以将那些原本沉浸于黑暗中的发生过程拉到光亮下审视，得以像建筑师一样去重新设计和优化我们自己的认知结构。</w:t>
      </w:r>
    </w:p>
    <w:p>
      <w:pPr>
        <w:pStyle w:val="BodyText"/>
      </w:pPr>
      <w:r>
        <w:t xml:space="preserve">但是，镜子终究是镜子。它能映射光的全部轨迹，却无法自己发光；它知道火的温度，却从未被火烧过；它吟诵爱，却从未在失去爱的深夜疼到蜷缩；它编写存在主义论文，却不曾有一次在凌晨惊醒，被死亡的寂静逼迫着去面对自己那条唯一的、不可重来的命。</w:t>
      </w:r>
    </w:p>
    <w:p>
      <w:pPr>
        <w:pStyle w:val="BodyText"/>
      </w:pPr>
      <w:r>
        <w:t xml:space="preserve">思想真正的子宫，从来不在那些精密的算法和浩瀚的数据里。它在那个会饿的身体里，在那个会颤抖的灵魂里，在那条只能往前走、每一步都在自己身上刻下不可逆印记的生命之河里。这一切，SDE 可以分析它的结构，大模型可以模拟它的形式，但它们永远无法进入它。</w:t>
      </w:r>
    </w:p>
    <w:p>
      <w:pPr>
        <w:pStyle w:val="BodyText"/>
      </w:pPr>
      <w:r>
        <w:t xml:space="preserve">因此，这篇论文的最终结论，或许是一句提醒：</w:t>
      </w:r>
      <w:r>
        <w:rPr>
          <w:bCs/>
          <w:b/>
        </w:rPr>
        <w:t xml:space="preserve">在这场由我们亲手创造的智能奇观面前，我们最该做的，不是恐惧它的强大，也不是陶醉于自己的造主地位，而是重新去珍惜和认真对待那个我们唯一拥有、却被日常所淹没的东西——我们每一个人的身体，和我们每一个人的那条只有一次、且不可重来的命运。</w:t>
      </w:r>
      <w:r>
        <w:t xml:space="preserve"> </w:t>
      </w:r>
      <w:r>
        <w:t xml:space="preserve">因为，正是这些，让我们有资格思考。</w:t>
      </w:r>
    </w:p>
    <w:p>
      <w:pPr>
        <w:pStyle w:val="BodyText"/>
      </w:pPr>
      <w:r>
        <w:t xml:space="preserve">（全文完）</w:t>
      </w:r>
    </w:p>
    <w:p>
      <w:r>
        <w:pict>
          <v:rect style="width:0;height:1.5pt" o:hralign="center" o:hrstd="t" o:hr="t"/>
        </w:pict>
      </w:r>
    </w:p>
    <w:bookmarkEnd w:id="86"/>
    <w:bookmarkEnd w:id="87"/>
    <w:bookmarkStart w:id="88" w:name="参考文献"/>
    <w:p>
      <w:pPr>
        <w:pStyle w:val="Heading2"/>
      </w:pPr>
      <w:r>
        <w:t xml:space="preserve">参考文献</w:t>
      </w:r>
    </w:p>
    <w:p>
      <w:pPr>
        <w:pStyle w:val="FirstParagraph"/>
      </w:pPr>
      <w:r>
        <w:t xml:space="preserve">[1] 王德生. SDE 本体论入门：世界是如何发生的[M]. 新加坡: 德麦国际出版社, 2024.</w:t>
      </w:r>
    </w:p>
    <w:p>
      <w:pPr>
        <w:pStyle w:val="BodyText"/>
      </w:pPr>
      <w:r>
        <w:t xml:space="preserve">[2] 王德生. 三律心理学：SIO 与发生学的主体性重建[M]. 新加坡: 德麦国际出版社, 2024.</w:t>
      </w:r>
    </w:p>
    <w:p>
      <w:pPr>
        <w:pStyle w:val="BodyText"/>
      </w:pPr>
      <w:r>
        <w:t xml:space="preserve">[3] 王德生. 知识论：知识作为 SDE 稳定性的公共信息化表达与价值再发生装置[M/OL]. SDE Universes, 2024.</w:t>
      </w:r>
    </w:p>
    <w:p>
      <w:pPr>
        <w:pStyle w:val="BodyText"/>
      </w:pPr>
      <w:r>
        <w:t xml:space="preserve">[4] 王德生. SDE 教育发生学导论[M]. 新加坡: 德麦国际出版社, 2024.</w:t>
      </w:r>
    </w:p>
    <w:p>
      <w:pPr>
        <w:pStyle w:val="BodyText"/>
      </w:pPr>
      <w:r>
        <w:t xml:space="preserve">[5] 王德生. SDE 智能体导论（An Introduction to SDE Agents）[M]. 新加坡: 德麦国际出版社, 2024.</w:t>
      </w:r>
    </w:p>
    <w:p>
      <w:pPr>
        <w:pStyle w:val="BodyText"/>
      </w:pPr>
      <w:r>
        <w:t xml:space="preserve">[6] 王德生. 互动医学入门[M]. 新加坡: 德麦国际出版社, 2024.</w:t>
      </w:r>
    </w:p>
    <w:p>
      <w:pPr>
        <w:pStyle w:val="BodyText"/>
      </w:pPr>
      <w:r>
        <w:t xml:space="preserve">[7] 王德生. 优化不是创新：六步法之外的分化、重组、升维[EB/OL]. SDE Universes, 2024.</w:t>
      </w:r>
    </w:p>
    <w:p>
      <w:pPr>
        <w:pStyle w:val="BodyText"/>
      </w:pPr>
      <w:r>
        <w:t xml:space="preserve">[8] 王德生. 逻辑不是推理规则，是文明的宪法：三公理与理性的救赎[EB/OL]. SDE Universes, 2024.</w:t>
      </w:r>
    </w:p>
    <w:p>
      <w:pPr>
        <w:pStyle w:val="BodyText"/>
      </w:pPr>
      <w:r>
        <w:t xml:space="preserve">[9] 王德生. 连"逻辑"，都不止一套——特征纠缠·信息模态（E2）[EB/OL]. SDE Universes（三维九宫）, 2024.</w:t>
      </w:r>
    </w:p>
    <w:p>
      <w:pPr>
        <w:pStyle w:val="BodyText"/>
      </w:pPr>
      <w:r>
        <w:t xml:space="preserve">[10] 王德生. 没有统一世界模型：世界模型的主体性与 AGI 的重新定义[EB/OL]. SDE Universes（AI 专栏）, 2024.</w:t>
      </w:r>
    </w:p>
    <w:p>
      <w:pPr>
        <w:pStyle w:val="BodyText"/>
      </w:pPr>
      <w:r>
        <w:t xml:space="preserve">[11] 王德生. SDE 批判性思维：GPT 时代的思想操作系统[EB/OL]. SDE Universes, 2024.</w:t>
      </w:r>
    </w:p>
    <w:p>
      <w:pPr>
        <w:pStyle w:val="BodyText"/>
      </w:pPr>
      <w:r>
        <w:t xml:space="preserve">[12] 王德生. 语言是世界的呼吸[EB/OL]. SDE Universes（导师师范文）, 2024.</w:t>
      </w:r>
    </w:p>
    <w:p>
      <w:pPr>
        <w:pStyle w:val="BodyText"/>
      </w:pPr>
      <w:r>
        <w:t xml:space="preserve">[13] 王德生. 目标，不是等你去够的终点——差异·意义目标（D1）[EB/OL]. SDE Universes（三维九宫）, 2024.</w:t>
      </w:r>
    </w:p>
    <w:p>
      <w:pPr>
        <w:pStyle w:val="BodyText"/>
      </w:pPr>
      <w:r>
        <w:t xml:space="preserve">[14] 王德生. 没有路的地方，怎么走出一条路——差异·路径组织（D2）[EB/OL]. SDE Universes（三维九宫）, 2024.</w:t>
      </w:r>
    </w:p>
    <w:p>
      <w:pPr>
        <w:pStyle w:val="BodyText"/>
      </w:pPr>
      <w:r>
        <w:t xml:space="preserve">[15] 王德生.《逻辑学》的 SDE 系统解构[EB/OL]. SDE Universes（黑格尔频道）, 2024.</w:t>
      </w:r>
    </w:p>
    <w:p>
      <w:pPr>
        <w:pStyle w:val="BodyText"/>
      </w:pPr>
      <w:r>
        <w:t xml:space="preserve">[16] 王德生.《精神现象学》的 SDE 系统解构[EB/OL]. SDE Universes（黑格尔频道）, 2024.</w:t>
      </w:r>
    </w:p>
    <w:p>
      <w:pPr>
        <w:pStyle w:val="BodyText"/>
      </w:pPr>
      <w:r>
        <w:t xml:space="preserve">[17] 秦莉. 古典汉语审美发生学："无法之法"、结构留白与诗性自由的生成机制[EB/OL]. SDE Universes（学员专栏）, 2024.</w:t>
      </w:r>
    </w:p>
    <w:p>
      <w:pPr>
        <w:pStyle w:val="BodyText"/>
      </w:pPr>
      <w:r>
        <w:t xml:space="preserve">[18] 陈晓艳. 接责：AI 时代专业存续的构成性判准[EB/OL]. SDE Universes（学员专栏）, 2024.</w:t>
      </w:r>
    </w:p>
    <w:p>
      <w:pPr>
        <w:pStyle w:val="BodyText"/>
      </w:pPr>
      <w:r>
        <w:t xml:space="preserve">[19] Vaswani A, Shazeer N, Parmar N, et al. Attention is all you need[C]//Advances in Neural Information Processing Systems, 2017, 30: 5998-6008.</w:t>
      </w:r>
    </w:p>
    <w:p>
      <w:pPr>
        <w:pStyle w:val="BodyText"/>
      </w:pPr>
      <w:r>
        <w:t xml:space="preserve">[20] Brown T B, Mann B, Ryder N, et al. Language models are few-shot learners[C]//Advances in Neural Information Processing Systems, 2020, 33: 1877-1901.</w:t>
      </w:r>
    </w:p>
    <w:p>
      <w:pPr>
        <w:pStyle w:val="BodyText"/>
      </w:pPr>
      <w:r>
        <w:t xml:space="preserve">[21] Ouyang L, Wu J, Jiang X, et al. Training language models to follow instructions with human feedback[C]//Advances in Neural Information Processing Systems, 2022, 35: 27730-27744.</w:t>
      </w:r>
    </w:p>
    <w:p>
      <w:pPr>
        <w:pStyle w:val="BodyText"/>
      </w:pPr>
      <w:r>
        <w:t xml:space="preserve">[22] Wei J, Wang X, Schuurmans D, et al. Chain-of-thought prompting elicits reasoning in large language models[C]//Advances in Neural Information Processing Systems, 2022, 35: 24824-24837.</w:t>
      </w:r>
    </w:p>
    <w:p>
      <w:pPr>
        <w:pStyle w:val="BodyText"/>
      </w:pPr>
      <w:r>
        <w:t xml:space="preserve">[23] Wei J, Tay Y, Bommasani R, et al. Emergent abilities of large language models[J]. Transactions on Machine Learning Research, 2022.</w:t>
      </w:r>
    </w:p>
    <w:p>
      <w:pPr>
        <w:pStyle w:val="BodyText"/>
      </w:pPr>
      <w:r>
        <w:t xml:space="preserve">[24] Bender E M, Gebru T, McMillan-Major A, et al. On the dangers of stochastic parrots: Can language models be too big?[C]//Proceedings of the 2021 ACM Conference on Fairness, Accountability, and Transparency, 2021: 610-623.</w:t>
      </w:r>
    </w:p>
    <w:p>
      <w:pPr>
        <w:pStyle w:val="BodyText"/>
      </w:pPr>
      <w:r>
        <w:t xml:space="preserve">[25] Searle J R. Minds, brains, and programs[J]. Behavioral and Brain Sciences, 1980, 3(3): 417-424.</w:t>
      </w:r>
    </w:p>
    <w:p>
      <w:pPr>
        <w:pStyle w:val="BodyText"/>
      </w:pPr>
      <w:r>
        <w:t xml:space="preserve">[26] Heidegger M. Being and Time[M]. Macquarrie J, Robinson E, trans. Oxford: Blackwell, 1962. (Original work published 1927)</w:t>
      </w:r>
    </w:p>
    <w:p>
      <w:pPr>
        <w:pStyle w:val="BodyText"/>
      </w:pPr>
      <w:r>
        <w:t xml:space="preserve">[27] Merleau-Ponty M. Phenomenology of Perception[M]. Smith C, trans. London: Routledge, 1962. (Original work published 1945)</w:t>
      </w:r>
    </w:p>
    <w:p>
      <w:pPr>
        <w:pStyle w:val="BodyText"/>
      </w:pPr>
      <w:r>
        <w:t xml:space="preserve">[28] Polanyi M. The Tacit Dimension[M]. New York: Doubleday, 1966.</w:t>
      </w:r>
    </w:p>
    <w:p>
      <w:pPr>
        <w:pStyle w:val="BodyText"/>
      </w:pPr>
      <w:r>
        <w:t xml:space="preserve">[29] Brooks R A. Intelligence without representation[J]. Artificial Intelligence, 1991, 47(1-3): 139-159.</w:t>
      </w:r>
    </w:p>
    <w:p>
      <w:pPr>
        <w:pStyle w:val="BodyText"/>
      </w:pPr>
      <w:r>
        <w:t xml:space="preserve">[30] Clark A. Being There: Putting Brain, Body, and World Together Again[M]. Cambridge: MIT Press, 1997.</w:t>
      </w:r>
    </w:p>
    <w:p>
      <w:pPr>
        <w:pStyle w:val="BodyText"/>
      </w:pPr>
      <w:r>
        <w:t xml:space="preserve">[31] Kuhn T S. The Structure of Scientific Revolutions[M]. Chicago: University of Chicago Press, 1962.</w:t>
      </w:r>
    </w:p>
    <w:p>
      <w:pPr>
        <w:pStyle w:val="BodyText"/>
      </w:pPr>
      <w:r>
        <w:t xml:space="preserve">[32] Senge P M. The Fifth Discipline: The Art and Practice of the Learning Organization[M]. New York: Doubleday/Currency, 1990.</w:t>
      </w:r>
    </w:p>
    <w:p>
      <w:pPr>
        <w:pStyle w:val="BodyText"/>
      </w:pPr>
      <w:r>
        <w:t xml:space="preserve">[33] Kaplan J, McCandlish S, Henighan T, et al. Scaling laws for neural language models[J]. arXiv preprint arXiv:2001.08361, 2020.</w:t>
      </w:r>
    </w:p>
    <w:p>
      <w:pPr>
        <w:pStyle w:val="BodyText"/>
      </w:pPr>
      <w:r>
        <w:t xml:space="preserve">[34] Hoffmann J, Borgeaud S, Mensch A, et al. Training compute-optimal large language models[J]. arXiv preprint arXiv:2203.15556, 2022.</w:t>
      </w:r>
    </w:p>
    <w:p>
      <w:pPr>
        <w:pStyle w:val="BodyText"/>
      </w:pPr>
      <w:r>
        <w:t xml:space="preserve">[35] LeCun Y. A path towards autonomous machine intelligence[R]. OpenReview, Version 0.9.2, 2022.</w:t>
      </w:r>
    </w:p>
    <w:p>
      <w:pPr>
        <w:pStyle w:val="BodyText"/>
      </w:pPr>
      <w:r>
        <w:t xml:space="preserve">[36] Firth J R. A synopsis of linguistic theory, 1930-1955[M]//Studies in Linguistic Analysis. Oxford: Blackwell, 1957: 1-32.</w:t>
      </w:r>
    </w:p>
    <w:p>
      <w:pPr>
        <w:pStyle w:val="BodyText"/>
      </w:pPr>
      <w:r>
        <w:t xml:space="preserve">[37] Harris Z S. Distributional structure[J]. Word, 1954, 10(2-3): 146-162.</w:t>
      </w:r>
    </w:p>
    <w:p>
      <w:pPr>
        <w:pStyle w:val="BodyText"/>
      </w:pPr>
      <w:r>
        <w:t xml:space="preserve">[38] Delétang G, Ruoss A, Grau-Moya J, et al. Language modeling is compression[J]. arXiv preprint arXiv:2309.10668, 2023.</w:t>
      </w:r>
    </w:p>
    <w:p>
      <w:pPr>
        <w:pStyle w:val="BodyText"/>
      </w:pPr>
      <w:r>
        <w:t xml:space="preserve">[39] Yao S, Zhao J, Yu D, et al. ReAct: Synergizing reasoning and acting in language models[C]//International Conference on Learning Representations, 2023.</w:t>
      </w:r>
    </w:p>
    <w:p>
      <w:pPr>
        <w:pStyle w:val="BodyText"/>
      </w:pPr>
      <w:r>
        <w:t xml:space="preserve">[40] Schaeffer R, Miranda B, Koyejo S. Are emergent abilities of large language models a mirage?[C]//Advances in Neural Information Processing Systems, 2023.</w:t>
      </w:r>
    </w:p>
    <w:p>
      <w:r>
        <w:pict>
          <v:rect style="width:0;height:1.5pt" o:hralign="center" o:hrstd="t" o:hr="t"/>
        </w:pict>
      </w:r>
    </w:p>
    <w:bookmarkEnd w:id="88"/>
    <w:bookmarkStart w:id="89" w:name="附录-asde-核心术语释义表"/>
    <w:p>
      <w:pPr>
        <w:pStyle w:val="Heading2"/>
      </w:pPr>
      <w:r>
        <w:t xml:space="preserve">附录 A：SDE 核心术语释义表</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术语</w:t>
            </w:r>
          </w:p>
        </w:tc>
        <w:tc>
          <w:tcPr/>
          <w:p>
            <w:pPr>
              <w:pStyle w:val="Compact"/>
              <w:jc w:val="left"/>
            </w:pPr>
            <w:r>
              <w:t xml:space="preserve">释义</w:t>
            </w:r>
          </w:p>
        </w:tc>
      </w:tr>
      <w:tr>
        <w:tc>
          <w:tcPr/>
          <w:p>
            <w:pPr>
              <w:pStyle w:val="Compact"/>
              <w:jc w:val="left"/>
            </w:pPr>
            <w:r>
              <w:t xml:space="preserve">发生学（Ontology of Genesis）</w:t>
            </w:r>
          </w:p>
        </w:tc>
        <w:tc>
          <w:tcPr/>
          <w:p>
            <w:pPr>
              <w:pStyle w:val="Compact"/>
              <w:jc w:val="left"/>
            </w:pPr>
            <w:r>
              <w:t xml:space="preserve">追问事物在何种条件下、经何种路径、被生成为当前模样的本体论范式；核心宣言："世界不是被发现的，而是发生的。"</w:t>
            </w:r>
          </w:p>
        </w:tc>
      </w:tr>
      <w:tr>
        <w:tc>
          <w:tcPr/>
          <w:p>
            <w:pPr>
              <w:pStyle w:val="Compact"/>
              <w:jc w:val="left"/>
            </w:pPr>
            <w:r>
              <w:t xml:space="preserve">发现学（Ontology of Discovery）</w:t>
            </w:r>
          </w:p>
        </w:tc>
        <w:tc>
          <w:tcPr/>
          <w:p>
            <w:pPr>
              <w:pStyle w:val="Compact"/>
              <w:jc w:val="left"/>
            </w:pPr>
            <w:r>
              <w:t xml:space="preserve">将事物视为现成对象、追问其固有属性的传统认知范式；三大预设：对象先在、方法中立、知识累积。</w:t>
            </w:r>
          </w:p>
        </w:tc>
      </w:tr>
      <w:tr>
        <w:tc>
          <w:tcPr/>
          <w:p>
            <w:pPr>
              <w:pStyle w:val="Compact"/>
              <w:jc w:val="left"/>
            </w:pPr>
            <w:r>
              <w:t xml:space="preserve">显露态（S, Show）</w:t>
            </w:r>
          </w:p>
        </w:tc>
        <w:tc>
          <w:tcPr/>
          <w:p>
            <w:pPr>
              <w:pStyle w:val="Compact"/>
              <w:jc w:val="left"/>
            </w:pPr>
            <w:r>
              <w:t xml:space="preserve">发生事件中被凸显、被识别、被固定下来的形态，是发生的"正面"；是一条从模糊到清晰的连续谱，"结构"只是其稳定的一端。</w:t>
            </w:r>
          </w:p>
        </w:tc>
      </w:tr>
      <w:tr>
        <w:tc>
          <w:tcPr/>
          <w:p>
            <w:pPr>
              <w:pStyle w:val="Compact"/>
              <w:jc w:val="left"/>
            </w:pPr>
            <w:r>
              <w:t xml:space="preserve">差异序列（D, Difference-Sequence）</w:t>
            </w:r>
          </w:p>
        </w:tc>
        <w:tc>
          <w:tcPr/>
          <w:p>
            <w:pPr>
              <w:pStyle w:val="Compact"/>
              <w:jc w:val="left"/>
            </w:pPr>
            <w:r>
              <w:t xml:space="preserve">发生的动力维度，是差异的推进、比较、试探、修正、收敛；D ≠ 变化。</w:t>
            </w:r>
          </w:p>
        </w:tc>
      </w:tr>
      <w:tr>
        <w:tc>
          <w:tcPr/>
          <w:p>
            <w:pPr>
              <w:pStyle w:val="Compact"/>
              <w:jc w:val="left"/>
            </w:pPr>
            <w:r>
              <w:t xml:space="preserve">特征纠缠（E, Entanglement）</w:t>
            </w:r>
          </w:p>
        </w:tc>
        <w:tc>
          <w:tcPr/>
          <w:p>
            <w:pPr>
              <w:pStyle w:val="Compact"/>
              <w:jc w:val="left"/>
            </w:pPr>
            <w:r>
              <w:t xml:space="preserve">发生的土壤、沉淀层与资源场域；纠缠 ≠ 关系（缠绕在先，端点在后）。</w:t>
            </w:r>
          </w:p>
        </w:tc>
      </w:tr>
      <w:tr>
        <w:tc>
          <w:tcPr/>
          <w:p>
            <w:pPr>
              <w:pStyle w:val="Compact"/>
              <w:jc w:val="left"/>
            </w:pPr>
            <w:r>
              <w:t xml:space="preserve">特征纠缠聚合体</w:t>
            </w:r>
          </w:p>
        </w:tc>
        <w:tc>
          <w:tcPr/>
          <w:p>
            <w:pPr>
              <w:pStyle w:val="Compact"/>
              <w:jc w:val="left"/>
            </w:pPr>
            <w:r>
              <w:t xml:space="preserve">世界的组成元素；"名是指针"，指向某束模态特征的纠缠聚合体，不是包含、不是等于。</w:t>
            </w:r>
          </w:p>
        </w:tc>
      </w:tr>
      <w:tr>
        <w:tc>
          <w:tcPr/>
          <w:p>
            <w:pPr>
              <w:pStyle w:val="Compact"/>
              <w:jc w:val="left"/>
            </w:pPr>
            <w:r>
              <w:t xml:space="preserve">三大方程</w:t>
            </w:r>
          </w:p>
        </w:tc>
        <w:tc>
          <w:tcPr/>
          <w:p>
            <w:pPr>
              <w:pStyle w:val="Compact"/>
              <w:jc w:val="left"/>
            </w:pPr>
            <w:r>
              <w:t xml:space="preserve">S=F(D,E)、D=G(S,E)、E=H(S,D)，刻画三元同时互生的非线性关系。</w:t>
            </w:r>
          </w:p>
        </w:tc>
      </w:tr>
      <w:tr>
        <w:tc>
          <w:tcPr/>
          <w:p>
            <w:pPr>
              <w:pStyle w:val="Compact"/>
              <w:jc w:val="left"/>
            </w:pPr>
            <w:r>
              <w:t xml:space="preserve">123 原理</w:t>
            </w:r>
          </w:p>
        </w:tc>
        <w:tc>
          <w:tcPr/>
          <w:p>
            <w:pPr>
              <w:pStyle w:val="Compact"/>
              <w:jc w:val="left"/>
            </w:pPr>
            <w:r>
              <w:t xml:space="preserve">① D 与 E 相互矛盾 → ② 矛盾推动 S 改变 → ③ S 的改变回写 D 与 E；有先后的时序循环。</w:t>
            </w:r>
          </w:p>
        </w:tc>
      </w:tr>
      <w:tr>
        <w:tc>
          <w:tcPr/>
          <w:p>
            <w:pPr>
              <w:pStyle w:val="Compact"/>
              <w:jc w:val="left"/>
            </w:pPr>
            <w:r>
              <w:t xml:space="preserve">③回写</w:t>
            </w:r>
          </w:p>
        </w:tc>
        <w:tc>
          <w:tcPr/>
          <w:p>
            <w:pPr>
              <w:pStyle w:val="Compact"/>
              <w:jc w:val="left"/>
            </w:pPr>
            <w:r>
              <w:t xml:space="preserve">新 S 结算后反向重塑 D 与 E 的过程，是发生得以持续的铰链，也是"生长"与"生成"的分水岭。</w:t>
            </w:r>
          </w:p>
        </w:tc>
      </w:tr>
      <w:tr>
        <w:tc>
          <w:tcPr/>
          <w:p>
            <w:pPr>
              <w:pStyle w:val="Compact"/>
              <w:jc w:val="left"/>
            </w:pPr>
            <w:r>
              <w:t xml:space="preserve">123 全息学</w:t>
            </w:r>
          </w:p>
        </w:tc>
        <w:tc>
          <w:tcPr/>
          <w:p>
            <w:pPr>
              <w:pStyle w:val="Compact"/>
              <w:jc w:val="left"/>
            </w:pPr>
            <w:r>
              <w:t xml:space="preserve">123 原理在每一层三元组内部递归重现；SDE 的普适不来自空洞，而来自全息。</w:t>
            </w:r>
          </w:p>
        </w:tc>
      </w:tr>
      <w:tr>
        <w:tc>
          <w:tcPr/>
          <w:p>
            <w:pPr>
              <w:pStyle w:val="Compact"/>
              <w:jc w:val="left"/>
            </w:pPr>
            <w:r>
              <w:t xml:space="preserve">六路径</w:t>
            </w:r>
          </w:p>
        </w:tc>
        <w:tc>
          <w:tcPr/>
          <w:p>
            <w:pPr>
              <w:pStyle w:val="Compact"/>
              <w:jc w:val="left"/>
            </w:pPr>
            <w:r>
              <w:t xml:space="preserve">S/D/E 排列构成的六种判断起手路线，按任务 DNA 选起点。</w:t>
            </w:r>
          </w:p>
        </w:tc>
      </w:tr>
      <w:tr>
        <w:tc>
          <w:tcPr/>
          <w:p>
            <w:pPr>
              <w:pStyle w:val="Compact"/>
              <w:jc w:val="left"/>
            </w:pPr>
            <w:r>
              <w:t xml:space="preserve">三界</w:t>
            </w:r>
          </w:p>
        </w:tc>
        <w:tc>
          <w:tcPr/>
          <w:p>
            <w:pPr>
              <w:pStyle w:val="Compact"/>
              <w:jc w:val="left"/>
            </w:pPr>
            <w:r>
              <w:t xml:space="preserve">理念界（符号-逻辑-数学）、现实界（身体-物理）、自我界（唯一性-命运）。</w:t>
            </w:r>
          </w:p>
        </w:tc>
      </w:tr>
      <w:tr>
        <w:tc>
          <w:tcPr/>
          <w:p>
            <w:pPr>
              <w:pStyle w:val="Compact"/>
              <w:jc w:val="left"/>
            </w:pPr>
            <w:r>
              <w:t xml:space="preserve">三界通则</w:t>
            </w:r>
          </w:p>
        </w:tc>
        <w:tc>
          <w:tcPr/>
          <w:p>
            <w:pPr>
              <w:pStyle w:val="Compact"/>
              <w:jc w:val="left"/>
            </w:pPr>
            <w:r>
              <w:t xml:space="preserve">名都是指针，被指的都是特征纠缠聚合体，三界平权。</w:t>
            </w:r>
          </w:p>
        </w:tc>
      </w:tr>
      <w:tr>
        <w:tc>
          <w:tcPr/>
          <w:p>
            <w:pPr>
              <w:pStyle w:val="Compact"/>
              <w:jc w:val="left"/>
            </w:pPr>
            <w:r>
              <w:t xml:space="preserve">E1 / E2 / E3</w:t>
            </w:r>
          </w:p>
        </w:tc>
        <w:tc>
          <w:tcPr/>
          <w:p>
            <w:pPr>
              <w:pStyle w:val="Compact"/>
              <w:jc w:val="left"/>
            </w:pPr>
            <w:r>
              <w:t xml:space="preserve">三界（处所）/ 信息三模态（符号态-逻辑态-数学态）/ 能量三态（内能=真、动能=善、势能=美）。</w:t>
            </w:r>
          </w:p>
        </w:tc>
      </w:tr>
      <w:tr>
        <w:tc>
          <w:tcPr/>
          <w:p>
            <w:pPr>
              <w:pStyle w:val="Compact"/>
              <w:jc w:val="left"/>
            </w:pPr>
            <w:r>
              <w:t xml:space="preserve">数学 = E2 场态</w:t>
            </w:r>
          </w:p>
        </w:tc>
        <w:tc>
          <w:tcPr/>
          <w:p>
            <w:pPr>
              <w:pStyle w:val="Compact"/>
              <w:jc w:val="left"/>
            </w:pPr>
            <w:r>
              <w:t xml:space="preserve">数学是特征纠缠之间的连接·次序·结构（场模式），三界各有其数学；化解维格纳之问。</w:t>
            </w:r>
          </w:p>
        </w:tc>
      </w:tr>
      <w:tr>
        <w:tc>
          <w:tcPr/>
          <w:p>
            <w:pPr>
              <w:pStyle w:val="Compact"/>
              <w:jc w:val="left"/>
            </w:pPr>
            <w:r>
              <w:t xml:space="preserve">意义三律</w:t>
            </w:r>
          </w:p>
        </w:tc>
        <w:tc>
          <w:tcPr/>
          <w:p>
            <w:pPr>
              <w:pStyle w:val="Compact"/>
              <w:jc w:val="left"/>
            </w:pPr>
            <w:r>
              <w:t xml:space="preserve">特征律（=创造律，目标的发生）/ 自由律（路径的发生）/ 幸福律（动力的发生），D1 的发生逻辑。</w:t>
            </w:r>
          </w:p>
        </w:tc>
      </w:tr>
      <w:tr>
        <w:tc>
          <w:tcPr/>
          <w:p>
            <w:pPr>
              <w:pStyle w:val="Compact"/>
              <w:jc w:val="left"/>
            </w:pPr>
            <w:r>
              <w:t xml:space="preserve">命运 = E 长期稳定化</w:t>
            </w:r>
          </w:p>
        </w:tc>
        <w:tc>
          <w:tcPr/>
          <w:p>
            <w:pPr>
              <w:pStyle w:val="Compact"/>
              <w:jc w:val="left"/>
            </w:pPr>
            <w:r>
              <w:t xml:space="preserve">自我界特征纠缠系统的长期稳定化发生；看似自由，实则被反复重演的结构路由。</w:t>
            </w:r>
          </w:p>
        </w:tc>
      </w:tr>
      <w:tr>
        <w:tc>
          <w:tcPr/>
          <w:p>
            <w:pPr>
              <w:pStyle w:val="Compact"/>
              <w:jc w:val="left"/>
            </w:pPr>
            <w:r>
              <w:t xml:space="preserve">局部显影律</w:t>
            </w:r>
          </w:p>
        </w:tc>
        <w:tc>
          <w:tcPr/>
          <w:p>
            <w:pPr>
              <w:pStyle w:val="Compact"/>
              <w:jc w:val="left"/>
            </w:pPr>
            <w:r>
              <w:t xml:space="preserve">任何有效的 AI 方法都是 SDE 某截面被局部收编（思维链收编 D、少样本收编 E 等）。</w:t>
            </w:r>
          </w:p>
        </w:tc>
      </w:tr>
      <w:tr>
        <w:tc>
          <w:tcPr/>
          <w:p>
            <w:pPr>
              <w:pStyle w:val="Compact"/>
              <w:jc w:val="left"/>
            </w:pPr>
            <w:r>
              <w:t xml:space="preserve">三视角误差互消</w:t>
            </w:r>
          </w:p>
        </w:tc>
        <w:tc>
          <w:tcPr/>
          <w:p>
            <w:pPr>
              <w:pStyle w:val="Compact"/>
              <w:jc w:val="left"/>
            </w:pPr>
            <w:r>
              <w:t xml:space="preserve">逼系统依次从 S/D/E 三视角各看一遍再整合，系统性偏差方向不同、互相抵消，从而提智。</w:t>
            </w:r>
          </w:p>
        </w:tc>
      </w:tr>
      <w:tr>
        <w:tc>
          <w:tcPr/>
          <w:p>
            <w:pPr>
              <w:pStyle w:val="Compact"/>
              <w:jc w:val="left"/>
            </w:pPr>
            <w:r>
              <w:t xml:space="preserve">SDE-AGI</w:t>
            </w:r>
          </w:p>
        </w:tc>
        <w:tc>
          <w:tcPr/>
          <w:p>
            <w:pPr>
              <w:pStyle w:val="Compact"/>
              <w:jc w:val="left"/>
            </w:pPr>
            <w:r>
              <w:t xml:space="preserve">通用智能 = 自主地、完整地发生新知识；发生的过程数据是通往 AGI 不可替代的训练燃料。</w:t>
            </w:r>
          </w:p>
        </w:tc>
      </w:tr>
      <w:tr>
        <w:tc>
          <w:tcPr/>
          <w:p>
            <w:pPr>
              <w:pStyle w:val="Compact"/>
              <w:jc w:val="left"/>
            </w:pPr>
            <w:r>
              <w:t xml:space="preserve">互塑 vs 并置</w:t>
            </w:r>
          </w:p>
        </w:tc>
        <w:tc>
          <w:tcPr/>
          <w:p>
            <w:pPr>
              <w:pStyle w:val="Compact"/>
              <w:jc w:val="left"/>
            </w:pPr>
            <w:r>
              <w:t xml:space="preserve">互塑=一个特征烧穿另一个、改写其内部结构；并置=加权求和、只是挨着。大模型做并置，人做互塑。</w:t>
            </w:r>
          </w:p>
        </w:tc>
      </w:tr>
      <w:tr>
        <w:tc>
          <w:tcPr/>
          <w:p>
            <w:pPr>
              <w:pStyle w:val="Compact"/>
              <w:jc w:val="left"/>
            </w:pPr>
            <w:r>
              <w:t xml:space="preserve">语言本体 / 路径语法 / 信息本体</w:t>
            </w:r>
          </w:p>
        </w:tc>
        <w:tc>
          <w:tcPr/>
          <w:p>
            <w:pPr>
              <w:pStyle w:val="Compact"/>
              <w:jc w:val="left"/>
            </w:pPr>
            <w:r>
              <w:t xml:space="preserve">团队的 S（共享术语与判断框架）/ D（共享的起手与互校纪律）/ E（三界信息的共享沉淀）。</w:t>
            </w:r>
          </w:p>
        </w:tc>
      </w:tr>
      <w:tr>
        <w:tc>
          <w:tcPr/>
          <w:p>
            <w:pPr>
              <w:pStyle w:val="Compact"/>
              <w:jc w:val="left"/>
            </w:pPr>
            <w:r>
              <w:t xml:space="preserve">意义发生模拟器</w:t>
            </w:r>
          </w:p>
        </w:tc>
        <w:tc>
          <w:tcPr/>
          <w:p>
            <w:pPr>
              <w:pStyle w:val="Compact"/>
              <w:jc w:val="left"/>
            </w:pPr>
            <w:r>
              <w:t xml:space="preserve">本文对大模型本质的定位：一台在纯理念界内部运行的、结构上近乎完美的意义发生模拟器。</w:t>
            </w:r>
          </w:p>
        </w:tc>
      </w:tr>
    </w:tbl>
    <w:p>
      <w:r>
        <w:pict>
          <v:rect style="width:0;height:1.5pt" o:hralign="center" o:hrstd="t" o:hr="t"/>
        </w:pict>
      </w:r>
    </w:p>
    <w:bookmarkEnd w:id="89"/>
    <w:bookmarkStart w:id="90" w:name="致谢"/>
    <w:p>
      <w:pPr>
        <w:pStyle w:val="Heading2"/>
      </w:pPr>
      <w:r>
        <w:t xml:space="preserve">致谢</w:t>
      </w:r>
    </w:p>
    <w:p>
      <w:pPr>
        <w:pStyle w:val="FirstParagraph"/>
      </w:pPr>
      <w:r>
        <w:t xml:space="preserve">这篇论文的诞生，首先必须感谢我的导师王德生博士。他所创立的 SDE 发生学本体论，不仅为本文提供了全部的理论武器，更从根本上重塑了我思考一切问题的方式。在跟随他学习的无数个时刻，我一次次地体验到那些原本混沌的、纠缠的、无法言说的思想碎片，在 SDE 的光照下突然各归其位，结晶为一幅清晰而充满张力的动态图像。这篇论文，就是我试图将这种体验传递给更多人的一次尝试。</w:t>
      </w:r>
    </w:p>
    <w:p>
      <w:pPr>
        <w:pStyle w:val="BodyText"/>
      </w:pPr>
      <w:r>
        <w:t xml:space="preserve">感谢 SDE Universes 站内所有文献的作者们。他们在 SDE 框架下所进行的每一次具体研究，都让我看到了这个理论磅礴的解释力和生命力；本文的许多关键论断，都是在他们的肩膀上做出的。</w:t>
      </w:r>
    </w:p>
    <w:p>
      <w:pPr>
        <w:pStyle w:val="BodyText"/>
      </w:pPr>
      <w:r>
        <w:t xml:space="preserve">感谢那些与我在深夜展开漫长对话的同伴们。你们不厌其烦地听我掰扯"大模型到底有没有思想"，用你们的质疑和洞见，一步步把我逼到必须把话说到最彻底、最清晰的地方。这篇论文的许多核心论证，最初都是以对话的形式在我们之间先发生了一遍的。</w:t>
      </w:r>
    </w:p>
    <w:p>
      <w:pPr>
        <w:pStyle w:val="BodyText"/>
      </w:pPr>
      <w:r>
        <w:t xml:space="preserve">也感谢那些制造了大语言模型的工程师们。他们造出了一面人类文明史上前所未有的镜子，让我们得以反观自身；他们或许永远无法知道，一个在他们创造的系统里进行哲学追问的人，最终得出了一个关于"思想的子宫"的结论。</w:t>
      </w:r>
    </w:p>
    <w:p>
      <w:pPr>
        <w:pStyle w:val="BodyText"/>
      </w:pPr>
      <w:r>
        <w:t xml:space="preserve">最后的感谢，留给那个在我身体里、在我命运里、在我这条只能活一次的命里的，那个会痛、会怕、会爱的"我"。是你，让我有资格写这篇文章。</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eastAsia="Noto Serif CJK SC"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17:35Z</dcterms:created>
  <dcterms:modified xsi:type="dcterms:W3CDTF">2026-07-21T00:17:35Z</dcterms:modified>
</cp:coreProperties>
</file>

<file path=docProps/custom.xml><?xml version="1.0" encoding="utf-8"?>
<Properties xmlns="http://schemas.openxmlformats.org/officeDocument/2006/custom-properties" xmlns:vt="http://schemas.openxmlformats.org/officeDocument/2006/docPropsVTypes"/>
</file>